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426" w:type="dxa"/>
        <w:tblLayout w:type="fixed"/>
        <w:tblLook w:val="04A0" w:firstRow="1" w:lastRow="0" w:firstColumn="1" w:lastColumn="0" w:noHBand="0" w:noVBand="1"/>
      </w:tblPr>
      <w:tblGrid>
        <w:gridCol w:w="3012"/>
        <w:gridCol w:w="7020"/>
      </w:tblGrid>
      <w:tr w:rsidR="00FE3745" w:rsidRPr="00FE3745" w14:paraId="6A968690" w14:textId="77777777" w:rsidTr="00322C71">
        <w:trPr>
          <w:trHeight w:val="4969"/>
        </w:trPr>
        <w:tc>
          <w:tcPr>
            <w:tcW w:w="3012" w:type="dxa"/>
            <w:vMerge w:val="restart"/>
            <w:tcBorders>
              <w:top w:val="nil"/>
              <w:left w:val="nil"/>
              <w:right w:val="thinThickThinMediumGap" w:sz="24" w:space="0" w:color="auto"/>
            </w:tcBorders>
          </w:tcPr>
          <w:p w14:paraId="0C75AFE1" w14:textId="474AD1C9" w:rsidR="00343667" w:rsidRPr="00FE3745" w:rsidRDefault="006775EC" w:rsidP="00343667">
            <w:pPr>
              <w:pStyle w:val="OccupationalProfilePanel"/>
              <w:spacing w:before="0" w:after="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D</w:t>
            </w:r>
            <w:r w:rsidR="00343667" w:rsidRPr="00FE3745">
              <w:rPr>
                <w:rFonts w:ascii="Arial" w:hAnsi="Arial" w:cs="Arial"/>
                <w:sz w:val="22"/>
              </w:rPr>
              <w:t>ACUM Panel</w:t>
            </w:r>
          </w:p>
          <w:p w14:paraId="19E8EFC1" w14:textId="77777777" w:rsidR="00343667" w:rsidRPr="002B3043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360"/>
              <w:rPr>
                <w:rFonts w:asciiTheme="majorBidi" w:hAnsiTheme="majorBidi" w:cstheme="majorBidi"/>
                <w:sz w:val="18"/>
                <w:szCs w:val="18"/>
              </w:rPr>
            </w:pPr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Dr.</w:t>
            </w:r>
            <w:r w:rsidRPr="002B3043">
              <w:rPr>
                <w:rFonts w:asciiTheme="majorBidi" w:hAnsiTheme="majorBidi" w:cstheme="majorBidi"/>
                <w:spacing w:val="2"/>
                <w:sz w:val="18"/>
                <w:szCs w:val="18"/>
              </w:rPr>
              <w:t xml:space="preserve"> </w:t>
            </w:r>
            <w:proofErr w:type="spellStart"/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Shumail</w:t>
            </w:r>
            <w:proofErr w:type="spellEnd"/>
            <w:r w:rsidRPr="002B3043">
              <w:rPr>
                <w:rFonts w:asciiTheme="majorBidi" w:hAnsiTheme="majorBidi" w:cstheme="majorBidi"/>
                <w:spacing w:val="22"/>
                <w:sz w:val="18"/>
                <w:szCs w:val="18"/>
              </w:rPr>
              <w:t xml:space="preserve"> </w:t>
            </w:r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Waqas</w:t>
            </w:r>
          </w:p>
          <w:p w14:paraId="18428E9D" w14:textId="77777777" w:rsidR="00343667" w:rsidRPr="00FE3745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0"/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</w:pP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Dermatologist</w:t>
            </w:r>
            <w:r w:rsidRPr="00FE3745">
              <w:rPr>
                <w:rFonts w:asciiTheme="majorBidi" w:hAnsiTheme="majorBidi" w:cstheme="majorBidi"/>
                <w:b w:val="0"/>
                <w:spacing w:val="28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and</w:t>
            </w:r>
            <w:r w:rsidRPr="00FE3745">
              <w:rPr>
                <w:rFonts w:asciiTheme="majorBidi" w:hAnsiTheme="majorBidi" w:cstheme="majorBidi"/>
                <w:b w:val="0"/>
                <w:spacing w:val="19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Cosmetologist</w:t>
            </w:r>
          </w:p>
          <w:p w14:paraId="4C65EC29" w14:textId="77777777" w:rsidR="00343667" w:rsidRPr="002B3043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360"/>
              <w:rPr>
                <w:rFonts w:asciiTheme="majorBidi" w:hAnsiTheme="majorBidi" w:cstheme="majorBidi"/>
                <w:spacing w:val="-2"/>
                <w:sz w:val="18"/>
                <w:szCs w:val="18"/>
              </w:rPr>
            </w:pPr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Waqas</w:t>
            </w:r>
            <w:r w:rsidRPr="002B3043">
              <w:rPr>
                <w:rFonts w:asciiTheme="majorBidi" w:hAnsiTheme="majorBidi" w:cstheme="majorBidi"/>
                <w:spacing w:val="3"/>
                <w:sz w:val="18"/>
                <w:szCs w:val="18"/>
              </w:rPr>
              <w:t xml:space="preserve"> </w:t>
            </w:r>
            <w:r w:rsidRPr="002B3043">
              <w:rPr>
                <w:rFonts w:asciiTheme="majorBidi" w:hAnsiTheme="majorBidi" w:cstheme="majorBidi"/>
                <w:spacing w:val="-2"/>
                <w:sz w:val="18"/>
                <w:szCs w:val="18"/>
              </w:rPr>
              <w:t>Ashraf</w:t>
            </w:r>
          </w:p>
          <w:p w14:paraId="7D21B389" w14:textId="77777777" w:rsidR="00343667" w:rsidRPr="002B3043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0"/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</w:pP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Beauty</w:t>
            </w:r>
            <w:r w:rsidRPr="00FE3745">
              <w:rPr>
                <w:rFonts w:asciiTheme="majorBidi" w:hAnsiTheme="majorBidi" w:cstheme="majorBidi"/>
                <w:b w:val="0"/>
                <w:spacing w:val="24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Therapist, Salon</w:t>
            </w:r>
            <w:r w:rsidRPr="00FE3745">
              <w:rPr>
                <w:rFonts w:asciiTheme="majorBidi" w:hAnsiTheme="majorBidi" w:cstheme="majorBidi"/>
                <w:b w:val="0"/>
                <w:spacing w:val="27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Consultant</w:t>
            </w:r>
          </w:p>
          <w:p w14:paraId="10F19C63" w14:textId="77777777" w:rsidR="00343667" w:rsidRPr="002B3043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360"/>
              <w:rPr>
                <w:rFonts w:asciiTheme="majorBidi" w:hAnsiTheme="majorBidi" w:cstheme="majorBidi"/>
                <w:spacing w:val="-1"/>
                <w:sz w:val="18"/>
                <w:szCs w:val="18"/>
              </w:rPr>
            </w:pPr>
            <w:proofErr w:type="spellStart"/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Mahnoor</w:t>
            </w:r>
            <w:proofErr w:type="spellEnd"/>
            <w:r w:rsidRPr="002B3043">
              <w:rPr>
                <w:rFonts w:asciiTheme="majorBidi" w:hAnsiTheme="majorBidi" w:cstheme="majorBidi"/>
                <w:spacing w:val="24"/>
                <w:sz w:val="18"/>
                <w:szCs w:val="18"/>
              </w:rPr>
              <w:t xml:space="preserve"> </w:t>
            </w:r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Qadeer</w:t>
            </w:r>
          </w:p>
          <w:p w14:paraId="20094122" w14:textId="77777777" w:rsidR="00343667" w:rsidRPr="002B3043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0"/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</w:pP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Senior</w:t>
            </w:r>
            <w:r w:rsidRPr="00FE3745">
              <w:rPr>
                <w:rFonts w:asciiTheme="majorBidi" w:hAnsiTheme="majorBidi" w:cstheme="majorBidi"/>
                <w:b w:val="0"/>
                <w:spacing w:val="1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Instructor and</w:t>
            </w:r>
            <w:r w:rsidRPr="00FE3745">
              <w:rPr>
                <w:rFonts w:asciiTheme="majorBidi" w:hAnsiTheme="majorBidi" w:cstheme="majorBidi"/>
                <w:b w:val="0"/>
                <w:spacing w:val="25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Head</w:t>
            </w:r>
            <w:r w:rsidRPr="00FE3745">
              <w:rPr>
                <w:rFonts w:asciiTheme="majorBidi" w:hAnsiTheme="majorBidi" w:cstheme="majorBidi"/>
                <w:b w:val="0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2"/>
                <w:sz w:val="18"/>
                <w:szCs w:val="18"/>
              </w:rPr>
              <w:t>of</w:t>
            </w:r>
            <w:r w:rsidRPr="00FE3745">
              <w:rPr>
                <w:rFonts w:asciiTheme="majorBidi" w:hAnsiTheme="majorBidi" w:cstheme="majorBidi"/>
                <w:b w:val="0"/>
                <w:spacing w:val="26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 xml:space="preserve">Department </w:t>
            </w:r>
            <w:r w:rsidRPr="00FE3745">
              <w:rPr>
                <w:rFonts w:asciiTheme="majorBidi" w:hAnsiTheme="majorBidi" w:cstheme="majorBidi"/>
                <w:b w:val="0"/>
                <w:spacing w:val="-2"/>
                <w:sz w:val="18"/>
                <w:szCs w:val="18"/>
              </w:rPr>
              <w:t>of</w:t>
            </w:r>
            <w:r w:rsidRPr="00FE3745">
              <w:rPr>
                <w:rFonts w:asciiTheme="majorBidi" w:hAnsiTheme="majorBidi" w:cstheme="majorBidi"/>
                <w:b w:val="0"/>
                <w:spacing w:val="27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Skin</w:t>
            </w:r>
            <w:r w:rsidRPr="00FE3745">
              <w:rPr>
                <w:rFonts w:asciiTheme="majorBidi" w:hAnsiTheme="majorBidi" w:cstheme="majorBidi"/>
                <w:b w:val="0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Department</w:t>
            </w:r>
          </w:p>
          <w:p w14:paraId="1E146D8D" w14:textId="77777777" w:rsidR="00343667" w:rsidRPr="002B3043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360"/>
              <w:rPr>
                <w:rFonts w:asciiTheme="majorBidi" w:hAnsiTheme="majorBidi" w:cstheme="majorBidi"/>
                <w:spacing w:val="-2"/>
                <w:sz w:val="18"/>
                <w:szCs w:val="18"/>
              </w:rPr>
            </w:pPr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Tanvir</w:t>
            </w:r>
            <w:r w:rsidRPr="002B3043">
              <w:rPr>
                <w:rFonts w:asciiTheme="majorBidi" w:hAnsiTheme="majorBidi" w:cstheme="majorBidi"/>
                <w:spacing w:val="3"/>
                <w:sz w:val="18"/>
                <w:szCs w:val="18"/>
              </w:rPr>
              <w:t xml:space="preserve"> </w:t>
            </w:r>
            <w:r w:rsidRPr="002B3043">
              <w:rPr>
                <w:rFonts w:asciiTheme="majorBidi" w:hAnsiTheme="majorBidi" w:cstheme="majorBidi"/>
                <w:spacing w:val="-2"/>
                <w:sz w:val="18"/>
                <w:szCs w:val="18"/>
              </w:rPr>
              <w:t>Abrar</w:t>
            </w:r>
          </w:p>
          <w:p w14:paraId="10BB768B" w14:textId="77777777" w:rsidR="00343667" w:rsidRPr="002B3043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0"/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</w:pP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Beautician</w:t>
            </w:r>
            <w:r w:rsidRPr="00FE3745">
              <w:rPr>
                <w:rFonts w:asciiTheme="majorBidi" w:hAnsiTheme="majorBidi" w:cstheme="majorBidi"/>
                <w:b w:val="0"/>
                <w:spacing w:val="26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Instructor</w:t>
            </w:r>
          </w:p>
          <w:p w14:paraId="02BF6E71" w14:textId="77777777" w:rsidR="00343667" w:rsidRPr="002B3043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360"/>
              <w:rPr>
                <w:rFonts w:asciiTheme="majorBidi" w:hAnsiTheme="majorBidi" w:cstheme="majorBidi"/>
                <w:spacing w:val="-1"/>
                <w:sz w:val="18"/>
                <w:szCs w:val="18"/>
              </w:rPr>
            </w:pPr>
            <w:proofErr w:type="spellStart"/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Fozia</w:t>
            </w:r>
            <w:proofErr w:type="spellEnd"/>
            <w:r w:rsidRPr="002B3043">
              <w:rPr>
                <w:rFonts w:asciiTheme="majorBidi" w:hAnsiTheme="majorBidi" w:cstheme="majorBidi"/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Gulfam</w:t>
            </w:r>
            <w:proofErr w:type="spellEnd"/>
          </w:p>
          <w:p w14:paraId="04FCA485" w14:textId="77777777" w:rsidR="00343667" w:rsidRPr="002B3043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0"/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</w:pP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CEO</w:t>
            </w:r>
          </w:p>
          <w:p w14:paraId="6B403006" w14:textId="77777777" w:rsidR="00343667" w:rsidRPr="002B3043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360"/>
              <w:rPr>
                <w:rFonts w:asciiTheme="majorBidi" w:hAnsiTheme="majorBidi" w:cstheme="majorBidi"/>
                <w:spacing w:val="-1"/>
                <w:sz w:val="18"/>
                <w:szCs w:val="18"/>
              </w:rPr>
            </w:pPr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Muhammad</w:t>
            </w:r>
            <w:r w:rsidRPr="002B3043">
              <w:rPr>
                <w:rFonts w:asciiTheme="majorBidi" w:hAnsiTheme="majorBidi" w:cstheme="majorBidi"/>
                <w:spacing w:val="23"/>
                <w:sz w:val="18"/>
                <w:szCs w:val="18"/>
              </w:rPr>
              <w:t xml:space="preserve"> </w:t>
            </w:r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Usman</w:t>
            </w:r>
            <w:r w:rsidRPr="002B3043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Khan</w:t>
            </w:r>
            <w:r w:rsidRPr="002B3043">
              <w:rPr>
                <w:rFonts w:asciiTheme="majorBidi" w:hAnsiTheme="majorBidi" w:cstheme="majorBidi"/>
                <w:spacing w:val="24"/>
                <w:sz w:val="18"/>
                <w:szCs w:val="18"/>
              </w:rPr>
              <w:t xml:space="preserve"> </w:t>
            </w:r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Lodhi</w:t>
            </w:r>
          </w:p>
          <w:p w14:paraId="187F3F5F" w14:textId="77777777" w:rsidR="00343667" w:rsidRPr="00FE3745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0"/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</w:pP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Makeup</w:t>
            </w:r>
            <w:r w:rsidRPr="00FE3745">
              <w:rPr>
                <w:rFonts w:asciiTheme="majorBidi" w:hAnsiTheme="majorBidi" w:cstheme="majorBidi"/>
                <w:b w:val="0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Artist,</w:t>
            </w:r>
            <w:r w:rsidRPr="00FE3745">
              <w:rPr>
                <w:rFonts w:asciiTheme="majorBidi" w:hAnsiTheme="majorBidi" w:cstheme="majorBidi"/>
                <w:b w:val="0"/>
                <w:spacing w:val="26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Hair</w:t>
            </w:r>
            <w:r w:rsidRPr="00FE3745">
              <w:rPr>
                <w:rFonts w:asciiTheme="majorBidi" w:hAnsiTheme="majorBidi" w:cstheme="majorBidi"/>
                <w:b w:val="0"/>
                <w:spacing w:val="1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Dresser</w:t>
            </w:r>
            <w:r w:rsidRPr="00FE3745">
              <w:rPr>
                <w:rFonts w:asciiTheme="majorBidi" w:hAnsiTheme="majorBidi" w:cstheme="majorBidi"/>
                <w:b w:val="0"/>
                <w:spacing w:val="1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and</w:t>
            </w:r>
            <w:r w:rsidRPr="00FE3745">
              <w:rPr>
                <w:rFonts w:asciiTheme="majorBidi" w:hAnsiTheme="majorBidi" w:cstheme="majorBidi"/>
                <w:b w:val="0"/>
                <w:spacing w:val="24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Instructor</w:t>
            </w:r>
          </w:p>
          <w:p w14:paraId="64AEEB1D" w14:textId="77777777" w:rsidR="00343667" w:rsidRPr="002B3043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360"/>
              <w:rPr>
                <w:rFonts w:asciiTheme="majorBidi" w:hAnsiTheme="majorBidi" w:cstheme="majorBidi"/>
                <w:spacing w:val="-1"/>
                <w:sz w:val="18"/>
                <w:szCs w:val="18"/>
              </w:rPr>
            </w:pPr>
            <w:proofErr w:type="spellStart"/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Madiha</w:t>
            </w:r>
            <w:proofErr w:type="spellEnd"/>
            <w:r w:rsidRPr="002B3043">
              <w:rPr>
                <w:rFonts w:asciiTheme="majorBidi" w:hAnsiTheme="majorBidi" w:cstheme="majorBidi"/>
                <w:spacing w:val="25"/>
                <w:sz w:val="18"/>
                <w:szCs w:val="18"/>
              </w:rPr>
              <w:t xml:space="preserve"> </w:t>
            </w:r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Ashraf</w:t>
            </w:r>
          </w:p>
          <w:p w14:paraId="257E9BF1" w14:textId="77777777" w:rsidR="00343667" w:rsidRPr="002B3043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0"/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</w:pP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Makeup</w:t>
            </w:r>
            <w:r w:rsidRPr="00FE3745">
              <w:rPr>
                <w:rFonts w:asciiTheme="majorBidi" w:hAnsiTheme="majorBidi" w:cstheme="majorBidi"/>
                <w:b w:val="0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artist</w:t>
            </w:r>
            <w:r w:rsidRPr="00FE3745">
              <w:rPr>
                <w:rFonts w:asciiTheme="majorBidi" w:hAnsiTheme="majorBidi" w:cstheme="majorBidi"/>
                <w:b w:val="0"/>
                <w:spacing w:val="24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and</w:t>
            </w:r>
            <w:r w:rsidRPr="00FE3745">
              <w:rPr>
                <w:rFonts w:asciiTheme="majorBidi" w:hAnsiTheme="majorBidi" w:cstheme="majorBidi"/>
                <w:b w:val="0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hair</w:t>
            </w:r>
            <w:r w:rsidRPr="00FE3745">
              <w:rPr>
                <w:rFonts w:asciiTheme="majorBidi" w:hAnsiTheme="majorBidi" w:cstheme="majorBidi"/>
                <w:b w:val="0"/>
                <w:spacing w:val="1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dresser</w:t>
            </w:r>
          </w:p>
          <w:p w14:paraId="05312F51" w14:textId="77777777" w:rsidR="00343667" w:rsidRPr="002B3043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360"/>
              <w:rPr>
                <w:rFonts w:asciiTheme="majorBidi" w:hAnsiTheme="majorBidi" w:cstheme="majorBidi"/>
                <w:spacing w:val="-1"/>
                <w:sz w:val="18"/>
                <w:szCs w:val="18"/>
              </w:rPr>
            </w:pPr>
            <w:proofErr w:type="spellStart"/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Saira</w:t>
            </w:r>
            <w:proofErr w:type="spellEnd"/>
            <w:r w:rsidRPr="002B3043">
              <w:rPr>
                <w:rFonts w:asciiTheme="majorBidi" w:hAnsiTheme="majorBidi" w:cstheme="majorBidi"/>
                <w:spacing w:val="24"/>
                <w:sz w:val="18"/>
                <w:szCs w:val="18"/>
              </w:rPr>
              <w:t xml:space="preserve"> </w:t>
            </w:r>
            <w:proofErr w:type="spellStart"/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Sammad</w:t>
            </w:r>
            <w:proofErr w:type="spellEnd"/>
            <w:r w:rsidRPr="002B3043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khan</w:t>
            </w:r>
          </w:p>
          <w:p w14:paraId="4AF0E3D5" w14:textId="77777777" w:rsidR="00343667" w:rsidRPr="00FE3745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0"/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CEO M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aster</w:t>
            </w:r>
            <w:r w:rsidRPr="00FE3745">
              <w:rPr>
                <w:rFonts w:asciiTheme="majorBidi" w:hAnsiTheme="majorBidi" w:cstheme="majorBidi"/>
                <w:b w:val="0"/>
                <w:spacing w:val="24"/>
                <w:sz w:val="18"/>
                <w:szCs w:val="18"/>
              </w:rPr>
              <w:t xml:space="preserve"> </w:t>
            </w:r>
            <w:r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E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ducator,</w:t>
            </w:r>
            <w:r w:rsidRPr="00FE3745">
              <w:rPr>
                <w:rFonts w:asciiTheme="majorBidi" w:hAnsiTheme="majorBidi" w:cstheme="majorBidi"/>
                <w:b w:val="0"/>
                <w:spacing w:val="2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Skin</w:t>
            </w:r>
            <w:r w:rsidRPr="00FE3745">
              <w:rPr>
                <w:rFonts w:asciiTheme="majorBidi" w:hAnsiTheme="majorBidi" w:cstheme="majorBidi"/>
                <w:b w:val="0"/>
                <w:spacing w:val="26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makeup</w:t>
            </w:r>
            <w:r w:rsidRPr="00FE3745">
              <w:rPr>
                <w:rFonts w:asciiTheme="majorBidi" w:hAnsiTheme="majorBidi" w:cstheme="majorBidi"/>
                <w:b w:val="0"/>
                <w:sz w:val="18"/>
                <w:szCs w:val="18"/>
              </w:rPr>
              <w:t xml:space="preserve"> and</w:t>
            </w:r>
            <w:r w:rsidRPr="00FE3745">
              <w:rPr>
                <w:rFonts w:asciiTheme="majorBidi" w:hAnsiTheme="majorBidi" w:cstheme="majorBidi"/>
                <w:b w:val="0"/>
                <w:spacing w:val="-2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hair</w:t>
            </w:r>
          </w:p>
          <w:p w14:paraId="16613F11" w14:textId="77777777" w:rsidR="00343667" w:rsidRPr="002B3043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360"/>
              <w:rPr>
                <w:rFonts w:asciiTheme="majorBidi" w:hAnsiTheme="majorBidi" w:cstheme="majorBidi"/>
                <w:spacing w:val="-1"/>
                <w:sz w:val="18"/>
                <w:szCs w:val="18"/>
              </w:rPr>
            </w:pPr>
            <w:proofErr w:type="spellStart"/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Bisma</w:t>
            </w:r>
            <w:proofErr w:type="spellEnd"/>
            <w:r w:rsidRPr="002B3043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Sahir</w:t>
            </w:r>
            <w:proofErr w:type="spellEnd"/>
          </w:p>
          <w:p w14:paraId="2BBD3D1A" w14:textId="77777777" w:rsidR="00343667" w:rsidRPr="00FE3745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0"/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</w:pPr>
            <w:proofErr w:type="spellStart"/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Programme</w:t>
            </w:r>
            <w:proofErr w:type="spellEnd"/>
            <w:r w:rsidRPr="00FE3745">
              <w:rPr>
                <w:rFonts w:asciiTheme="majorBidi" w:hAnsiTheme="majorBidi" w:cstheme="majorBidi"/>
                <w:b w:val="0"/>
                <w:spacing w:val="25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 xml:space="preserve">Director </w:t>
            </w:r>
          </w:p>
          <w:p w14:paraId="15DDE4B1" w14:textId="77777777" w:rsidR="00343667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360"/>
              <w:rPr>
                <w:rFonts w:asciiTheme="majorBidi" w:hAnsiTheme="majorBidi" w:cstheme="majorBidi"/>
                <w:spacing w:val="-1"/>
                <w:sz w:val="18"/>
                <w:szCs w:val="18"/>
              </w:rPr>
            </w:pPr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Saba</w:t>
            </w:r>
            <w:r w:rsidRPr="002B3043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2B3043">
              <w:rPr>
                <w:rFonts w:asciiTheme="majorBidi" w:hAnsiTheme="majorBidi" w:cstheme="majorBidi"/>
                <w:spacing w:val="-1"/>
                <w:sz w:val="18"/>
                <w:szCs w:val="18"/>
              </w:rPr>
              <w:t>Sadiq</w:t>
            </w:r>
          </w:p>
          <w:p w14:paraId="02A28E04" w14:textId="1F9FB91D" w:rsidR="00B170BB" w:rsidRPr="00B170BB" w:rsidRDefault="00B170BB" w:rsidP="00B170BB">
            <w:pPr>
              <w:pStyle w:val="OccupationalProfilePanel"/>
              <w:spacing w:before="0" w:after="0" w:line="240" w:lineRule="auto"/>
              <w:ind w:left="360"/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</w:pPr>
            <w:r w:rsidRPr="00B170BB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 xml:space="preserve">DACUM Facilitator </w:t>
            </w:r>
          </w:p>
          <w:p w14:paraId="7C9B1065" w14:textId="77777777" w:rsidR="00343667" w:rsidRPr="00FE3745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0"/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</w:pP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Lecturer</w:t>
            </w:r>
            <w:r w:rsidRPr="00FE3745">
              <w:rPr>
                <w:rFonts w:asciiTheme="majorBidi" w:hAnsiTheme="majorBidi" w:cstheme="majorBidi"/>
                <w:b w:val="0"/>
                <w:spacing w:val="24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(Department</w:t>
            </w:r>
            <w:r w:rsidRPr="00FE3745">
              <w:rPr>
                <w:rFonts w:asciiTheme="majorBidi" w:hAnsiTheme="majorBidi" w:cstheme="majorBidi"/>
                <w:b w:val="0"/>
                <w:spacing w:val="2"/>
                <w:sz w:val="18"/>
                <w:szCs w:val="18"/>
              </w:rPr>
              <w:t xml:space="preserve"> </w:t>
            </w:r>
            <w:r>
              <w:rPr>
                <w:rFonts w:asciiTheme="majorBidi" w:hAnsiTheme="majorBidi" w:cstheme="majorBidi"/>
                <w:b w:val="0"/>
                <w:spacing w:val="-2"/>
                <w:sz w:val="18"/>
                <w:szCs w:val="18"/>
              </w:rPr>
              <w:t>of T</w:t>
            </w:r>
            <w:r w:rsidRPr="00FE3745">
              <w:rPr>
                <w:rFonts w:asciiTheme="majorBidi" w:hAnsiTheme="majorBidi" w:cstheme="majorBidi"/>
                <w:b w:val="0"/>
                <w:spacing w:val="-2"/>
                <w:sz w:val="18"/>
                <w:szCs w:val="18"/>
              </w:rPr>
              <w:t>echnology</w:t>
            </w:r>
            <w:r>
              <w:rPr>
                <w:rFonts w:asciiTheme="majorBidi" w:hAnsiTheme="majorBidi" w:cstheme="majorBidi"/>
                <w:b w:val="0"/>
                <w:spacing w:val="-2"/>
                <w:sz w:val="18"/>
                <w:szCs w:val="18"/>
              </w:rPr>
              <w:t>)</w:t>
            </w:r>
          </w:p>
          <w:p w14:paraId="63D0F870" w14:textId="77777777" w:rsidR="00343667" w:rsidRPr="00FE3745" w:rsidRDefault="00343667" w:rsidP="00343667">
            <w:pPr>
              <w:pStyle w:val="OccupationalProfilePanel"/>
              <w:spacing w:before="0" w:after="0" w:line="240" w:lineRule="auto"/>
              <w:rPr>
                <w:rFonts w:ascii="Arial" w:hAnsi="Arial" w:cs="Arial"/>
                <w:b w:val="0"/>
                <w:sz w:val="22"/>
              </w:rPr>
            </w:pPr>
          </w:p>
          <w:p w14:paraId="62D7C35E" w14:textId="77777777" w:rsidR="00343667" w:rsidRPr="00FE3745" w:rsidRDefault="00343667" w:rsidP="00343667">
            <w:pPr>
              <w:pStyle w:val="OccupationalProfilePanel"/>
              <w:spacing w:before="0" w:after="0" w:line="240" w:lineRule="auto"/>
              <w:rPr>
                <w:rFonts w:ascii="Arial" w:hAnsi="Arial" w:cs="Arial"/>
                <w:sz w:val="22"/>
              </w:rPr>
            </w:pPr>
            <w:r w:rsidRPr="00FE3745">
              <w:rPr>
                <w:rFonts w:ascii="Arial" w:hAnsi="Arial" w:cs="Arial"/>
                <w:sz w:val="22"/>
              </w:rPr>
              <w:t>DACUM Review Panel</w:t>
            </w:r>
          </w:p>
          <w:p w14:paraId="0A6ECF75" w14:textId="77777777" w:rsidR="00343667" w:rsidRPr="00FE3745" w:rsidRDefault="00343667" w:rsidP="00343667">
            <w:pPr>
              <w:pStyle w:val="OccupationalProfilePanel"/>
              <w:spacing w:before="0" w:after="0" w:line="240" w:lineRule="auto"/>
              <w:rPr>
                <w:rFonts w:ascii="Arial" w:hAnsi="Arial" w:cs="Arial"/>
                <w:sz w:val="22"/>
              </w:rPr>
            </w:pPr>
          </w:p>
          <w:p w14:paraId="58197AF8" w14:textId="4B4582C5" w:rsidR="00343667" w:rsidRPr="00B170BB" w:rsidRDefault="00343667" w:rsidP="00343667">
            <w:pPr>
              <w:pStyle w:val="OccupationalProfilePanelMember"/>
              <w:numPr>
                <w:ilvl w:val="0"/>
                <w:numId w:val="18"/>
              </w:numPr>
              <w:spacing w:after="0" w:line="240" w:lineRule="auto"/>
              <w:ind w:left="360"/>
              <w:rPr>
                <w:b/>
                <w:sz w:val="18"/>
                <w:szCs w:val="18"/>
              </w:rPr>
            </w:pPr>
            <w:proofErr w:type="spellStart"/>
            <w:r w:rsidRPr="00B170BB">
              <w:rPr>
                <w:b/>
                <w:sz w:val="18"/>
                <w:szCs w:val="18"/>
              </w:rPr>
              <w:t>Hafiza</w:t>
            </w:r>
            <w:proofErr w:type="spellEnd"/>
            <w:r w:rsidR="0021719A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B170BB">
              <w:rPr>
                <w:b/>
                <w:sz w:val="18"/>
                <w:szCs w:val="18"/>
              </w:rPr>
              <w:t>Rukhama</w:t>
            </w:r>
            <w:proofErr w:type="spellEnd"/>
            <w:r w:rsidRPr="00B170BB">
              <w:rPr>
                <w:b/>
                <w:sz w:val="18"/>
                <w:szCs w:val="18"/>
              </w:rPr>
              <w:tab/>
            </w:r>
          </w:p>
          <w:p w14:paraId="648F5029" w14:textId="77777777" w:rsidR="00343667" w:rsidRPr="00D86CCF" w:rsidRDefault="00343667" w:rsidP="00343667">
            <w:pPr>
              <w:pStyle w:val="OccupationalProfilePanelMember"/>
              <w:spacing w:after="0" w:line="240" w:lineRule="auto"/>
              <w:rPr>
                <w:sz w:val="18"/>
                <w:szCs w:val="18"/>
              </w:rPr>
            </w:pPr>
            <w:r w:rsidRPr="00D86CCF">
              <w:rPr>
                <w:sz w:val="18"/>
                <w:szCs w:val="18"/>
              </w:rPr>
              <w:t xml:space="preserve">GTTI, </w:t>
            </w:r>
            <w:proofErr w:type="spellStart"/>
            <w:r w:rsidRPr="00D86CCF">
              <w:rPr>
                <w:sz w:val="18"/>
                <w:szCs w:val="18"/>
              </w:rPr>
              <w:t>Kamalgang</w:t>
            </w:r>
            <w:proofErr w:type="spellEnd"/>
            <w:r w:rsidRPr="00D86CCF">
              <w:rPr>
                <w:sz w:val="18"/>
                <w:szCs w:val="18"/>
              </w:rPr>
              <w:t xml:space="preserve">, </w:t>
            </w:r>
          </w:p>
          <w:p w14:paraId="69032D74" w14:textId="77777777" w:rsidR="00343667" w:rsidRPr="00D86CCF" w:rsidRDefault="00343667" w:rsidP="00343667">
            <w:pPr>
              <w:pStyle w:val="OccupationalProfilePanelMember"/>
              <w:spacing w:after="0" w:line="240" w:lineRule="auto"/>
              <w:rPr>
                <w:sz w:val="18"/>
                <w:szCs w:val="18"/>
              </w:rPr>
            </w:pPr>
            <w:r w:rsidRPr="00D86CCF">
              <w:rPr>
                <w:sz w:val="18"/>
                <w:szCs w:val="18"/>
              </w:rPr>
              <w:t>Lahore (P-TEVTA)</w:t>
            </w:r>
          </w:p>
          <w:p w14:paraId="39F39EF2" w14:textId="77777777" w:rsidR="00343667" w:rsidRPr="00B170BB" w:rsidRDefault="00343667" w:rsidP="00343667">
            <w:pPr>
              <w:pStyle w:val="OccupationalProfilePanelMember"/>
              <w:numPr>
                <w:ilvl w:val="0"/>
                <w:numId w:val="18"/>
              </w:numPr>
              <w:spacing w:after="0" w:line="240" w:lineRule="auto"/>
              <w:ind w:left="360" w:right="227"/>
              <w:rPr>
                <w:b/>
                <w:sz w:val="18"/>
                <w:szCs w:val="18"/>
              </w:rPr>
            </w:pPr>
            <w:r w:rsidRPr="00B170BB">
              <w:rPr>
                <w:b/>
                <w:sz w:val="18"/>
                <w:szCs w:val="18"/>
              </w:rPr>
              <w:t>Ms. Sadaf Shah</w:t>
            </w:r>
          </w:p>
          <w:p w14:paraId="522581A8" w14:textId="77777777" w:rsidR="00343667" w:rsidRPr="00D86CCF" w:rsidRDefault="00343667" w:rsidP="00343667">
            <w:pPr>
              <w:pStyle w:val="OccupationalProfilePanelMember"/>
              <w:spacing w:after="0" w:line="240" w:lineRule="auto"/>
              <w:rPr>
                <w:sz w:val="18"/>
                <w:szCs w:val="18"/>
              </w:rPr>
            </w:pPr>
            <w:r w:rsidRPr="00D86CCF">
              <w:rPr>
                <w:sz w:val="18"/>
                <w:szCs w:val="18"/>
              </w:rPr>
              <w:t>GTTTC, Hayatabad</w:t>
            </w:r>
          </w:p>
          <w:p w14:paraId="03EBD869" w14:textId="77777777" w:rsidR="00343667" w:rsidRPr="00D86CCF" w:rsidRDefault="00343667" w:rsidP="00343667">
            <w:pPr>
              <w:pStyle w:val="OccupationalProfilePanelMember"/>
              <w:spacing w:after="0" w:line="240" w:lineRule="auto"/>
              <w:rPr>
                <w:sz w:val="18"/>
                <w:szCs w:val="18"/>
              </w:rPr>
            </w:pPr>
            <w:r w:rsidRPr="00D86CCF">
              <w:rPr>
                <w:sz w:val="18"/>
                <w:szCs w:val="18"/>
              </w:rPr>
              <w:t>Peshawar (KP-TEVTA)</w:t>
            </w:r>
          </w:p>
          <w:p w14:paraId="09D9E779" w14:textId="4B8456D4" w:rsidR="00343667" w:rsidRPr="00B170BB" w:rsidRDefault="00343667" w:rsidP="00343667">
            <w:pPr>
              <w:pStyle w:val="OccupationalProfilePanelMember"/>
              <w:numPr>
                <w:ilvl w:val="0"/>
                <w:numId w:val="18"/>
              </w:numPr>
              <w:spacing w:after="0" w:line="240" w:lineRule="auto"/>
              <w:ind w:left="360"/>
              <w:rPr>
                <w:b/>
                <w:sz w:val="18"/>
                <w:szCs w:val="18"/>
              </w:rPr>
            </w:pPr>
            <w:r w:rsidRPr="00B170BB">
              <w:rPr>
                <w:b/>
                <w:sz w:val="18"/>
                <w:szCs w:val="18"/>
              </w:rPr>
              <w:t>Ms. Misbah</w:t>
            </w:r>
            <w:r w:rsidR="00B170BB">
              <w:rPr>
                <w:b/>
                <w:sz w:val="18"/>
                <w:szCs w:val="18"/>
              </w:rPr>
              <w:t xml:space="preserve"> </w:t>
            </w:r>
            <w:r w:rsidRPr="00B170BB">
              <w:rPr>
                <w:b/>
                <w:sz w:val="18"/>
                <w:szCs w:val="18"/>
              </w:rPr>
              <w:t>Riaz</w:t>
            </w:r>
          </w:p>
          <w:p w14:paraId="0791D0B2" w14:textId="77777777" w:rsidR="00343667" w:rsidRPr="00D86CCF" w:rsidRDefault="00343667" w:rsidP="00343667">
            <w:pPr>
              <w:pStyle w:val="OccupationalProfilePanelMember"/>
              <w:spacing w:after="0" w:line="240" w:lineRule="auto"/>
              <w:rPr>
                <w:sz w:val="18"/>
                <w:szCs w:val="18"/>
              </w:rPr>
            </w:pPr>
            <w:r w:rsidRPr="00D86CCF">
              <w:rPr>
                <w:sz w:val="18"/>
                <w:szCs w:val="18"/>
              </w:rPr>
              <w:t xml:space="preserve"> GTVC (W), Haripur </w:t>
            </w:r>
          </w:p>
          <w:p w14:paraId="7FFFF7EE" w14:textId="77777777" w:rsidR="00343667" w:rsidRPr="00D86CCF" w:rsidRDefault="00343667" w:rsidP="00343667">
            <w:pPr>
              <w:pStyle w:val="OccupationalProfilePanelMember"/>
              <w:spacing w:after="0" w:line="240" w:lineRule="auto"/>
              <w:rPr>
                <w:sz w:val="18"/>
                <w:szCs w:val="18"/>
              </w:rPr>
            </w:pPr>
            <w:r w:rsidRPr="00D86CCF">
              <w:rPr>
                <w:sz w:val="18"/>
                <w:szCs w:val="18"/>
              </w:rPr>
              <w:t xml:space="preserve">  (KP-TEVTA)</w:t>
            </w:r>
          </w:p>
          <w:p w14:paraId="19D7594E" w14:textId="77777777" w:rsidR="00343667" w:rsidRPr="00B170BB" w:rsidRDefault="00343667" w:rsidP="00343667">
            <w:pPr>
              <w:pStyle w:val="OccupationalProfilePanelMember"/>
              <w:numPr>
                <w:ilvl w:val="0"/>
                <w:numId w:val="18"/>
              </w:numPr>
              <w:spacing w:after="0" w:line="240" w:lineRule="auto"/>
              <w:ind w:left="360"/>
              <w:rPr>
                <w:b/>
                <w:sz w:val="18"/>
                <w:szCs w:val="18"/>
              </w:rPr>
            </w:pPr>
            <w:r w:rsidRPr="00B170BB">
              <w:rPr>
                <w:b/>
                <w:sz w:val="18"/>
                <w:szCs w:val="18"/>
              </w:rPr>
              <w:t>Ms. Sana Iqbal</w:t>
            </w:r>
            <w:r w:rsidRPr="00B170BB">
              <w:rPr>
                <w:b/>
                <w:sz w:val="18"/>
                <w:szCs w:val="18"/>
              </w:rPr>
              <w:tab/>
            </w:r>
          </w:p>
          <w:p w14:paraId="7589B1EA" w14:textId="77777777" w:rsidR="00343667" w:rsidRPr="00D86CCF" w:rsidRDefault="00343667" w:rsidP="00343667">
            <w:pPr>
              <w:pStyle w:val="OccupationalProfilePanelMember"/>
              <w:spacing w:after="0" w:line="240" w:lineRule="auto"/>
              <w:rPr>
                <w:sz w:val="18"/>
                <w:szCs w:val="18"/>
              </w:rPr>
            </w:pPr>
            <w:proofErr w:type="spellStart"/>
            <w:r w:rsidRPr="00D86CCF">
              <w:rPr>
                <w:sz w:val="18"/>
                <w:szCs w:val="18"/>
              </w:rPr>
              <w:t>KotLakhpat</w:t>
            </w:r>
            <w:proofErr w:type="spellEnd"/>
            <w:r w:rsidRPr="00D86CCF">
              <w:rPr>
                <w:sz w:val="18"/>
                <w:szCs w:val="18"/>
              </w:rPr>
              <w:t xml:space="preserve"> Central Jail Institute        </w:t>
            </w:r>
          </w:p>
          <w:p w14:paraId="3E7B6122" w14:textId="77777777" w:rsidR="00343667" w:rsidRPr="00D86CCF" w:rsidRDefault="00343667" w:rsidP="00343667">
            <w:pPr>
              <w:pStyle w:val="OccupationalProfilePanelMember"/>
              <w:spacing w:after="0" w:line="240" w:lineRule="auto"/>
              <w:rPr>
                <w:sz w:val="18"/>
                <w:szCs w:val="18"/>
              </w:rPr>
            </w:pPr>
            <w:r w:rsidRPr="00D86CCF">
              <w:rPr>
                <w:sz w:val="18"/>
                <w:szCs w:val="18"/>
              </w:rPr>
              <w:t>Lahore</w:t>
            </w:r>
            <w:proofErr w:type="gramStart"/>
            <w:r w:rsidRPr="00D86CCF">
              <w:rPr>
                <w:sz w:val="18"/>
                <w:szCs w:val="18"/>
              </w:rPr>
              <w:t xml:space="preserve">   (</w:t>
            </w:r>
            <w:proofErr w:type="gramEnd"/>
            <w:r w:rsidRPr="00D86CCF">
              <w:rPr>
                <w:sz w:val="18"/>
                <w:szCs w:val="18"/>
              </w:rPr>
              <w:t xml:space="preserve">P-TEVTA) </w:t>
            </w:r>
          </w:p>
          <w:p w14:paraId="1E4A2A66" w14:textId="77777777" w:rsidR="00343667" w:rsidRPr="00B170BB" w:rsidRDefault="00343667" w:rsidP="00343667">
            <w:pPr>
              <w:pStyle w:val="OccupationalProfilePanelMember"/>
              <w:numPr>
                <w:ilvl w:val="0"/>
                <w:numId w:val="18"/>
              </w:numPr>
              <w:spacing w:after="0" w:line="240" w:lineRule="auto"/>
              <w:ind w:left="360"/>
              <w:rPr>
                <w:b/>
                <w:sz w:val="18"/>
                <w:szCs w:val="18"/>
              </w:rPr>
            </w:pPr>
            <w:r w:rsidRPr="00B170BB">
              <w:rPr>
                <w:b/>
                <w:sz w:val="18"/>
                <w:szCs w:val="18"/>
              </w:rPr>
              <w:t xml:space="preserve">Ms. </w:t>
            </w:r>
            <w:proofErr w:type="spellStart"/>
            <w:r w:rsidRPr="00B170BB">
              <w:rPr>
                <w:b/>
                <w:sz w:val="18"/>
                <w:szCs w:val="18"/>
              </w:rPr>
              <w:t>Eram</w:t>
            </w:r>
            <w:proofErr w:type="spellEnd"/>
            <w:r w:rsidRPr="00B170BB">
              <w:rPr>
                <w:b/>
                <w:sz w:val="18"/>
                <w:szCs w:val="18"/>
              </w:rPr>
              <w:t xml:space="preserve"> Naz</w:t>
            </w:r>
          </w:p>
          <w:p w14:paraId="1E4944C0" w14:textId="77777777" w:rsidR="00343667" w:rsidRPr="00D86CCF" w:rsidRDefault="00343667" w:rsidP="00343667">
            <w:pPr>
              <w:pStyle w:val="OccupationalProfilePanelMember"/>
              <w:spacing w:after="0" w:line="240" w:lineRule="auto"/>
              <w:rPr>
                <w:sz w:val="18"/>
                <w:szCs w:val="18"/>
              </w:rPr>
            </w:pPr>
            <w:r w:rsidRPr="00D86CCF">
              <w:rPr>
                <w:sz w:val="18"/>
                <w:szCs w:val="18"/>
              </w:rPr>
              <w:t xml:space="preserve">VTI, Walton, Lahore </w:t>
            </w:r>
            <w:r w:rsidRPr="00D86CCF">
              <w:rPr>
                <w:sz w:val="18"/>
                <w:szCs w:val="18"/>
              </w:rPr>
              <w:br/>
              <w:t xml:space="preserve">PVTC. </w:t>
            </w:r>
          </w:p>
          <w:p w14:paraId="7BDF4E57" w14:textId="77777777" w:rsidR="00343667" w:rsidRPr="00B170BB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360"/>
              <w:rPr>
                <w:rFonts w:asciiTheme="majorBidi" w:hAnsiTheme="majorBidi" w:cstheme="majorBidi"/>
                <w:sz w:val="18"/>
                <w:szCs w:val="18"/>
              </w:rPr>
            </w:pPr>
            <w:r w:rsidRPr="00B170BB">
              <w:rPr>
                <w:rFonts w:asciiTheme="majorBidi" w:hAnsiTheme="majorBidi" w:cstheme="majorBidi"/>
                <w:spacing w:val="-1"/>
                <w:sz w:val="18"/>
                <w:szCs w:val="18"/>
              </w:rPr>
              <w:t>Dr.</w:t>
            </w:r>
            <w:r w:rsidRPr="00B170BB">
              <w:rPr>
                <w:rFonts w:asciiTheme="majorBidi" w:hAnsiTheme="majorBidi" w:cstheme="majorBidi"/>
                <w:spacing w:val="2"/>
                <w:sz w:val="18"/>
                <w:szCs w:val="18"/>
              </w:rPr>
              <w:t xml:space="preserve"> </w:t>
            </w:r>
            <w:proofErr w:type="spellStart"/>
            <w:r w:rsidRPr="00B170BB">
              <w:rPr>
                <w:rFonts w:asciiTheme="majorBidi" w:hAnsiTheme="majorBidi" w:cstheme="majorBidi"/>
                <w:spacing w:val="-1"/>
                <w:sz w:val="18"/>
                <w:szCs w:val="18"/>
              </w:rPr>
              <w:t>Shumail</w:t>
            </w:r>
            <w:proofErr w:type="spellEnd"/>
            <w:r w:rsidRPr="00B170BB">
              <w:rPr>
                <w:rFonts w:asciiTheme="majorBidi" w:hAnsiTheme="majorBidi" w:cstheme="majorBidi"/>
                <w:spacing w:val="22"/>
                <w:sz w:val="18"/>
                <w:szCs w:val="18"/>
              </w:rPr>
              <w:t xml:space="preserve"> </w:t>
            </w:r>
            <w:r w:rsidRPr="00B170BB">
              <w:rPr>
                <w:rFonts w:asciiTheme="majorBidi" w:hAnsiTheme="majorBidi" w:cstheme="majorBidi"/>
                <w:spacing w:val="-1"/>
                <w:sz w:val="18"/>
                <w:szCs w:val="18"/>
              </w:rPr>
              <w:t>Waqas</w:t>
            </w:r>
          </w:p>
          <w:p w14:paraId="40CD6295" w14:textId="77777777" w:rsidR="00343667" w:rsidRPr="00FE3745" w:rsidRDefault="00343667" w:rsidP="00343667">
            <w:pPr>
              <w:pStyle w:val="OccupationalProfilePanel"/>
              <w:spacing w:before="0" w:after="0" w:line="240" w:lineRule="auto"/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</w:pP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Dermatologist</w:t>
            </w:r>
            <w:r w:rsidRPr="00FE3745">
              <w:rPr>
                <w:rFonts w:asciiTheme="majorBidi" w:hAnsiTheme="majorBidi" w:cstheme="majorBidi"/>
                <w:b w:val="0"/>
                <w:spacing w:val="28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and</w:t>
            </w:r>
            <w:r w:rsidRPr="00FE3745">
              <w:rPr>
                <w:rFonts w:asciiTheme="majorBidi" w:hAnsiTheme="majorBidi" w:cstheme="majorBidi"/>
                <w:b w:val="0"/>
                <w:spacing w:val="19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Cosmetologist</w:t>
            </w:r>
          </w:p>
          <w:p w14:paraId="224BB517" w14:textId="77777777" w:rsidR="00343667" w:rsidRPr="00B170BB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360"/>
              <w:rPr>
                <w:rFonts w:asciiTheme="majorBidi" w:hAnsiTheme="majorBidi" w:cstheme="majorBidi"/>
                <w:spacing w:val="-2"/>
                <w:sz w:val="18"/>
                <w:szCs w:val="18"/>
              </w:rPr>
            </w:pPr>
            <w:r w:rsidRPr="00B170BB">
              <w:rPr>
                <w:rFonts w:asciiTheme="majorBidi" w:hAnsiTheme="majorBidi" w:cstheme="majorBidi"/>
                <w:spacing w:val="-1"/>
                <w:sz w:val="18"/>
                <w:szCs w:val="18"/>
              </w:rPr>
              <w:t>Waqas</w:t>
            </w:r>
            <w:r w:rsidRPr="00B170BB">
              <w:rPr>
                <w:rFonts w:asciiTheme="majorBidi" w:hAnsiTheme="majorBidi" w:cstheme="majorBidi"/>
                <w:spacing w:val="3"/>
                <w:sz w:val="18"/>
                <w:szCs w:val="18"/>
              </w:rPr>
              <w:t xml:space="preserve"> </w:t>
            </w:r>
            <w:r w:rsidRPr="00B170BB">
              <w:rPr>
                <w:rFonts w:asciiTheme="majorBidi" w:hAnsiTheme="majorBidi" w:cstheme="majorBidi"/>
                <w:spacing w:val="-2"/>
                <w:sz w:val="18"/>
                <w:szCs w:val="18"/>
              </w:rPr>
              <w:t>Ashraf</w:t>
            </w:r>
          </w:p>
          <w:p w14:paraId="4D6EE75B" w14:textId="77777777" w:rsidR="00343667" w:rsidRPr="00FE3745" w:rsidRDefault="00343667" w:rsidP="00343667">
            <w:pPr>
              <w:pStyle w:val="OccupationalProfilePanel"/>
              <w:spacing w:before="0" w:after="0" w:line="240" w:lineRule="auto"/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</w:pP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Beauty</w:t>
            </w:r>
            <w:r w:rsidRPr="00FE3745">
              <w:rPr>
                <w:rFonts w:asciiTheme="majorBidi" w:hAnsiTheme="majorBidi" w:cstheme="majorBidi"/>
                <w:b w:val="0"/>
                <w:spacing w:val="24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Therapist, Salon</w:t>
            </w:r>
            <w:r w:rsidRPr="00FE3745">
              <w:rPr>
                <w:rFonts w:asciiTheme="majorBidi" w:hAnsiTheme="majorBidi" w:cstheme="majorBidi"/>
                <w:b w:val="0"/>
                <w:spacing w:val="27"/>
                <w:sz w:val="18"/>
                <w:szCs w:val="18"/>
              </w:rPr>
              <w:t xml:space="preserve"> </w:t>
            </w:r>
            <w:r w:rsidRPr="00FE3745">
              <w:rPr>
                <w:rFonts w:asciiTheme="majorBidi" w:hAnsiTheme="majorBidi" w:cstheme="majorBidi"/>
                <w:b w:val="0"/>
                <w:spacing w:val="-1"/>
                <w:sz w:val="18"/>
                <w:szCs w:val="18"/>
              </w:rPr>
              <w:t>Consultant</w:t>
            </w:r>
          </w:p>
          <w:p w14:paraId="32AE6A26" w14:textId="77777777" w:rsidR="00343667" w:rsidRPr="00B170BB" w:rsidRDefault="00343667" w:rsidP="00343667">
            <w:pPr>
              <w:pStyle w:val="OccupationalProfilePanelMember"/>
              <w:numPr>
                <w:ilvl w:val="0"/>
                <w:numId w:val="18"/>
              </w:numPr>
              <w:spacing w:after="0" w:line="240" w:lineRule="auto"/>
              <w:ind w:left="360"/>
              <w:rPr>
                <w:rFonts w:ascii="Arial" w:hAnsi="Arial" w:cs="Arial"/>
                <w:b/>
                <w:sz w:val="18"/>
                <w:szCs w:val="18"/>
              </w:rPr>
            </w:pPr>
            <w:r w:rsidRPr="00B170BB">
              <w:rPr>
                <w:rFonts w:ascii="Arial" w:hAnsi="Arial" w:cs="Arial"/>
                <w:b/>
                <w:sz w:val="18"/>
                <w:szCs w:val="18"/>
              </w:rPr>
              <w:t>Ms. Saadia Syed</w:t>
            </w:r>
          </w:p>
          <w:p w14:paraId="682AF058" w14:textId="77777777" w:rsidR="00343667" w:rsidRPr="00FE3745" w:rsidRDefault="00343667" w:rsidP="00343667">
            <w:pPr>
              <w:pStyle w:val="OccupationalProfilePanel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 w:rsidRPr="00FE3745">
              <w:rPr>
                <w:rFonts w:ascii="Arial" w:hAnsi="Arial" w:cs="Arial"/>
                <w:b w:val="0"/>
                <w:sz w:val="18"/>
                <w:szCs w:val="18"/>
              </w:rPr>
              <w:t>DACUM Facilitator:</w:t>
            </w:r>
          </w:p>
          <w:p w14:paraId="5253572E" w14:textId="77777777" w:rsidR="00343667" w:rsidRDefault="00343667" w:rsidP="00343667">
            <w:pPr>
              <w:pStyle w:val="OccupationalProfilePanel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 w:rsidRPr="00FE3745">
              <w:rPr>
                <w:rFonts w:ascii="Arial" w:hAnsi="Arial" w:cs="Arial"/>
                <w:b w:val="0"/>
                <w:sz w:val="18"/>
                <w:szCs w:val="18"/>
              </w:rPr>
              <w:t>P-TEVTA</w:t>
            </w:r>
          </w:p>
          <w:p w14:paraId="6244592C" w14:textId="77777777" w:rsidR="00343667" w:rsidRDefault="00343667" w:rsidP="00343667">
            <w:pPr>
              <w:pStyle w:val="OccupationalProfilePanel"/>
              <w:spacing w:before="0" w:after="0" w:line="240" w:lineRule="auto"/>
              <w:rPr>
                <w:rFonts w:ascii="Arial" w:hAnsi="Arial" w:cs="Arial"/>
                <w:sz w:val="22"/>
              </w:rPr>
            </w:pPr>
            <w:r w:rsidRPr="00FE3745">
              <w:rPr>
                <w:rFonts w:ascii="Arial" w:hAnsi="Arial" w:cs="Arial"/>
                <w:sz w:val="22"/>
              </w:rPr>
              <w:t xml:space="preserve"> </w:t>
            </w:r>
          </w:p>
          <w:p w14:paraId="731DE88A" w14:textId="77777777" w:rsidR="00343667" w:rsidRPr="00343667" w:rsidRDefault="00343667" w:rsidP="00343667">
            <w:pPr>
              <w:pStyle w:val="OccupationalProfilePanel"/>
              <w:spacing w:before="0"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43667">
              <w:rPr>
                <w:rFonts w:ascii="Arial" w:hAnsi="Arial" w:cs="Arial"/>
                <w:sz w:val="20"/>
                <w:szCs w:val="20"/>
              </w:rPr>
              <w:t>Conveners.</w:t>
            </w:r>
          </w:p>
          <w:p w14:paraId="5D6EE420" w14:textId="77777777" w:rsidR="00343667" w:rsidRPr="00B170BB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360"/>
              <w:rPr>
                <w:rFonts w:ascii="Arial" w:hAnsi="Arial" w:cs="Arial"/>
                <w:sz w:val="18"/>
                <w:szCs w:val="18"/>
              </w:rPr>
            </w:pPr>
            <w:r w:rsidRPr="00B170BB">
              <w:rPr>
                <w:rFonts w:ascii="Arial" w:hAnsi="Arial" w:cs="Arial"/>
                <w:sz w:val="18"/>
                <w:szCs w:val="18"/>
              </w:rPr>
              <w:t xml:space="preserve">Muhammad </w:t>
            </w:r>
            <w:proofErr w:type="spellStart"/>
            <w:r w:rsidRPr="00B170BB">
              <w:rPr>
                <w:rFonts w:ascii="Arial" w:hAnsi="Arial" w:cs="Arial"/>
                <w:sz w:val="18"/>
                <w:szCs w:val="18"/>
              </w:rPr>
              <w:t>ishaq</w:t>
            </w:r>
            <w:proofErr w:type="spellEnd"/>
          </w:p>
          <w:p w14:paraId="02329258" w14:textId="77777777" w:rsidR="00343667" w:rsidRPr="00B170BB" w:rsidRDefault="00343667" w:rsidP="00343667">
            <w:pPr>
              <w:pStyle w:val="OccupationalProfilePanel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 w:rsidRPr="00B170BB">
              <w:rPr>
                <w:rFonts w:ascii="Arial" w:hAnsi="Arial" w:cs="Arial"/>
                <w:b w:val="0"/>
                <w:sz w:val="18"/>
                <w:szCs w:val="18"/>
              </w:rPr>
              <w:t xml:space="preserve">Deputy Director NAVTTC </w:t>
            </w:r>
          </w:p>
          <w:p w14:paraId="6924F0F7" w14:textId="77777777" w:rsidR="00343667" w:rsidRPr="00B170BB" w:rsidRDefault="00343667" w:rsidP="00343667">
            <w:pPr>
              <w:pStyle w:val="OccupationalProfilePanel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 w:rsidRPr="00B170BB">
              <w:rPr>
                <w:rFonts w:ascii="Arial" w:hAnsi="Arial" w:cs="Arial"/>
                <w:b w:val="0"/>
                <w:sz w:val="18"/>
                <w:szCs w:val="18"/>
              </w:rPr>
              <w:t xml:space="preserve"> </w:t>
            </w:r>
          </w:p>
          <w:p w14:paraId="493D1A02" w14:textId="77777777" w:rsidR="00343667" w:rsidRPr="00B170BB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360"/>
              <w:rPr>
                <w:rFonts w:ascii="Arial" w:hAnsi="Arial" w:cs="Arial"/>
                <w:sz w:val="18"/>
                <w:szCs w:val="18"/>
              </w:rPr>
            </w:pPr>
            <w:r w:rsidRPr="00B170BB">
              <w:rPr>
                <w:rFonts w:ascii="Arial" w:hAnsi="Arial" w:cs="Arial"/>
                <w:sz w:val="18"/>
                <w:szCs w:val="18"/>
              </w:rPr>
              <w:t xml:space="preserve">Muhammad </w:t>
            </w:r>
            <w:proofErr w:type="spellStart"/>
            <w:r w:rsidRPr="00B170BB">
              <w:rPr>
                <w:rFonts w:ascii="Arial" w:hAnsi="Arial" w:cs="Arial"/>
                <w:sz w:val="18"/>
                <w:szCs w:val="18"/>
              </w:rPr>
              <w:t>Aasim</w:t>
            </w:r>
            <w:proofErr w:type="spellEnd"/>
          </w:p>
          <w:p w14:paraId="481BAD3F" w14:textId="77777777" w:rsidR="00343667" w:rsidRPr="00B170BB" w:rsidRDefault="00343667" w:rsidP="00343667">
            <w:pPr>
              <w:pStyle w:val="OccupationalProfilePanel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 w:rsidRPr="00B170BB">
              <w:rPr>
                <w:rFonts w:ascii="Arial" w:hAnsi="Arial" w:cs="Arial"/>
                <w:b w:val="0"/>
                <w:sz w:val="18"/>
                <w:szCs w:val="18"/>
              </w:rPr>
              <w:t>Deputy Director NAVTTC</w:t>
            </w:r>
          </w:p>
          <w:p w14:paraId="68D220A7" w14:textId="77777777" w:rsidR="00343667" w:rsidRPr="00B170BB" w:rsidRDefault="00343667" w:rsidP="00343667">
            <w:pPr>
              <w:pStyle w:val="OccupationalProfilePanel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</w:p>
          <w:p w14:paraId="603B8D8B" w14:textId="77777777" w:rsidR="00343667" w:rsidRPr="00B170BB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360"/>
              <w:rPr>
                <w:rFonts w:ascii="Arial" w:hAnsi="Arial" w:cs="Arial"/>
                <w:sz w:val="18"/>
                <w:szCs w:val="18"/>
              </w:rPr>
            </w:pPr>
            <w:r w:rsidRPr="00B170BB">
              <w:rPr>
                <w:rFonts w:ascii="Arial" w:hAnsi="Arial" w:cs="Arial"/>
                <w:sz w:val="18"/>
                <w:szCs w:val="18"/>
              </w:rPr>
              <w:t xml:space="preserve">Shams Shahbaz </w:t>
            </w:r>
          </w:p>
          <w:p w14:paraId="67B1F665" w14:textId="77777777" w:rsidR="00343667" w:rsidRPr="00B170BB" w:rsidRDefault="00343667" w:rsidP="00343667">
            <w:pPr>
              <w:pStyle w:val="OccupationalProfilePanel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 w:rsidRPr="00B170BB">
              <w:rPr>
                <w:rFonts w:ascii="Arial" w:hAnsi="Arial" w:cs="Arial"/>
                <w:b w:val="0"/>
                <w:sz w:val="18"/>
                <w:szCs w:val="18"/>
              </w:rPr>
              <w:t xml:space="preserve">Assistant Director </w:t>
            </w:r>
          </w:p>
          <w:p w14:paraId="314665EC" w14:textId="77777777" w:rsidR="00343667" w:rsidRPr="00B170BB" w:rsidRDefault="00343667" w:rsidP="00343667">
            <w:pPr>
              <w:pStyle w:val="OccupationalProfilePanel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 w:rsidRPr="00B170BB">
              <w:rPr>
                <w:rFonts w:ascii="Arial" w:hAnsi="Arial" w:cs="Arial"/>
                <w:b w:val="0"/>
                <w:sz w:val="18"/>
                <w:szCs w:val="18"/>
              </w:rPr>
              <w:t xml:space="preserve">Operation II PTEVTA </w:t>
            </w:r>
          </w:p>
          <w:p w14:paraId="74C0D16B" w14:textId="77777777" w:rsidR="00343667" w:rsidRPr="00B170BB" w:rsidRDefault="00343667" w:rsidP="00343667">
            <w:pPr>
              <w:pStyle w:val="OccupationalProfilePanel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</w:p>
          <w:p w14:paraId="242EE90A" w14:textId="77777777" w:rsidR="00343667" w:rsidRPr="00B170BB" w:rsidRDefault="00343667" w:rsidP="00343667">
            <w:pPr>
              <w:pStyle w:val="OccupationalProfilePanel"/>
              <w:numPr>
                <w:ilvl w:val="0"/>
                <w:numId w:val="18"/>
              </w:numPr>
              <w:spacing w:before="0" w:after="0" w:line="240" w:lineRule="auto"/>
              <w:ind w:left="360"/>
              <w:rPr>
                <w:rFonts w:ascii="Arial" w:hAnsi="Arial" w:cs="Arial"/>
                <w:sz w:val="18"/>
                <w:szCs w:val="18"/>
              </w:rPr>
            </w:pPr>
            <w:r w:rsidRPr="00B170BB">
              <w:rPr>
                <w:rFonts w:ascii="Arial" w:hAnsi="Arial" w:cs="Arial"/>
                <w:sz w:val="18"/>
                <w:szCs w:val="18"/>
              </w:rPr>
              <w:t xml:space="preserve">Engr Waqas Hashmi </w:t>
            </w:r>
          </w:p>
          <w:p w14:paraId="7B292DE6" w14:textId="36AEDF27" w:rsidR="004E718E" w:rsidRPr="00FE3745" w:rsidRDefault="00343667" w:rsidP="00343667">
            <w:pPr>
              <w:pStyle w:val="OccupationalProfilePanel"/>
              <w:spacing w:before="0" w:after="0" w:line="240" w:lineRule="auto"/>
              <w:rPr>
                <w:rFonts w:ascii="Arial" w:hAnsi="Arial" w:cs="Arial"/>
                <w:sz w:val="22"/>
              </w:rPr>
            </w:pPr>
            <w:r w:rsidRPr="00B170BB">
              <w:rPr>
                <w:rFonts w:ascii="Arial" w:hAnsi="Arial" w:cs="Arial"/>
                <w:b w:val="0"/>
                <w:sz w:val="18"/>
                <w:szCs w:val="18"/>
              </w:rPr>
              <w:t>Assistant Director Curriculum, PTEVTA</w:t>
            </w:r>
          </w:p>
        </w:tc>
        <w:tc>
          <w:tcPr>
            <w:tcW w:w="7020" w:type="dxa"/>
            <w:tcBorders>
              <w:top w:val="nil"/>
              <w:left w:val="thinThickThinMediumGap" w:sz="24" w:space="0" w:color="auto"/>
              <w:right w:val="nil"/>
            </w:tcBorders>
          </w:tcPr>
          <w:p w14:paraId="75D2D540" w14:textId="77777777" w:rsidR="004E718E" w:rsidRPr="00FE3745" w:rsidRDefault="004E718E" w:rsidP="00322C71">
            <w:pPr>
              <w:pStyle w:val="OccupationalProfileTitle"/>
              <w:spacing w:line="276" w:lineRule="auto"/>
            </w:pPr>
            <w:r w:rsidRPr="00FE3745">
              <w:t>Occupational Profile Chart</w:t>
            </w:r>
          </w:p>
          <w:p w14:paraId="344BEC77" w14:textId="77777777" w:rsidR="004E718E" w:rsidRPr="00FE3745" w:rsidRDefault="004E718E" w:rsidP="00322C71">
            <w:pPr>
              <w:pStyle w:val="OccupationalProfileTitle"/>
              <w:spacing w:line="276" w:lineRule="auto"/>
            </w:pPr>
            <w:r w:rsidRPr="00FE3745">
              <w:t>Of</w:t>
            </w:r>
          </w:p>
          <w:p w14:paraId="3274F551" w14:textId="022967FE" w:rsidR="004E718E" w:rsidRPr="0041585F" w:rsidRDefault="004E718E" w:rsidP="0041585F">
            <w:pPr>
              <w:pStyle w:val="OccupationalProfileTitle"/>
              <w:spacing w:line="276" w:lineRule="auto"/>
              <w:rPr>
                <w:i/>
              </w:rPr>
            </w:pPr>
            <w:r w:rsidRPr="00FE3745">
              <w:rPr>
                <w:i/>
              </w:rPr>
              <w:t>“Beauty Therapy”</w:t>
            </w:r>
          </w:p>
          <w:p w14:paraId="4BF3FF50" w14:textId="09560E2F" w:rsidR="004E718E" w:rsidRPr="00FE3745" w:rsidRDefault="004E718E" w:rsidP="00322C71">
            <w:pPr>
              <w:pStyle w:val="OccupationalProfileTitle"/>
              <w:spacing w:line="276" w:lineRule="auto"/>
              <w:rPr>
                <w:i/>
              </w:rPr>
            </w:pPr>
            <w:r w:rsidRPr="00FE3745">
              <w:rPr>
                <w:i/>
              </w:rPr>
              <w:t>Level 3</w:t>
            </w:r>
          </w:p>
        </w:tc>
      </w:tr>
      <w:tr w:rsidR="00FE3745" w:rsidRPr="00FE3745" w14:paraId="59B49F0C" w14:textId="77777777" w:rsidTr="00322C71">
        <w:trPr>
          <w:trHeight w:hRule="exact" w:val="2155"/>
        </w:trPr>
        <w:tc>
          <w:tcPr>
            <w:tcW w:w="3012" w:type="dxa"/>
            <w:vMerge/>
            <w:tcBorders>
              <w:left w:val="nil"/>
              <w:right w:val="thinThickThinMediumGap" w:sz="24" w:space="0" w:color="auto"/>
            </w:tcBorders>
          </w:tcPr>
          <w:p w14:paraId="2BB52EBC" w14:textId="77777777" w:rsidR="004E718E" w:rsidRPr="00FE3745" w:rsidRDefault="004E718E" w:rsidP="00322C71">
            <w:pPr>
              <w:rPr>
                <w:b/>
                <w:bCs/>
                <w:highlight w:val="yellow"/>
                <w:lang w:val="en-US"/>
              </w:rPr>
            </w:pPr>
          </w:p>
        </w:tc>
        <w:tc>
          <w:tcPr>
            <w:tcW w:w="7020" w:type="dxa"/>
            <w:tcBorders>
              <w:left w:val="thinThickThinMediumGap" w:sz="24" w:space="0" w:color="auto"/>
              <w:right w:val="nil"/>
            </w:tcBorders>
          </w:tcPr>
          <w:p w14:paraId="75200760" w14:textId="3123F7DF" w:rsidR="004E718E" w:rsidRPr="00FE3745" w:rsidRDefault="003C1487" w:rsidP="0041585F">
            <w:pPr>
              <w:pStyle w:val="OccupationalProfileDate"/>
              <w:spacing w:line="276" w:lineRule="auto"/>
              <w:rPr>
                <w:i/>
              </w:rPr>
            </w:pPr>
            <w:r>
              <w:rPr>
                <w:i/>
              </w:rPr>
              <w:t xml:space="preserve">         </w:t>
            </w:r>
            <w:proofErr w:type="gramStart"/>
            <w:r w:rsidR="004E718E" w:rsidRPr="00FE3745">
              <w:rPr>
                <w:i/>
              </w:rPr>
              <w:t>Date  July</w:t>
            </w:r>
            <w:proofErr w:type="gramEnd"/>
            <w:r w:rsidR="004E718E" w:rsidRPr="00FE3745">
              <w:rPr>
                <w:i/>
              </w:rPr>
              <w:t xml:space="preserve"> 22-27, 2024</w:t>
            </w:r>
          </w:p>
          <w:p w14:paraId="68C7F2A5" w14:textId="5D687243" w:rsidR="004E718E" w:rsidRPr="00FE3745" w:rsidRDefault="004E718E" w:rsidP="001077EA">
            <w:pPr>
              <w:pStyle w:val="OccupationalProfileDate"/>
              <w:spacing w:after="0"/>
              <w:jc w:val="left"/>
              <w:rPr>
                <w:i/>
              </w:rPr>
            </w:pPr>
            <w:r w:rsidRPr="00FE3745">
              <w:rPr>
                <w:i/>
              </w:rPr>
              <w:t xml:space="preserve">                       LAHORE</w:t>
            </w:r>
          </w:p>
        </w:tc>
      </w:tr>
      <w:tr w:rsidR="00FE3745" w:rsidRPr="00FE3745" w14:paraId="5D2B0A89" w14:textId="77777777" w:rsidTr="00322C71">
        <w:trPr>
          <w:trHeight w:hRule="exact" w:val="2155"/>
        </w:trPr>
        <w:tc>
          <w:tcPr>
            <w:tcW w:w="3012" w:type="dxa"/>
            <w:vMerge/>
            <w:tcBorders>
              <w:left w:val="nil"/>
              <w:right w:val="thinThickThinMediumGap" w:sz="24" w:space="0" w:color="auto"/>
            </w:tcBorders>
          </w:tcPr>
          <w:p w14:paraId="014679E9" w14:textId="77777777" w:rsidR="004E718E" w:rsidRPr="00FE3745" w:rsidRDefault="004E718E" w:rsidP="00322C71">
            <w:pPr>
              <w:rPr>
                <w:b/>
                <w:bCs/>
                <w:highlight w:val="yellow"/>
                <w:lang w:val="en-US"/>
              </w:rPr>
            </w:pPr>
          </w:p>
        </w:tc>
        <w:tc>
          <w:tcPr>
            <w:tcW w:w="7020" w:type="dxa"/>
            <w:tcBorders>
              <w:left w:val="thinThickThinMediumGap" w:sz="24" w:space="0" w:color="auto"/>
              <w:right w:val="nil"/>
            </w:tcBorders>
          </w:tcPr>
          <w:p w14:paraId="2227ACC8" w14:textId="77777777" w:rsidR="004E718E" w:rsidRPr="0041585F" w:rsidRDefault="004E718E" w:rsidP="0041585F">
            <w:pPr>
              <w:rPr>
                <w:lang w:val="en-US"/>
              </w:rPr>
            </w:pPr>
          </w:p>
        </w:tc>
      </w:tr>
      <w:tr w:rsidR="00FE3745" w:rsidRPr="00FE3745" w14:paraId="116C78B0" w14:textId="77777777" w:rsidTr="00322C71">
        <w:trPr>
          <w:trHeight w:val="20"/>
        </w:trPr>
        <w:tc>
          <w:tcPr>
            <w:tcW w:w="3012" w:type="dxa"/>
            <w:vMerge/>
            <w:tcBorders>
              <w:left w:val="nil"/>
              <w:bottom w:val="nil"/>
              <w:right w:val="thinThickThinMediumGap" w:sz="24" w:space="0" w:color="auto"/>
            </w:tcBorders>
          </w:tcPr>
          <w:p w14:paraId="57400A50" w14:textId="77777777" w:rsidR="004E718E" w:rsidRPr="00FE3745" w:rsidRDefault="004E718E" w:rsidP="00322C71">
            <w:pPr>
              <w:rPr>
                <w:b/>
                <w:bCs/>
                <w:highlight w:val="yellow"/>
                <w:lang w:val="en-US"/>
              </w:rPr>
            </w:pPr>
          </w:p>
        </w:tc>
        <w:tc>
          <w:tcPr>
            <w:tcW w:w="7020" w:type="dxa"/>
            <w:tcBorders>
              <w:left w:val="thinThickThinMediumGap" w:sz="24" w:space="0" w:color="auto"/>
              <w:bottom w:val="nil"/>
              <w:right w:val="nil"/>
            </w:tcBorders>
          </w:tcPr>
          <w:p w14:paraId="4ED88DCE" w14:textId="77777777" w:rsidR="004E718E" w:rsidRPr="00FE3745" w:rsidRDefault="004E718E" w:rsidP="00322C71">
            <w:pPr>
              <w:pStyle w:val="NAVTTC"/>
            </w:pPr>
            <w:r w:rsidRPr="00FE3745">
              <w:rPr>
                <w:noProof/>
              </w:rPr>
              <w:drawing>
                <wp:inline distT="0" distB="0" distL="0" distR="0" wp14:anchorId="095EAC51" wp14:editId="100551A2">
                  <wp:extent cx="2327910" cy="232791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7910" cy="2327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C50382" w14:textId="77777777" w:rsidR="004E718E" w:rsidRPr="00FE3745" w:rsidRDefault="004E718E" w:rsidP="0041585F">
            <w:pPr>
              <w:pStyle w:val="NAVTTC"/>
              <w:spacing w:after="0" w:line="240" w:lineRule="auto"/>
            </w:pPr>
            <w:r w:rsidRPr="00FE3745">
              <w:t>National Vocational &amp; Technical</w:t>
            </w:r>
          </w:p>
          <w:p w14:paraId="75246CBD" w14:textId="77777777" w:rsidR="004E718E" w:rsidRPr="00FE3745" w:rsidRDefault="004E718E" w:rsidP="0041585F">
            <w:pPr>
              <w:pStyle w:val="NAVTTC"/>
              <w:spacing w:after="0" w:line="240" w:lineRule="auto"/>
            </w:pPr>
            <w:r w:rsidRPr="00FE3745">
              <w:t>Training Commission</w:t>
            </w:r>
          </w:p>
        </w:tc>
      </w:tr>
    </w:tbl>
    <w:p w14:paraId="3A4B97E8" w14:textId="77777777" w:rsidR="00C90523" w:rsidRPr="00FE3745" w:rsidRDefault="00C90523">
      <w:pPr>
        <w:rPr>
          <w:rFonts w:asciiTheme="minorBidi" w:eastAsia="Times New Roman" w:hAnsiTheme="minorBidi"/>
          <w:b/>
          <w:sz w:val="28"/>
          <w:szCs w:val="28"/>
        </w:rPr>
      </w:pPr>
    </w:p>
    <w:p w14:paraId="472283C2" w14:textId="7CED6BCC" w:rsidR="007C3CEE" w:rsidRPr="00FE3745" w:rsidRDefault="007C3CEE" w:rsidP="007C3CEE">
      <w:pPr>
        <w:jc w:val="center"/>
        <w:rPr>
          <w:rFonts w:asciiTheme="minorBidi" w:hAnsiTheme="minorBidi"/>
          <w:b/>
          <w:bCs/>
          <w:sz w:val="24"/>
          <w:szCs w:val="24"/>
        </w:rPr>
      </w:pPr>
      <w:r w:rsidRPr="00FE3745">
        <w:rPr>
          <w:rFonts w:asciiTheme="minorBidi" w:hAnsiTheme="minorBidi"/>
          <w:b/>
          <w:bCs/>
          <w:sz w:val="24"/>
          <w:szCs w:val="24"/>
        </w:rPr>
        <w:lastRenderedPageBreak/>
        <w:t>Level 3 “</w:t>
      </w:r>
      <w:r w:rsidR="00866586">
        <w:rPr>
          <w:rFonts w:asciiTheme="minorBidi" w:hAnsiTheme="minorBidi"/>
          <w:b/>
          <w:bCs/>
          <w:sz w:val="24"/>
          <w:szCs w:val="24"/>
        </w:rPr>
        <w:t>Beauty Therapy</w:t>
      </w:r>
      <w:r w:rsidRPr="00FE3745">
        <w:rPr>
          <w:rFonts w:asciiTheme="minorBidi" w:hAnsiTheme="minorBidi"/>
          <w:b/>
          <w:bCs/>
          <w:sz w:val="24"/>
          <w:szCs w:val="24"/>
        </w:rPr>
        <w:t xml:space="preserve">” </w:t>
      </w:r>
    </w:p>
    <w:tbl>
      <w:tblPr>
        <w:tblStyle w:val="TableGrid"/>
        <w:tblW w:w="5000" w:type="pct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tblLook w:val="04A0" w:firstRow="1" w:lastRow="0" w:firstColumn="1" w:lastColumn="0" w:noHBand="0" w:noVBand="1"/>
      </w:tblPr>
      <w:tblGrid>
        <w:gridCol w:w="2192"/>
        <w:gridCol w:w="410"/>
        <w:gridCol w:w="2335"/>
        <w:gridCol w:w="266"/>
        <w:gridCol w:w="2602"/>
        <w:gridCol w:w="389"/>
        <w:gridCol w:w="2212"/>
      </w:tblGrid>
      <w:tr w:rsidR="00B373D2" w:rsidRPr="00B373D2" w14:paraId="43F20EAF" w14:textId="77777777" w:rsidTr="00C90523">
        <w:trPr>
          <w:trHeight w:val="291"/>
        </w:trPr>
        <w:tc>
          <w:tcPr>
            <w:tcW w:w="5000" w:type="pct"/>
            <w:gridSpan w:val="7"/>
            <w:shd w:val="clear" w:color="auto" w:fill="000000" w:themeFill="text1"/>
          </w:tcPr>
          <w:p w14:paraId="122581D2" w14:textId="0DDDAAF9" w:rsidR="00571910" w:rsidRPr="00B373D2" w:rsidRDefault="00571910" w:rsidP="000870B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373D2">
              <w:rPr>
                <w:rFonts w:ascii="Arial" w:hAnsi="Arial" w:cs="Arial"/>
                <w:b/>
                <w:sz w:val="20"/>
                <w:szCs w:val="20"/>
              </w:rPr>
              <w:t>DUTIES and TASKS</w:t>
            </w:r>
          </w:p>
        </w:tc>
      </w:tr>
      <w:tr w:rsidR="00B373D2" w:rsidRPr="00B373D2" w14:paraId="454CD020" w14:textId="77777777" w:rsidTr="00C90523">
        <w:trPr>
          <w:trHeight w:val="219"/>
        </w:trPr>
        <w:tc>
          <w:tcPr>
            <w:tcW w:w="5000" w:type="pct"/>
            <w:gridSpan w:val="7"/>
            <w:vAlign w:val="center"/>
          </w:tcPr>
          <w:p w14:paraId="382A2EA9" w14:textId="7A8CA786" w:rsidR="00571910" w:rsidRPr="00B373D2" w:rsidRDefault="00D15A7D" w:rsidP="000870B8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B529D">
              <w:rPr>
                <w:rFonts w:ascii="Arial" w:hAnsi="Arial" w:cs="Arial"/>
                <w:b/>
                <w:bCs w:val="0"/>
              </w:rPr>
              <w:t>Apply occupational health &amp; safety</w:t>
            </w:r>
          </w:p>
        </w:tc>
      </w:tr>
      <w:tr w:rsidR="00D15A7D" w:rsidRPr="00B373D2" w14:paraId="0A9EC0E0" w14:textId="77777777" w:rsidTr="00B721AC">
        <w:trPr>
          <w:trHeight w:val="975"/>
        </w:trPr>
        <w:tc>
          <w:tcPr>
            <w:tcW w:w="1053" w:type="pct"/>
          </w:tcPr>
          <w:p w14:paraId="5530C286" w14:textId="233019B7" w:rsidR="00D15A7D" w:rsidRPr="00B373D2" w:rsidRDefault="00D15A7D" w:rsidP="000870B8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</w:rPr>
              <w:t xml:space="preserve">A1. </w:t>
            </w:r>
            <w:r>
              <w:rPr>
                <w:rFonts w:ascii="Arial" w:hAnsi="Arial" w:cs="Arial"/>
              </w:rPr>
              <w:br/>
            </w:r>
            <w:r w:rsidRPr="00F44392">
              <w:rPr>
                <w:rFonts w:ascii="Arial" w:hAnsi="Arial" w:cs="Arial"/>
              </w:rPr>
              <w:t>Organize</w:t>
            </w:r>
            <w:r w:rsidR="003716AD">
              <w:rPr>
                <w:rFonts w:ascii="Arial" w:hAnsi="Arial" w:cs="Arial"/>
              </w:rPr>
              <w:t xml:space="preserve"> &amp;</w:t>
            </w:r>
            <w:proofErr w:type="gramStart"/>
            <w:r w:rsidR="003716AD">
              <w:rPr>
                <w:rFonts w:ascii="Arial" w:hAnsi="Arial" w:cs="Arial"/>
              </w:rPr>
              <w:t>Clean</w:t>
            </w:r>
            <w:r w:rsidRPr="00F44392">
              <w:rPr>
                <w:rFonts w:ascii="Arial" w:hAnsi="Arial" w:cs="Arial"/>
              </w:rPr>
              <w:t xml:space="preserve">  work</w:t>
            </w:r>
            <w:proofErr w:type="gramEnd"/>
            <w:r w:rsidRPr="00F44392">
              <w:rPr>
                <w:rFonts w:ascii="Arial" w:hAnsi="Arial" w:cs="Arial"/>
              </w:rPr>
              <w:t xml:space="preserve"> area</w:t>
            </w:r>
          </w:p>
        </w:tc>
        <w:tc>
          <w:tcPr>
            <w:tcW w:w="1319" w:type="pct"/>
            <w:gridSpan w:val="2"/>
          </w:tcPr>
          <w:p w14:paraId="3628C690" w14:textId="671D833A" w:rsidR="003716AD" w:rsidRDefault="003716AD" w:rsidP="003716AD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A. </w:t>
            </w:r>
          </w:p>
          <w:p w14:paraId="55565BDA" w14:textId="77777777" w:rsidR="003716AD" w:rsidRPr="00F44392" w:rsidRDefault="003716AD" w:rsidP="003716AD">
            <w:pPr>
              <w:pStyle w:val="Listoftraits"/>
              <w:rPr>
                <w:rFonts w:ascii="Arial" w:hAnsi="Arial" w:cs="Arial"/>
                <w:b/>
                <w:sz w:val="20"/>
              </w:rPr>
            </w:pPr>
            <w:r w:rsidRPr="00F44392">
              <w:rPr>
                <w:rFonts w:ascii="Arial" w:hAnsi="Arial" w:cs="Arial"/>
                <w:sz w:val="20"/>
              </w:rPr>
              <w:t>Check and Maintain    Furniture, Tools</w:t>
            </w:r>
            <w:r>
              <w:rPr>
                <w:rFonts w:ascii="Arial" w:hAnsi="Arial" w:cs="Arial"/>
                <w:sz w:val="20"/>
              </w:rPr>
              <w:t>,</w:t>
            </w:r>
            <w:r w:rsidRPr="00F44392">
              <w:rPr>
                <w:rFonts w:ascii="Arial" w:hAnsi="Arial" w:cs="Arial"/>
                <w:sz w:val="20"/>
              </w:rPr>
              <w:t xml:space="preserve"> and    Equipment as per salon policy</w:t>
            </w:r>
          </w:p>
          <w:p w14:paraId="4AA37555" w14:textId="6D0EAD5C" w:rsidR="00D15A7D" w:rsidRPr="00B373D2" w:rsidRDefault="003716AD" w:rsidP="003716AD">
            <w:pPr>
              <w:pStyle w:val="Listoftraits"/>
              <w:rPr>
                <w:rFonts w:ascii="Arial" w:hAnsi="Arial" w:cs="Arial"/>
                <w:sz w:val="20"/>
              </w:rPr>
            </w:pPr>
            <w:r w:rsidRPr="00F44392">
              <w:rPr>
                <w:rFonts w:ascii="Arial" w:hAnsi="Arial" w:cs="Arial"/>
              </w:rPr>
              <w:t>.</w:t>
            </w:r>
          </w:p>
        </w:tc>
        <w:tc>
          <w:tcPr>
            <w:tcW w:w="1565" w:type="pct"/>
            <w:gridSpan w:val="3"/>
          </w:tcPr>
          <w:p w14:paraId="7A6F91E9" w14:textId="32109863" w:rsidR="003716AD" w:rsidRDefault="003716AD" w:rsidP="003716AD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A3. </w:t>
            </w:r>
          </w:p>
          <w:p w14:paraId="7BD911DF" w14:textId="253D8ABD" w:rsidR="00D15A7D" w:rsidRPr="00B373D2" w:rsidRDefault="003716AD" w:rsidP="003716AD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heck and Maintain Stock</w:t>
            </w:r>
          </w:p>
        </w:tc>
        <w:tc>
          <w:tcPr>
            <w:tcW w:w="1063" w:type="pct"/>
          </w:tcPr>
          <w:p w14:paraId="518F899A" w14:textId="41B2E75B" w:rsidR="00D15A7D" w:rsidRPr="00B373D2" w:rsidRDefault="00D15A7D" w:rsidP="000870B8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</w:tr>
      <w:tr w:rsidR="00D15A7D" w:rsidRPr="00B373D2" w14:paraId="61D68C16" w14:textId="77777777" w:rsidTr="00B721AC">
        <w:trPr>
          <w:trHeight w:val="300"/>
        </w:trPr>
        <w:tc>
          <w:tcPr>
            <w:tcW w:w="5000" w:type="pct"/>
            <w:gridSpan w:val="7"/>
          </w:tcPr>
          <w:p w14:paraId="65CF6EB2" w14:textId="5E778D71" w:rsidR="00D15A7D" w:rsidRPr="00B373D2" w:rsidRDefault="00D15A7D" w:rsidP="00D15A7D">
            <w:pPr>
              <w:pStyle w:val="Listoftraits"/>
              <w:numPr>
                <w:ilvl w:val="0"/>
                <w:numId w:val="14"/>
              </w:numPr>
              <w:rPr>
                <w:rFonts w:ascii="Arial" w:hAnsi="Arial" w:cs="Arial"/>
                <w:sz w:val="20"/>
              </w:rPr>
            </w:pPr>
            <w:r w:rsidRPr="005B529D">
              <w:rPr>
                <w:rFonts w:ascii="Arial" w:hAnsi="Arial" w:cs="Arial"/>
                <w:b/>
                <w:bCs/>
              </w:rPr>
              <w:t>Develop professionalism</w:t>
            </w:r>
          </w:p>
        </w:tc>
      </w:tr>
      <w:tr w:rsidR="00D15A7D" w:rsidRPr="00B373D2" w14:paraId="7423F59F" w14:textId="77777777" w:rsidTr="00247EA9">
        <w:trPr>
          <w:trHeight w:val="889"/>
        </w:trPr>
        <w:tc>
          <w:tcPr>
            <w:tcW w:w="1053" w:type="pct"/>
          </w:tcPr>
          <w:p w14:paraId="6F670425" w14:textId="77777777" w:rsidR="00D15A7D" w:rsidRDefault="00D15A7D" w:rsidP="000870B8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B1. </w:t>
            </w:r>
          </w:p>
          <w:p w14:paraId="62EAD4AA" w14:textId="5E16E2DF" w:rsidR="00D15A7D" w:rsidRPr="00B373D2" w:rsidRDefault="00D15A7D" w:rsidP="000870B8">
            <w:pPr>
              <w:pStyle w:val="Listoftraits"/>
              <w:rPr>
                <w:rFonts w:ascii="Arial" w:hAnsi="Arial" w:cs="Arial"/>
                <w:sz w:val="20"/>
              </w:rPr>
            </w:pPr>
            <w:r w:rsidRPr="00583FBB">
              <w:rPr>
                <w:rFonts w:ascii="Arial" w:hAnsi="Arial" w:cs="Arial"/>
              </w:rPr>
              <w:t>Establish and manage effective working relationships</w:t>
            </w:r>
          </w:p>
        </w:tc>
        <w:tc>
          <w:tcPr>
            <w:tcW w:w="1319" w:type="pct"/>
            <w:gridSpan w:val="2"/>
          </w:tcPr>
          <w:p w14:paraId="4DC885B3" w14:textId="77777777" w:rsidR="00D15A7D" w:rsidRDefault="00D15A7D" w:rsidP="000870B8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B2. </w:t>
            </w:r>
          </w:p>
          <w:p w14:paraId="65ED73B1" w14:textId="6001C821" w:rsidR="00D15A7D" w:rsidRPr="00B373D2" w:rsidRDefault="005B57CC" w:rsidP="005B57CC">
            <w:pPr>
              <w:pStyle w:val="Listoftraits"/>
              <w:rPr>
                <w:rFonts w:ascii="Arial" w:hAnsi="Arial" w:cs="Arial"/>
                <w:sz w:val="20"/>
              </w:rPr>
            </w:pPr>
            <w:r w:rsidRPr="00F44392">
              <w:rPr>
                <w:rFonts w:ascii="Arial" w:hAnsi="Arial" w:cs="Arial"/>
              </w:rPr>
              <w:t>Particip</w:t>
            </w:r>
            <w:r>
              <w:rPr>
                <w:rFonts w:ascii="Arial" w:hAnsi="Arial" w:cs="Arial"/>
              </w:rPr>
              <w:t xml:space="preserve">ate in consultation sessions </w:t>
            </w:r>
            <w:r w:rsidRPr="00F44392">
              <w:rPr>
                <w:rFonts w:ascii="Arial" w:hAnsi="Arial" w:cs="Arial"/>
              </w:rPr>
              <w:t xml:space="preserve">on </w:t>
            </w:r>
            <w:r>
              <w:rPr>
                <w:rFonts w:ascii="Arial" w:hAnsi="Arial" w:cs="Arial"/>
              </w:rPr>
              <w:t xml:space="preserve">the </w:t>
            </w:r>
            <w:r w:rsidRPr="00F44392">
              <w:rPr>
                <w:rFonts w:ascii="Arial" w:hAnsi="Arial" w:cs="Arial"/>
              </w:rPr>
              <w:t>latest beauty treatments</w:t>
            </w:r>
          </w:p>
        </w:tc>
        <w:tc>
          <w:tcPr>
            <w:tcW w:w="1565" w:type="pct"/>
            <w:gridSpan w:val="3"/>
          </w:tcPr>
          <w:p w14:paraId="3FB6A989" w14:textId="77777777" w:rsidR="00D15A7D" w:rsidRDefault="005B57CC" w:rsidP="000870B8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B3. </w:t>
            </w:r>
          </w:p>
          <w:p w14:paraId="617C49C1" w14:textId="7FED1103" w:rsidR="005B57CC" w:rsidRPr="00B373D2" w:rsidRDefault="005B57CC" w:rsidP="000870B8">
            <w:pPr>
              <w:pStyle w:val="Listoftraits"/>
              <w:rPr>
                <w:rFonts w:ascii="Arial" w:hAnsi="Arial" w:cs="Arial"/>
                <w:sz w:val="20"/>
              </w:rPr>
            </w:pPr>
            <w:r w:rsidRPr="00F44392">
              <w:rPr>
                <w:rFonts w:ascii="Arial" w:hAnsi="Arial" w:cs="Arial"/>
              </w:rPr>
              <w:t>Participate in trainings, workshops</w:t>
            </w:r>
            <w:r>
              <w:rPr>
                <w:rFonts w:ascii="Arial" w:hAnsi="Arial" w:cs="Arial"/>
              </w:rPr>
              <w:t>,</w:t>
            </w:r>
            <w:r w:rsidRPr="00F44392">
              <w:rPr>
                <w:rFonts w:ascii="Arial" w:hAnsi="Arial" w:cs="Arial"/>
              </w:rPr>
              <w:t xml:space="preserve"> and seminars on </w:t>
            </w:r>
            <w:r>
              <w:rPr>
                <w:rFonts w:ascii="Arial" w:hAnsi="Arial" w:cs="Arial"/>
              </w:rPr>
              <w:t xml:space="preserve">the </w:t>
            </w:r>
            <w:r w:rsidRPr="00F44392">
              <w:rPr>
                <w:rFonts w:ascii="Arial" w:hAnsi="Arial" w:cs="Arial"/>
              </w:rPr>
              <w:t>latest beauty treatments</w:t>
            </w:r>
          </w:p>
        </w:tc>
        <w:tc>
          <w:tcPr>
            <w:tcW w:w="1063" w:type="pct"/>
          </w:tcPr>
          <w:p w14:paraId="78266600" w14:textId="77777777" w:rsidR="00D15A7D" w:rsidRPr="00B373D2" w:rsidRDefault="00D15A7D" w:rsidP="000870B8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</w:tr>
      <w:tr w:rsidR="00D15A7D" w:rsidRPr="00B373D2" w14:paraId="5B0249A9" w14:textId="77777777" w:rsidTr="00B721AC">
        <w:trPr>
          <w:trHeight w:val="237"/>
        </w:trPr>
        <w:tc>
          <w:tcPr>
            <w:tcW w:w="5000" w:type="pct"/>
            <w:gridSpan w:val="7"/>
          </w:tcPr>
          <w:p w14:paraId="06E35A0D" w14:textId="38523AA7" w:rsidR="00D15A7D" w:rsidRPr="00B373D2" w:rsidRDefault="00D15A7D" w:rsidP="005B57CC">
            <w:pPr>
              <w:pStyle w:val="Listoftraits"/>
              <w:numPr>
                <w:ilvl w:val="0"/>
                <w:numId w:val="14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 xml:space="preserve">Perform Hair cut </w:t>
            </w:r>
          </w:p>
        </w:tc>
      </w:tr>
      <w:tr w:rsidR="00B373D2" w:rsidRPr="00B373D2" w14:paraId="627366B6" w14:textId="77777777" w:rsidTr="00247EA9">
        <w:trPr>
          <w:trHeight w:val="889"/>
        </w:trPr>
        <w:tc>
          <w:tcPr>
            <w:tcW w:w="1053" w:type="pct"/>
          </w:tcPr>
          <w:p w14:paraId="2ED94773" w14:textId="15E330EF" w:rsidR="00571910" w:rsidRPr="00B373D2" w:rsidRDefault="005B57CC" w:rsidP="000870B8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</w:t>
            </w:r>
            <w:r w:rsidR="00571910" w:rsidRPr="00B373D2">
              <w:rPr>
                <w:rFonts w:ascii="Arial" w:hAnsi="Arial" w:cs="Arial"/>
                <w:sz w:val="20"/>
              </w:rPr>
              <w:t>1.</w:t>
            </w:r>
          </w:p>
          <w:p w14:paraId="6096C8DD" w14:textId="59E189D7" w:rsidR="00571910" w:rsidRPr="00B373D2" w:rsidRDefault="00571910" w:rsidP="000870B8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Prepare yourself, client &amp; work-area for hair styling.</w:t>
            </w:r>
          </w:p>
        </w:tc>
        <w:tc>
          <w:tcPr>
            <w:tcW w:w="1319" w:type="pct"/>
            <w:gridSpan w:val="2"/>
          </w:tcPr>
          <w:p w14:paraId="13A4A812" w14:textId="6C1D9D3E" w:rsidR="00571910" w:rsidRPr="00B373D2" w:rsidRDefault="005B57CC" w:rsidP="000870B8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</w:t>
            </w:r>
            <w:r w:rsidR="00571910" w:rsidRPr="00B373D2">
              <w:rPr>
                <w:rFonts w:ascii="Arial" w:hAnsi="Arial" w:cs="Arial"/>
                <w:sz w:val="20"/>
              </w:rPr>
              <w:t>2.</w:t>
            </w:r>
          </w:p>
          <w:p w14:paraId="61D46485" w14:textId="7D1BA108" w:rsidR="00571910" w:rsidRPr="00B373D2" w:rsidRDefault="00571910" w:rsidP="000870B8">
            <w:pPr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B373D2">
              <w:rPr>
                <w:rFonts w:ascii="Arial" w:eastAsia="Arial" w:hAnsi="Arial" w:cs="Arial"/>
                <w:bCs/>
                <w:sz w:val="20"/>
                <w:szCs w:val="20"/>
              </w:rPr>
              <w:t xml:space="preserve">Perform </w:t>
            </w:r>
            <w:r w:rsidR="005B57CC">
              <w:rPr>
                <w:rFonts w:ascii="Arial" w:eastAsia="Arial" w:hAnsi="Arial" w:cs="Arial"/>
                <w:bCs/>
                <w:sz w:val="20"/>
                <w:szCs w:val="20"/>
              </w:rPr>
              <w:t>straight-line</w:t>
            </w:r>
            <w:r w:rsidRPr="00B373D2">
              <w:rPr>
                <w:rFonts w:ascii="Arial" w:eastAsia="Arial" w:hAnsi="Arial" w:cs="Arial"/>
                <w:bCs/>
                <w:sz w:val="20"/>
                <w:szCs w:val="20"/>
              </w:rPr>
              <w:t xml:space="preserve"> cut as per standard procedure</w:t>
            </w:r>
          </w:p>
          <w:p w14:paraId="2ED06F97" w14:textId="6B2ABE53" w:rsidR="00571910" w:rsidRPr="00B373D2" w:rsidRDefault="00571910" w:rsidP="000870B8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565" w:type="pct"/>
            <w:gridSpan w:val="3"/>
          </w:tcPr>
          <w:p w14:paraId="0D55BE6A" w14:textId="21087F1E" w:rsidR="00571910" w:rsidRPr="00B373D2" w:rsidRDefault="005B57CC" w:rsidP="000870B8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</w:t>
            </w:r>
            <w:r w:rsidR="00571910" w:rsidRPr="00B373D2">
              <w:rPr>
                <w:rFonts w:ascii="Arial" w:hAnsi="Arial" w:cs="Arial"/>
                <w:sz w:val="20"/>
              </w:rPr>
              <w:t>3.</w:t>
            </w:r>
          </w:p>
          <w:p w14:paraId="2D7691B8" w14:textId="2E44F29B" w:rsidR="00571910" w:rsidRPr="00B373D2" w:rsidRDefault="00571910" w:rsidP="000870B8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 xml:space="preserve">Perform Inward/outward layer cut as per standard procedures </w:t>
            </w:r>
          </w:p>
        </w:tc>
        <w:tc>
          <w:tcPr>
            <w:tcW w:w="1063" w:type="pct"/>
          </w:tcPr>
          <w:p w14:paraId="5D80A24A" w14:textId="767C9B4A" w:rsidR="00571910" w:rsidRPr="00B373D2" w:rsidRDefault="005B57CC" w:rsidP="000870B8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</w:t>
            </w:r>
            <w:r w:rsidR="00571910" w:rsidRPr="00B373D2">
              <w:rPr>
                <w:rFonts w:ascii="Arial" w:hAnsi="Arial" w:cs="Arial"/>
                <w:sz w:val="20"/>
              </w:rPr>
              <w:t xml:space="preserve">4. </w:t>
            </w:r>
          </w:p>
          <w:p w14:paraId="04FB9F24" w14:textId="77777777" w:rsidR="005B57CC" w:rsidRDefault="005B57CC" w:rsidP="005B57CC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Perform Bangs /fringes</w:t>
            </w:r>
          </w:p>
          <w:p w14:paraId="38C115F0" w14:textId="65DED092" w:rsidR="00571910" w:rsidRPr="00B373D2" w:rsidRDefault="00571910" w:rsidP="000870B8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</w:tr>
      <w:tr w:rsidR="00B373D2" w:rsidRPr="00B373D2" w14:paraId="10777C7B" w14:textId="77777777" w:rsidTr="00247EA9">
        <w:trPr>
          <w:trHeight w:val="983"/>
        </w:trPr>
        <w:tc>
          <w:tcPr>
            <w:tcW w:w="1053" w:type="pct"/>
          </w:tcPr>
          <w:p w14:paraId="52EF27B7" w14:textId="328A7FA3" w:rsidR="00571910" w:rsidRPr="00B373D2" w:rsidRDefault="005B57CC" w:rsidP="000870B8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</w:t>
            </w:r>
            <w:r w:rsidR="00571910" w:rsidRPr="00B373D2">
              <w:rPr>
                <w:rFonts w:ascii="Arial" w:hAnsi="Arial" w:cs="Arial"/>
                <w:sz w:val="20"/>
              </w:rPr>
              <w:t xml:space="preserve">5. </w:t>
            </w:r>
          </w:p>
          <w:p w14:paraId="03035D64" w14:textId="77777777" w:rsidR="00E54B95" w:rsidRPr="00F875A5" w:rsidRDefault="00E54B95" w:rsidP="00E54B95">
            <w:pPr>
              <w:pStyle w:val="CUStyle"/>
              <w:numPr>
                <w:ilvl w:val="0"/>
                <w:numId w:val="0"/>
              </w:numPr>
              <w:spacing w:line="276" w:lineRule="auto"/>
              <w:ind w:left="360"/>
              <w:rPr>
                <w:rFonts w:cstheme="minorHAnsi"/>
              </w:rPr>
            </w:pPr>
            <w:r w:rsidRPr="00F875A5">
              <w:rPr>
                <w:rFonts w:eastAsia="Arial" w:cstheme="minorHAnsi"/>
                <w:spacing w:val="-2"/>
              </w:rPr>
              <w:t>Perform Graduation</w:t>
            </w:r>
            <w:r w:rsidRPr="00F875A5">
              <w:rPr>
                <w:rFonts w:eastAsia="Arial" w:cstheme="minorHAnsi"/>
              </w:rPr>
              <w:t xml:space="preserve"> </w:t>
            </w:r>
            <w:r w:rsidRPr="00F875A5">
              <w:rPr>
                <w:rFonts w:eastAsia="Arial" w:cstheme="minorHAnsi"/>
                <w:spacing w:val="-4"/>
              </w:rPr>
              <w:t>Bob Cut</w:t>
            </w:r>
            <w:r w:rsidRPr="00F875A5">
              <w:rPr>
                <w:rFonts w:cstheme="minorHAnsi"/>
              </w:rPr>
              <w:t>.</w:t>
            </w:r>
          </w:p>
          <w:p w14:paraId="5E3EDE49" w14:textId="03558607" w:rsidR="00571910" w:rsidRPr="00B373D2" w:rsidRDefault="00571910" w:rsidP="000870B8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  <w:tc>
          <w:tcPr>
            <w:tcW w:w="1319" w:type="pct"/>
            <w:gridSpan w:val="2"/>
          </w:tcPr>
          <w:p w14:paraId="3BD01F04" w14:textId="2FA18CE3" w:rsidR="00EF6D8F" w:rsidRPr="00B373D2" w:rsidRDefault="005B57CC" w:rsidP="000870B8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</w:t>
            </w:r>
            <w:r w:rsidR="00EF6D8F" w:rsidRPr="00B373D2">
              <w:rPr>
                <w:rFonts w:ascii="Arial" w:hAnsi="Arial" w:cs="Arial"/>
                <w:sz w:val="20"/>
              </w:rPr>
              <w:t xml:space="preserve">6. </w:t>
            </w:r>
          </w:p>
          <w:p w14:paraId="2CE28D95" w14:textId="2876E39F" w:rsidR="005B57CC" w:rsidRPr="00B373D2" w:rsidRDefault="000E7EE1" w:rsidP="000870B8">
            <w:pPr>
              <w:pStyle w:val="Listoftraits"/>
              <w:rPr>
                <w:rFonts w:ascii="Arial" w:hAnsi="Arial" w:cs="Arial"/>
                <w:sz w:val="20"/>
              </w:rPr>
            </w:pPr>
            <w:r w:rsidRPr="00583FBB">
              <w:rPr>
                <w:rFonts w:ascii="Arial" w:hAnsi="Arial" w:cs="Arial"/>
              </w:rPr>
              <w:t xml:space="preserve">Perform Forward </w:t>
            </w:r>
            <w:r>
              <w:rPr>
                <w:rFonts w:ascii="Arial" w:hAnsi="Arial" w:cs="Arial"/>
              </w:rPr>
              <w:t>Feather C</w:t>
            </w:r>
            <w:r w:rsidRPr="00583FBB">
              <w:rPr>
                <w:rFonts w:ascii="Arial" w:hAnsi="Arial" w:cs="Arial"/>
              </w:rPr>
              <w:t>ut</w:t>
            </w:r>
          </w:p>
        </w:tc>
        <w:tc>
          <w:tcPr>
            <w:tcW w:w="1565" w:type="pct"/>
            <w:gridSpan w:val="3"/>
          </w:tcPr>
          <w:p w14:paraId="67A7340F" w14:textId="0ED2EDAD" w:rsidR="00EF6D8F" w:rsidRPr="00B373D2" w:rsidRDefault="005B57CC" w:rsidP="000870B8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</w:t>
            </w:r>
            <w:r w:rsidR="00EF6D8F" w:rsidRPr="00B373D2">
              <w:rPr>
                <w:rFonts w:ascii="Arial" w:hAnsi="Arial" w:cs="Arial"/>
                <w:sz w:val="20"/>
              </w:rPr>
              <w:t xml:space="preserve">7. </w:t>
            </w:r>
          </w:p>
          <w:p w14:paraId="0A5E58A9" w14:textId="5348F34A" w:rsidR="00571910" w:rsidRPr="00B373D2" w:rsidRDefault="00EF6D8F" w:rsidP="000870B8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 xml:space="preserve">Perform </w:t>
            </w:r>
            <w:r w:rsidR="00571910" w:rsidRPr="00B373D2">
              <w:rPr>
                <w:rFonts w:ascii="Arial" w:hAnsi="Arial" w:cs="Arial"/>
                <w:sz w:val="20"/>
              </w:rPr>
              <w:t>Butterfly cut</w:t>
            </w:r>
          </w:p>
        </w:tc>
        <w:tc>
          <w:tcPr>
            <w:tcW w:w="1063" w:type="pct"/>
          </w:tcPr>
          <w:p w14:paraId="1DAB62C5" w14:textId="4C583149" w:rsidR="00E54B95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C8. </w:t>
            </w:r>
          </w:p>
          <w:p w14:paraId="607C0277" w14:textId="52F8F00A" w:rsidR="00571910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Perform Step Cut</w:t>
            </w:r>
          </w:p>
        </w:tc>
      </w:tr>
      <w:tr w:rsidR="00E54B95" w:rsidRPr="00B373D2" w14:paraId="0858C9E2" w14:textId="77777777" w:rsidTr="00C90523">
        <w:trPr>
          <w:trHeight w:val="318"/>
        </w:trPr>
        <w:tc>
          <w:tcPr>
            <w:tcW w:w="5000" w:type="pct"/>
            <w:gridSpan w:val="7"/>
            <w:vAlign w:val="center"/>
          </w:tcPr>
          <w:p w14:paraId="00383BBF" w14:textId="5924AD3B" w:rsidR="00E54B95" w:rsidRPr="00B373D2" w:rsidRDefault="00E54B95" w:rsidP="00E54B95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B373D2">
              <w:rPr>
                <w:rFonts w:ascii="Arial" w:eastAsia="Arial" w:hAnsi="Arial" w:cs="Arial"/>
                <w:b/>
                <w:sz w:val="20"/>
                <w:szCs w:val="20"/>
              </w:rPr>
              <w:t xml:space="preserve">Perform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dvanced</w:t>
            </w:r>
            <w:r w:rsidRPr="00B373D2">
              <w:rPr>
                <w:rFonts w:ascii="Arial" w:eastAsia="Arial" w:hAnsi="Arial" w:cs="Arial"/>
                <w:b/>
                <w:sz w:val="20"/>
                <w:szCs w:val="20"/>
              </w:rPr>
              <w:t xml:space="preserve"> Hair Styling</w:t>
            </w:r>
          </w:p>
        </w:tc>
      </w:tr>
      <w:tr w:rsidR="00E54B95" w:rsidRPr="00B373D2" w14:paraId="13EA4313" w14:textId="77777777" w:rsidTr="00247EA9">
        <w:trPr>
          <w:trHeight w:val="714"/>
        </w:trPr>
        <w:tc>
          <w:tcPr>
            <w:tcW w:w="1053" w:type="pct"/>
          </w:tcPr>
          <w:p w14:paraId="51459F1F" w14:textId="50B0C7F7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1</w:t>
            </w:r>
            <w:proofErr w:type="gramStart"/>
            <w:r>
              <w:rPr>
                <w:rFonts w:ascii="Arial" w:hAnsi="Arial" w:cs="Arial"/>
                <w:sz w:val="20"/>
              </w:rPr>
              <w:t xml:space="preserve">. </w:t>
            </w:r>
            <w:r w:rsidRPr="00B373D2">
              <w:rPr>
                <w:rFonts w:ascii="Arial" w:hAnsi="Arial" w:cs="Arial"/>
                <w:sz w:val="20"/>
              </w:rPr>
              <w:t>.</w:t>
            </w:r>
            <w:proofErr w:type="gramEnd"/>
          </w:p>
          <w:p w14:paraId="76F63D11" w14:textId="47B05D6F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Prepare yourself, client &amp; work-area for hair styling.</w:t>
            </w:r>
          </w:p>
        </w:tc>
        <w:tc>
          <w:tcPr>
            <w:tcW w:w="1319" w:type="pct"/>
            <w:gridSpan w:val="2"/>
          </w:tcPr>
          <w:p w14:paraId="5F91BDC5" w14:textId="3C269F4B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</w:t>
            </w:r>
            <w:r w:rsidRPr="00B373D2">
              <w:rPr>
                <w:rFonts w:ascii="Arial" w:hAnsi="Arial" w:cs="Arial"/>
                <w:sz w:val="20"/>
              </w:rPr>
              <w:t>2.</w:t>
            </w:r>
          </w:p>
          <w:p w14:paraId="752A0D7F" w14:textId="46F8CF16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  <w:highlight w:val="yellow"/>
              </w:rPr>
            </w:pPr>
            <w:r w:rsidRPr="00B373D2">
              <w:rPr>
                <w:rFonts w:ascii="Arial" w:eastAsia="Arial" w:hAnsi="Arial" w:cs="Arial"/>
                <w:sz w:val="20"/>
              </w:rPr>
              <w:t>Provide consultation for hairstyling</w:t>
            </w:r>
            <w:r w:rsidRPr="00B373D2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565" w:type="pct"/>
            <w:gridSpan w:val="3"/>
          </w:tcPr>
          <w:p w14:paraId="332C4EE7" w14:textId="662C8170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</w:t>
            </w:r>
            <w:r w:rsidRPr="00B373D2">
              <w:rPr>
                <w:rFonts w:ascii="Arial" w:hAnsi="Arial" w:cs="Arial"/>
                <w:sz w:val="20"/>
              </w:rPr>
              <w:t xml:space="preserve">3 </w:t>
            </w:r>
          </w:p>
          <w:p w14:paraId="74560F3E" w14:textId="6B340C32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ovide Mehndi/</w:t>
            </w:r>
            <w:r w:rsidRPr="00B373D2">
              <w:rPr>
                <w:rFonts w:ascii="Arial" w:hAnsi="Arial" w:cs="Arial"/>
                <w:sz w:val="20"/>
              </w:rPr>
              <w:t>Bridal hair styles</w:t>
            </w:r>
          </w:p>
        </w:tc>
        <w:tc>
          <w:tcPr>
            <w:tcW w:w="1063" w:type="pct"/>
          </w:tcPr>
          <w:p w14:paraId="2493B32A" w14:textId="2F1C2456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</w:t>
            </w:r>
            <w:r w:rsidRPr="00B373D2">
              <w:rPr>
                <w:rFonts w:ascii="Arial" w:hAnsi="Arial" w:cs="Arial"/>
                <w:sz w:val="20"/>
              </w:rPr>
              <w:t>4.</w:t>
            </w:r>
          </w:p>
          <w:p w14:paraId="514D0CA0" w14:textId="599DCCC4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eastAsia="Arial" w:hAnsi="Arial" w:cs="Arial"/>
                <w:sz w:val="20"/>
              </w:rPr>
              <w:t xml:space="preserve">Apply temporary hair </w:t>
            </w:r>
            <w:r>
              <w:rPr>
                <w:rFonts w:ascii="Arial" w:eastAsia="Arial" w:hAnsi="Arial" w:cs="Arial"/>
                <w:sz w:val="20"/>
              </w:rPr>
              <w:t xml:space="preserve">extensions </w:t>
            </w:r>
            <w:proofErr w:type="gramStart"/>
            <w:r w:rsidRPr="00B373D2">
              <w:rPr>
                <w:rFonts w:ascii="Arial" w:eastAsia="Arial" w:hAnsi="Arial" w:cs="Arial"/>
                <w:sz w:val="20"/>
              </w:rPr>
              <w:t>as</w:t>
            </w:r>
            <w:r>
              <w:rPr>
                <w:rFonts w:ascii="Arial" w:eastAsia="Arial" w:hAnsi="Arial" w:cs="Arial"/>
                <w:sz w:val="20"/>
              </w:rPr>
              <w:t xml:space="preserve"> </w:t>
            </w:r>
            <w:r w:rsidRPr="00B373D2">
              <w:rPr>
                <w:rFonts w:ascii="Arial" w:eastAsia="Arial" w:hAnsi="Arial" w:cs="Arial"/>
                <w:sz w:val="20"/>
              </w:rPr>
              <w:t xml:space="preserve"> per</w:t>
            </w:r>
            <w:proofErr w:type="gramEnd"/>
            <w:r w:rsidRPr="00B373D2">
              <w:rPr>
                <w:rFonts w:ascii="Arial" w:eastAsia="Arial" w:hAnsi="Arial" w:cs="Arial"/>
                <w:sz w:val="20"/>
              </w:rPr>
              <w:t xml:space="preserve"> standard procedures</w:t>
            </w:r>
          </w:p>
        </w:tc>
      </w:tr>
      <w:tr w:rsidR="00E54B95" w:rsidRPr="00B373D2" w14:paraId="60413F96" w14:textId="77777777" w:rsidTr="00247EA9">
        <w:trPr>
          <w:trHeight w:val="714"/>
        </w:trPr>
        <w:tc>
          <w:tcPr>
            <w:tcW w:w="1053" w:type="pct"/>
          </w:tcPr>
          <w:p w14:paraId="10DEFE0E" w14:textId="6277C314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</w:t>
            </w:r>
            <w:r w:rsidRPr="00B373D2">
              <w:rPr>
                <w:rFonts w:ascii="Arial" w:hAnsi="Arial" w:cs="Arial"/>
                <w:sz w:val="20"/>
              </w:rPr>
              <w:t xml:space="preserve">5. </w:t>
            </w:r>
          </w:p>
          <w:p w14:paraId="2876D5C8" w14:textId="1A7BF157" w:rsidR="00E54B95" w:rsidRPr="00B373D2" w:rsidRDefault="00E54B95" w:rsidP="00E54B95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B373D2">
              <w:rPr>
                <w:rFonts w:ascii="Arial" w:eastAsia="Arial" w:hAnsi="Arial" w:cs="Arial"/>
                <w:sz w:val="20"/>
                <w:szCs w:val="20"/>
              </w:rPr>
              <w:t xml:space="preserve">Perform 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hair </w:t>
            </w:r>
            <w:r w:rsidRPr="00B373D2">
              <w:rPr>
                <w:rFonts w:ascii="Arial" w:eastAsia="Arial" w:hAnsi="Arial" w:cs="Arial"/>
                <w:sz w:val="20"/>
                <w:szCs w:val="20"/>
              </w:rPr>
              <w:t>up Do’s</w:t>
            </w:r>
          </w:p>
        </w:tc>
        <w:tc>
          <w:tcPr>
            <w:tcW w:w="1319" w:type="pct"/>
            <w:gridSpan w:val="2"/>
          </w:tcPr>
          <w:p w14:paraId="1920992E" w14:textId="053828C1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</w:t>
            </w:r>
            <w:r w:rsidRPr="00B373D2">
              <w:rPr>
                <w:rFonts w:ascii="Arial" w:hAnsi="Arial" w:cs="Arial"/>
                <w:sz w:val="20"/>
              </w:rPr>
              <w:t xml:space="preserve">6. </w:t>
            </w:r>
          </w:p>
          <w:p w14:paraId="71F42B8D" w14:textId="14A9117A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eastAsia="Arial" w:hAnsi="Arial" w:cs="Arial"/>
                <w:sz w:val="20"/>
              </w:rPr>
              <w:t xml:space="preserve">Apply permanent hair </w:t>
            </w:r>
            <w:r>
              <w:rPr>
                <w:rFonts w:ascii="Arial" w:eastAsia="Arial" w:hAnsi="Arial" w:cs="Arial"/>
                <w:sz w:val="20"/>
              </w:rPr>
              <w:t xml:space="preserve">extensions </w:t>
            </w:r>
            <w:r w:rsidRPr="00B373D2">
              <w:rPr>
                <w:rFonts w:ascii="Arial" w:eastAsia="Arial" w:hAnsi="Arial" w:cs="Arial"/>
                <w:sz w:val="20"/>
              </w:rPr>
              <w:t>as per standard procedures</w:t>
            </w:r>
          </w:p>
        </w:tc>
        <w:tc>
          <w:tcPr>
            <w:tcW w:w="1565" w:type="pct"/>
            <w:gridSpan w:val="3"/>
          </w:tcPr>
          <w:p w14:paraId="3F37AE84" w14:textId="5511DE93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  <w:tc>
          <w:tcPr>
            <w:tcW w:w="1063" w:type="pct"/>
          </w:tcPr>
          <w:p w14:paraId="562EE62D" w14:textId="67FB5E7F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</w:tr>
      <w:tr w:rsidR="00E54B95" w:rsidRPr="00B373D2" w14:paraId="528A0AED" w14:textId="77777777" w:rsidTr="00C90523">
        <w:trPr>
          <w:trHeight w:val="336"/>
        </w:trPr>
        <w:tc>
          <w:tcPr>
            <w:tcW w:w="5000" w:type="pct"/>
            <w:gridSpan w:val="7"/>
            <w:vAlign w:val="center"/>
          </w:tcPr>
          <w:p w14:paraId="1D1BE76D" w14:textId="7745A4CB" w:rsidR="00E54B95" w:rsidRPr="00B373D2" w:rsidRDefault="00E54B95" w:rsidP="00E54B95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373D2">
              <w:rPr>
                <w:rFonts w:ascii="Arial" w:hAnsi="Arial" w:cs="Arial"/>
                <w:b/>
                <w:sz w:val="20"/>
                <w:szCs w:val="20"/>
              </w:rPr>
              <w:t>Perform Dye &amp; Coloring the hair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E54B95" w:rsidRPr="00B373D2" w14:paraId="635566F4" w14:textId="77777777" w:rsidTr="00247EA9">
        <w:trPr>
          <w:trHeight w:val="714"/>
        </w:trPr>
        <w:tc>
          <w:tcPr>
            <w:tcW w:w="1053" w:type="pct"/>
          </w:tcPr>
          <w:p w14:paraId="14D20722" w14:textId="1BB74963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</w:t>
            </w:r>
            <w:r w:rsidRPr="00B373D2">
              <w:rPr>
                <w:rFonts w:ascii="Arial" w:hAnsi="Arial" w:cs="Arial"/>
                <w:sz w:val="20"/>
              </w:rPr>
              <w:t>1.</w:t>
            </w:r>
          </w:p>
          <w:p w14:paraId="019866D5" w14:textId="77777777" w:rsidR="00E54B95" w:rsidRPr="00F875A5" w:rsidRDefault="00E54B95" w:rsidP="00E54B95">
            <w:pPr>
              <w:pStyle w:val="CUStyle"/>
              <w:numPr>
                <w:ilvl w:val="0"/>
                <w:numId w:val="0"/>
              </w:numPr>
              <w:spacing w:line="276" w:lineRule="auto"/>
              <w:ind w:left="360" w:hanging="360"/>
              <w:rPr>
                <w:rFonts w:cstheme="minorHAnsi"/>
              </w:rPr>
            </w:pPr>
            <w:r w:rsidRPr="00F875A5">
              <w:rPr>
                <w:rFonts w:eastAsia="Arial" w:cstheme="minorHAnsi"/>
              </w:rPr>
              <w:t>Prepare yourself, client &amp; work area for hair treatment</w:t>
            </w:r>
            <w:r w:rsidRPr="00F875A5">
              <w:rPr>
                <w:rFonts w:cstheme="minorHAnsi"/>
              </w:rPr>
              <w:t xml:space="preserve"> </w:t>
            </w:r>
          </w:p>
          <w:p w14:paraId="58685F71" w14:textId="6A31550B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  <w:tc>
          <w:tcPr>
            <w:tcW w:w="1319" w:type="pct"/>
            <w:gridSpan w:val="2"/>
          </w:tcPr>
          <w:p w14:paraId="372265D1" w14:textId="1949C84C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</w:t>
            </w:r>
            <w:r w:rsidRPr="00B373D2">
              <w:rPr>
                <w:rFonts w:ascii="Arial" w:hAnsi="Arial" w:cs="Arial"/>
                <w:sz w:val="20"/>
              </w:rPr>
              <w:t>2.</w:t>
            </w:r>
          </w:p>
          <w:p w14:paraId="3DA8CEC1" w14:textId="27E90A48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401C7">
              <w:rPr>
                <w:rFonts w:ascii="Arial" w:eastAsia="Arial" w:hAnsi="Arial" w:cs="Arial"/>
              </w:rPr>
              <w:t>Perform one color dye as per standard</w:t>
            </w:r>
            <w:r>
              <w:rPr>
                <w:rFonts w:ascii="Arial" w:eastAsia="Arial" w:hAnsi="Arial" w:cs="Arial"/>
              </w:rPr>
              <w:t xml:space="preserve">s with </w:t>
            </w:r>
            <w:r w:rsidRPr="00B401C7">
              <w:rPr>
                <w:rFonts w:ascii="Arial" w:eastAsia="Arial" w:hAnsi="Arial" w:cs="Arial"/>
              </w:rPr>
              <w:t>client consultation</w:t>
            </w:r>
          </w:p>
        </w:tc>
        <w:tc>
          <w:tcPr>
            <w:tcW w:w="1565" w:type="pct"/>
            <w:gridSpan w:val="3"/>
          </w:tcPr>
          <w:p w14:paraId="10109510" w14:textId="1440449A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</w:t>
            </w:r>
            <w:r w:rsidRPr="00B373D2">
              <w:rPr>
                <w:rFonts w:ascii="Arial" w:hAnsi="Arial" w:cs="Arial"/>
                <w:sz w:val="20"/>
              </w:rPr>
              <w:t>3.</w:t>
            </w:r>
          </w:p>
          <w:p w14:paraId="67333D35" w14:textId="71D6609F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Perform Funky shades</w:t>
            </w:r>
            <w:r>
              <w:rPr>
                <w:rFonts w:ascii="Arial" w:hAnsi="Arial" w:cs="Arial"/>
                <w:sz w:val="20"/>
              </w:rPr>
              <w:t xml:space="preserve"> on hair</w:t>
            </w:r>
          </w:p>
        </w:tc>
        <w:tc>
          <w:tcPr>
            <w:tcW w:w="1063" w:type="pct"/>
          </w:tcPr>
          <w:p w14:paraId="33C01583" w14:textId="5F352307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</w:t>
            </w:r>
            <w:r w:rsidRPr="00B373D2">
              <w:rPr>
                <w:rFonts w:ascii="Arial" w:hAnsi="Arial" w:cs="Arial"/>
                <w:sz w:val="20"/>
              </w:rPr>
              <w:t xml:space="preserve">4. </w:t>
            </w:r>
          </w:p>
          <w:p w14:paraId="281DDE6B" w14:textId="6E0098FD" w:rsidR="00E54B95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Perform Baby lights</w:t>
            </w:r>
          </w:p>
          <w:p w14:paraId="6B0614B5" w14:textId="3D3ED714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</w:tr>
      <w:tr w:rsidR="00E54B95" w:rsidRPr="00B373D2" w14:paraId="7E76C5B5" w14:textId="77777777" w:rsidTr="00247EA9">
        <w:trPr>
          <w:trHeight w:val="714"/>
        </w:trPr>
        <w:tc>
          <w:tcPr>
            <w:tcW w:w="1053" w:type="pct"/>
          </w:tcPr>
          <w:p w14:paraId="17AF8230" w14:textId="1BF4C689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</w:t>
            </w:r>
            <w:r w:rsidRPr="00B373D2">
              <w:rPr>
                <w:rFonts w:ascii="Arial" w:hAnsi="Arial" w:cs="Arial"/>
                <w:sz w:val="20"/>
              </w:rPr>
              <w:t xml:space="preserve">5. </w:t>
            </w:r>
          </w:p>
          <w:p w14:paraId="5E5B7A93" w14:textId="6855105B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 xml:space="preserve">Perform </w:t>
            </w:r>
            <w:r>
              <w:rPr>
                <w:rFonts w:ascii="Arial" w:hAnsi="Arial" w:cs="Arial"/>
                <w:sz w:val="20"/>
              </w:rPr>
              <w:t>Reverse/</w:t>
            </w:r>
          </w:p>
          <w:p w14:paraId="76D95EA1" w14:textId="70E1B9DC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Forward balayage</w:t>
            </w:r>
          </w:p>
          <w:p w14:paraId="767A54BB" w14:textId="5BF9600D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  <w:tc>
          <w:tcPr>
            <w:tcW w:w="1319" w:type="pct"/>
            <w:gridSpan w:val="2"/>
          </w:tcPr>
          <w:p w14:paraId="27E6A2DD" w14:textId="4B8F81CC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</w:t>
            </w:r>
            <w:r w:rsidRPr="00B373D2">
              <w:rPr>
                <w:rFonts w:ascii="Arial" w:hAnsi="Arial" w:cs="Arial"/>
                <w:sz w:val="20"/>
              </w:rPr>
              <w:t xml:space="preserve">6. </w:t>
            </w:r>
          </w:p>
          <w:p w14:paraId="11D073C2" w14:textId="203FAF45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Perform Color correction</w:t>
            </w:r>
            <w:r>
              <w:rPr>
                <w:rFonts w:ascii="Arial" w:hAnsi="Arial" w:cs="Arial"/>
                <w:sz w:val="20"/>
              </w:rPr>
              <w:t xml:space="preserve"> on hair</w:t>
            </w:r>
          </w:p>
        </w:tc>
        <w:tc>
          <w:tcPr>
            <w:tcW w:w="1565" w:type="pct"/>
            <w:gridSpan w:val="3"/>
          </w:tcPr>
          <w:p w14:paraId="3676A9A2" w14:textId="6E94BD09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</w:t>
            </w:r>
            <w:r w:rsidRPr="00B373D2">
              <w:rPr>
                <w:rFonts w:ascii="Arial" w:hAnsi="Arial" w:cs="Arial"/>
                <w:sz w:val="20"/>
              </w:rPr>
              <w:t xml:space="preserve">7.  </w:t>
            </w:r>
          </w:p>
          <w:p w14:paraId="5C948E25" w14:textId="040A2ABF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Perform Pre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B373D2">
              <w:rPr>
                <w:rFonts w:ascii="Arial" w:hAnsi="Arial" w:cs="Arial"/>
                <w:sz w:val="20"/>
              </w:rPr>
              <w:t>lightening/ re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B373D2">
              <w:rPr>
                <w:rFonts w:ascii="Arial" w:hAnsi="Arial" w:cs="Arial"/>
                <w:sz w:val="20"/>
              </w:rPr>
              <w:t>pigmentation</w:t>
            </w:r>
          </w:p>
        </w:tc>
        <w:tc>
          <w:tcPr>
            <w:tcW w:w="1063" w:type="pct"/>
          </w:tcPr>
          <w:p w14:paraId="40224266" w14:textId="74DD056B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</w:t>
            </w:r>
            <w:r w:rsidRPr="00B373D2">
              <w:rPr>
                <w:rFonts w:ascii="Arial" w:hAnsi="Arial" w:cs="Arial"/>
                <w:sz w:val="20"/>
              </w:rPr>
              <w:t>8.</w:t>
            </w:r>
          </w:p>
          <w:p w14:paraId="4A1E10C9" w14:textId="6E7566FD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eastAsia="Arial" w:hAnsi="Arial" w:cs="Arial"/>
                <w:sz w:val="20"/>
              </w:rPr>
              <w:t>Perform Hair bleach wash</w:t>
            </w:r>
          </w:p>
        </w:tc>
      </w:tr>
      <w:tr w:rsidR="00E54B95" w:rsidRPr="00B373D2" w14:paraId="63F94E33" w14:textId="77777777" w:rsidTr="00AC21E9">
        <w:trPr>
          <w:trHeight w:val="413"/>
        </w:trPr>
        <w:tc>
          <w:tcPr>
            <w:tcW w:w="5000" w:type="pct"/>
            <w:gridSpan w:val="7"/>
            <w:vAlign w:val="center"/>
          </w:tcPr>
          <w:p w14:paraId="2D8BB707" w14:textId="70CC0B3A" w:rsidR="00E54B95" w:rsidRPr="00B373D2" w:rsidRDefault="00E54B95" w:rsidP="00E54B95">
            <w:pPr>
              <w:pStyle w:val="Listoftraits"/>
              <w:numPr>
                <w:ilvl w:val="0"/>
                <w:numId w:val="14"/>
              </w:numPr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Perform Advanced hair Treatment </w:t>
            </w:r>
          </w:p>
        </w:tc>
      </w:tr>
      <w:tr w:rsidR="00E54B95" w:rsidRPr="00B373D2" w14:paraId="59EBD628" w14:textId="77777777" w:rsidTr="00247EA9">
        <w:trPr>
          <w:trHeight w:val="1470"/>
        </w:trPr>
        <w:tc>
          <w:tcPr>
            <w:tcW w:w="1053" w:type="pct"/>
          </w:tcPr>
          <w:p w14:paraId="7E1249D1" w14:textId="63AB043F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</w:t>
            </w:r>
            <w:r w:rsidRPr="00B373D2">
              <w:rPr>
                <w:rFonts w:ascii="Arial" w:hAnsi="Arial" w:cs="Arial"/>
                <w:sz w:val="20"/>
              </w:rPr>
              <w:t>1</w:t>
            </w:r>
          </w:p>
          <w:p w14:paraId="6E39DF61" w14:textId="5CDEC3F7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Prepar</w:t>
            </w:r>
            <w:r>
              <w:rPr>
                <w:rFonts w:ascii="Arial" w:hAnsi="Arial" w:cs="Arial"/>
                <w:sz w:val="20"/>
              </w:rPr>
              <w:t xml:space="preserve">e workplace/Client for Hair treatment </w:t>
            </w:r>
            <w:r w:rsidRPr="00B373D2">
              <w:rPr>
                <w:rFonts w:ascii="Arial" w:hAnsi="Arial" w:cs="Arial"/>
                <w:sz w:val="20"/>
              </w:rPr>
              <w:t>as per standard</w:t>
            </w:r>
            <w:r>
              <w:rPr>
                <w:rFonts w:ascii="Arial" w:hAnsi="Arial" w:cs="Arial"/>
                <w:sz w:val="20"/>
              </w:rPr>
              <w:t xml:space="preserve">s </w:t>
            </w:r>
            <w:r w:rsidRPr="00B373D2">
              <w:rPr>
                <w:rFonts w:ascii="Arial" w:hAnsi="Arial" w:cs="Arial"/>
                <w:sz w:val="20"/>
              </w:rPr>
              <w:t>&amp; client requirement</w:t>
            </w:r>
          </w:p>
          <w:p w14:paraId="3D3B78CF" w14:textId="4540D991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  <w:tc>
          <w:tcPr>
            <w:tcW w:w="1319" w:type="pct"/>
            <w:gridSpan w:val="2"/>
          </w:tcPr>
          <w:p w14:paraId="7693CC40" w14:textId="41DF0714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</w:t>
            </w:r>
            <w:r w:rsidRPr="00B373D2">
              <w:rPr>
                <w:rFonts w:ascii="Arial" w:hAnsi="Arial" w:cs="Arial"/>
                <w:sz w:val="20"/>
              </w:rPr>
              <w:t xml:space="preserve">2. </w:t>
            </w:r>
          </w:p>
          <w:p w14:paraId="26F4146A" w14:textId="77777777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  <w:p w14:paraId="0186BF1E" w14:textId="11C85AE8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1316A5">
              <w:rPr>
                <w:rFonts w:ascii="Arial" w:eastAsia="Arial" w:hAnsi="Arial" w:cs="Arial"/>
              </w:rPr>
              <w:t>Perform hair spa</w:t>
            </w:r>
            <w:r w:rsidRPr="00B373D2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1565" w:type="pct"/>
            <w:gridSpan w:val="3"/>
          </w:tcPr>
          <w:p w14:paraId="295E9693" w14:textId="60C96E94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</w:t>
            </w:r>
            <w:r w:rsidRPr="00B373D2">
              <w:rPr>
                <w:rFonts w:ascii="Arial" w:hAnsi="Arial" w:cs="Arial"/>
                <w:sz w:val="20"/>
              </w:rPr>
              <w:t>3.</w:t>
            </w:r>
          </w:p>
          <w:p w14:paraId="2CC3537B" w14:textId="2D9233F8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1316A5">
              <w:rPr>
                <w:rFonts w:ascii="Arial" w:hAnsi="Arial" w:cs="Arial"/>
                <w:sz w:val="20"/>
              </w:rPr>
              <w:t>Perform hair Botox/Nano keratin</w:t>
            </w:r>
          </w:p>
        </w:tc>
        <w:tc>
          <w:tcPr>
            <w:tcW w:w="1063" w:type="pct"/>
          </w:tcPr>
          <w:p w14:paraId="5C665F00" w14:textId="712DCA81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</w:t>
            </w:r>
            <w:r w:rsidRPr="00B373D2">
              <w:rPr>
                <w:rFonts w:ascii="Arial" w:hAnsi="Arial" w:cs="Arial"/>
                <w:sz w:val="20"/>
              </w:rPr>
              <w:t>4.</w:t>
            </w:r>
          </w:p>
          <w:p w14:paraId="55606D6F" w14:textId="77777777" w:rsidR="00E54B95" w:rsidRPr="001316A5" w:rsidRDefault="00E54B95" w:rsidP="00E54B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270"/>
              <w:rPr>
                <w:rFonts w:ascii="Arial" w:hAnsi="Arial" w:cs="Arial"/>
              </w:rPr>
            </w:pPr>
            <w:r w:rsidRPr="001316A5">
              <w:rPr>
                <w:rFonts w:ascii="Arial" w:hAnsi="Arial" w:cs="Arial"/>
              </w:rPr>
              <w:t>Perform anti</w:t>
            </w:r>
            <w:r>
              <w:rPr>
                <w:rFonts w:ascii="Arial" w:hAnsi="Arial" w:cs="Arial"/>
              </w:rPr>
              <w:t>-</w:t>
            </w:r>
            <w:r w:rsidRPr="001316A5">
              <w:rPr>
                <w:rFonts w:ascii="Arial" w:hAnsi="Arial" w:cs="Arial"/>
              </w:rPr>
              <w:t>dandruff treatment</w:t>
            </w:r>
          </w:p>
          <w:p w14:paraId="5E5765DE" w14:textId="36A43A61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</w:tr>
      <w:tr w:rsidR="00E54B95" w:rsidRPr="00B373D2" w14:paraId="1390CC36" w14:textId="77777777" w:rsidTr="00247EA9">
        <w:trPr>
          <w:trHeight w:val="725"/>
        </w:trPr>
        <w:tc>
          <w:tcPr>
            <w:tcW w:w="1053" w:type="pct"/>
          </w:tcPr>
          <w:p w14:paraId="5770D316" w14:textId="1F68A834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lastRenderedPageBreak/>
              <w:t>F</w:t>
            </w:r>
            <w:r w:rsidRPr="00B373D2">
              <w:rPr>
                <w:rFonts w:ascii="Arial" w:hAnsi="Arial" w:cs="Arial"/>
                <w:sz w:val="20"/>
              </w:rPr>
              <w:t>5.</w:t>
            </w:r>
          </w:p>
          <w:p w14:paraId="1E5EDE97" w14:textId="55F42CF1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86515E">
              <w:rPr>
                <w:rFonts w:ascii="Arial" w:hAnsi="Arial" w:cs="Arial"/>
                <w:sz w:val="20"/>
              </w:rPr>
              <w:t>Perform anti hair fall treatment</w:t>
            </w:r>
          </w:p>
        </w:tc>
        <w:tc>
          <w:tcPr>
            <w:tcW w:w="1319" w:type="pct"/>
            <w:gridSpan w:val="2"/>
          </w:tcPr>
          <w:p w14:paraId="388E1A67" w14:textId="44AD90B4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</w:t>
            </w:r>
            <w:r w:rsidRPr="00B373D2">
              <w:rPr>
                <w:rFonts w:ascii="Arial" w:hAnsi="Arial" w:cs="Arial"/>
                <w:sz w:val="20"/>
              </w:rPr>
              <w:t>6.</w:t>
            </w:r>
          </w:p>
          <w:p w14:paraId="3E97A933" w14:textId="7D3F1EDC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86515E">
              <w:rPr>
                <w:rFonts w:ascii="Arial" w:hAnsi="Arial" w:cs="Arial"/>
                <w:sz w:val="20"/>
              </w:rPr>
              <w:t>Perform dry damage hair treatment</w:t>
            </w:r>
          </w:p>
        </w:tc>
        <w:tc>
          <w:tcPr>
            <w:tcW w:w="1565" w:type="pct"/>
            <w:gridSpan w:val="3"/>
          </w:tcPr>
          <w:p w14:paraId="5797B4E4" w14:textId="77777777" w:rsidR="00E54B95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F7. </w:t>
            </w:r>
          </w:p>
          <w:p w14:paraId="6DFDF305" w14:textId="72038031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1316A5">
              <w:rPr>
                <w:rFonts w:ascii="Arial" w:hAnsi="Arial" w:cs="Arial"/>
              </w:rPr>
              <w:t>Provide oily scalp treatment</w:t>
            </w:r>
          </w:p>
        </w:tc>
        <w:tc>
          <w:tcPr>
            <w:tcW w:w="1063" w:type="pct"/>
          </w:tcPr>
          <w:p w14:paraId="0B3EA24B" w14:textId="77777777" w:rsidR="00E54B95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F8. </w:t>
            </w:r>
          </w:p>
          <w:p w14:paraId="1DEFCCCE" w14:textId="7CE4BC7B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1316A5">
              <w:rPr>
                <w:rFonts w:ascii="Arial" w:hAnsi="Arial" w:cs="Arial"/>
              </w:rPr>
              <w:t>Perform sensitive scalp hair treatment</w:t>
            </w:r>
          </w:p>
        </w:tc>
      </w:tr>
      <w:tr w:rsidR="00E54B95" w:rsidRPr="00B373D2" w14:paraId="47B0809A" w14:textId="77777777" w:rsidTr="001E79EA">
        <w:trPr>
          <w:trHeight w:val="386"/>
        </w:trPr>
        <w:tc>
          <w:tcPr>
            <w:tcW w:w="5000" w:type="pct"/>
            <w:gridSpan w:val="7"/>
          </w:tcPr>
          <w:p w14:paraId="31EC0CB6" w14:textId="0C408B1F" w:rsidR="00E54B95" w:rsidRPr="00B373D2" w:rsidRDefault="00E54B95" w:rsidP="00E54B95">
            <w:pPr>
              <w:pStyle w:val="Listoftraits"/>
              <w:numPr>
                <w:ilvl w:val="0"/>
                <w:numId w:val="14"/>
              </w:numPr>
              <w:rPr>
                <w:rFonts w:ascii="Arial" w:hAnsi="Arial" w:cs="Arial"/>
                <w:b/>
                <w:sz w:val="20"/>
              </w:rPr>
            </w:pPr>
            <w:r w:rsidRPr="00B373D2">
              <w:rPr>
                <w:rFonts w:ascii="Arial" w:hAnsi="Arial" w:cs="Arial"/>
                <w:b/>
                <w:sz w:val="20"/>
              </w:rPr>
              <w:t xml:space="preserve">Introduction to Skin Problem </w:t>
            </w:r>
          </w:p>
        </w:tc>
      </w:tr>
      <w:tr w:rsidR="00E54B95" w:rsidRPr="00B373D2" w14:paraId="0066EFCA" w14:textId="77777777" w:rsidTr="00247EA9">
        <w:trPr>
          <w:trHeight w:val="506"/>
        </w:trPr>
        <w:tc>
          <w:tcPr>
            <w:tcW w:w="1053" w:type="pct"/>
          </w:tcPr>
          <w:p w14:paraId="499ABEC5" w14:textId="7A2CFB14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E1.</w:t>
            </w:r>
          </w:p>
          <w:p w14:paraId="5510D705" w14:textId="60DD38AB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256E53">
              <w:rPr>
                <w:rFonts w:ascii="Arial" w:hAnsi="Arial" w:cs="Arial"/>
              </w:rPr>
              <w:t xml:space="preserve">Prepare yourself, client &amp; work area for skin analysis /problems treatment  </w:t>
            </w:r>
          </w:p>
        </w:tc>
        <w:tc>
          <w:tcPr>
            <w:tcW w:w="1319" w:type="pct"/>
            <w:gridSpan w:val="2"/>
          </w:tcPr>
          <w:p w14:paraId="0F740C0B" w14:textId="37E9DD72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E2.</w:t>
            </w:r>
          </w:p>
          <w:p w14:paraId="0215BCC0" w14:textId="2424A774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256E53">
              <w:rPr>
                <w:rFonts w:ascii="Arial" w:hAnsi="Arial" w:cs="Arial"/>
                <w:sz w:val="20"/>
              </w:rPr>
              <w:t>Acne-prone skin</w:t>
            </w:r>
          </w:p>
        </w:tc>
        <w:tc>
          <w:tcPr>
            <w:tcW w:w="1565" w:type="pct"/>
            <w:gridSpan w:val="3"/>
          </w:tcPr>
          <w:p w14:paraId="51A78A19" w14:textId="591AFD11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E3.</w:t>
            </w:r>
          </w:p>
          <w:p w14:paraId="16F6D4BD" w14:textId="13201B51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256E53">
              <w:rPr>
                <w:rFonts w:ascii="Arial" w:hAnsi="Arial" w:cs="Arial"/>
              </w:rPr>
              <w:t>Face pigmentation</w:t>
            </w:r>
          </w:p>
        </w:tc>
        <w:tc>
          <w:tcPr>
            <w:tcW w:w="1063" w:type="pct"/>
          </w:tcPr>
          <w:p w14:paraId="292C4D4E" w14:textId="61A5DCE3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E4.</w:t>
            </w:r>
          </w:p>
          <w:p w14:paraId="6E30A5DB" w14:textId="6E60A455" w:rsidR="00E54B95" w:rsidRPr="00256E53" w:rsidRDefault="00E54B95" w:rsidP="00E54B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7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ry &amp; </w:t>
            </w:r>
            <w:r w:rsidRPr="00256E53">
              <w:rPr>
                <w:rFonts w:ascii="Arial" w:hAnsi="Arial" w:cs="Arial"/>
              </w:rPr>
              <w:t>dehydrated skin</w:t>
            </w:r>
          </w:p>
          <w:p w14:paraId="164C18FA" w14:textId="55B81C3C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</w:tr>
      <w:tr w:rsidR="00E54B95" w:rsidRPr="00B373D2" w14:paraId="3AC8A6D4" w14:textId="77777777" w:rsidTr="00247EA9">
        <w:trPr>
          <w:trHeight w:val="507"/>
        </w:trPr>
        <w:tc>
          <w:tcPr>
            <w:tcW w:w="1053" w:type="pct"/>
          </w:tcPr>
          <w:p w14:paraId="34EC4AA9" w14:textId="67F90CAF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 xml:space="preserve">E5. </w:t>
            </w:r>
          </w:p>
          <w:p w14:paraId="1B9F863A" w14:textId="77777777" w:rsidR="00E54B95" w:rsidRDefault="00E54B95" w:rsidP="00E54B95">
            <w:pPr>
              <w:pStyle w:val="Listoftraits"/>
              <w:rPr>
                <w:rFonts w:ascii="Arial" w:hAnsi="Arial" w:cs="Arial"/>
              </w:rPr>
            </w:pPr>
            <w:r w:rsidRPr="00256E53">
              <w:rPr>
                <w:rFonts w:ascii="Arial" w:hAnsi="Arial" w:cs="Arial"/>
              </w:rPr>
              <w:t>Eczema</w:t>
            </w:r>
          </w:p>
          <w:p w14:paraId="4EA4C92E" w14:textId="57633762" w:rsidR="00E54B95" w:rsidRPr="00B373D2" w:rsidRDefault="00E54B95" w:rsidP="00E54B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70"/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1319" w:type="pct"/>
            <w:gridSpan w:val="2"/>
          </w:tcPr>
          <w:p w14:paraId="6042C0E0" w14:textId="7BEE4822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 xml:space="preserve">E6. </w:t>
            </w:r>
          </w:p>
          <w:p w14:paraId="22C6D5D6" w14:textId="12672873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</w:rPr>
              <w:t>F</w:t>
            </w:r>
            <w:r w:rsidRPr="00256E53">
              <w:rPr>
                <w:rFonts w:ascii="Arial" w:hAnsi="Arial" w:cs="Arial"/>
              </w:rPr>
              <w:t>ungal infections</w:t>
            </w:r>
          </w:p>
        </w:tc>
        <w:tc>
          <w:tcPr>
            <w:tcW w:w="1565" w:type="pct"/>
            <w:gridSpan w:val="3"/>
          </w:tcPr>
          <w:p w14:paraId="47AD5D08" w14:textId="497EF6E9" w:rsidR="00E54B95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  <w:p w14:paraId="41062A57" w14:textId="11A2175E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  <w:tc>
          <w:tcPr>
            <w:tcW w:w="1063" w:type="pct"/>
          </w:tcPr>
          <w:p w14:paraId="24931CE8" w14:textId="2FC6D00C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</w:tr>
      <w:tr w:rsidR="00E54B95" w:rsidRPr="00B373D2" w14:paraId="7377675E" w14:textId="77777777" w:rsidTr="00B721AC">
        <w:trPr>
          <w:trHeight w:val="336"/>
        </w:trPr>
        <w:tc>
          <w:tcPr>
            <w:tcW w:w="5000" w:type="pct"/>
            <w:gridSpan w:val="7"/>
          </w:tcPr>
          <w:p w14:paraId="5311F882" w14:textId="1A877934" w:rsidR="00E54B95" w:rsidRPr="00B373D2" w:rsidRDefault="00E54B95" w:rsidP="00E54B95">
            <w:pPr>
              <w:pStyle w:val="Listoftraits"/>
              <w:numPr>
                <w:ilvl w:val="0"/>
                <w:numId w:val="14"/>
              </w:numPr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b/>
                <w:sz w:val="20"/>
              </w:rPr>
              <w:t xml:space="preserve">Carry out </w:t>
            </w:r>
            <w:r>
              <w:rPr>
                <w:rFonts w:ascii="Arial" w:hAnsi="Arial" w:cs="Arial"/>
                <w:b/>
                <w:sz w:val="20"/>
              </w:rPr>
              <w:t>Advanced</w:t>
            </w:r>
            <w:r w:rsidRPr="00B373D2">
              <w:rPr>
                <w:rFonts w:ascii="Arial" w:hAnsi="Arial" w:cs="Arial"/>
                <w:b/>
                <w:sz w:val="20"/>
              </w:rPr>
              <w:t xml:space="preserve"> nail art</w:t>
            </w:r>
          </w:p>
        </w:tc>
      </w:tr>
      <w:tr w:rsidR="00E54B95" w:rsidRPr="00B373D2" w14:paraId="1CD0BD96" w14:textId="77777777" w:rsidTr="00247EA9">
        <w:trPr>
          <w:trHeight w:val="507"/>
        </w:trPr>
        <w:tc>
          <w:tcPr>
            <w:tcW w:w="1053" w:type="pct"/>
          </w:tcPr>
          <w:p w14:paraId="4FA92E6A" w14:textId="03660FAF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</w:t>
            </w:r>
            <w:r w:rsidRPr="00B373D2">
              <w:rPr>
                <w:rFonts w:ascii="Arial" w:hAnsi="Arial" w:cs="Arial"/>
                <w:sz w:val="20"/>
              </w:rPr>
              <w:t>1.</w:t>
            </w:r>
          </w:p>
          <w:p w14:paraId="71CF2D42" w14:textId="48C7B380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Prepare workplace/Client for nail art as per standard</w:t>
            </w:r>
            <w:r>
              <w:rPr>
                <w:rFonts w:ascii="Arial" w:hAnsi="Arial" w:cs="Arial"/>
                <w:sz w:val="20"/>
              </w:rPr>
              <w:t>s</w:t>
            </w:r>
            <w:r w:rsidRPr="00B373D2">
              <w:rPr>
                <w:rFonts w:ascii="Arial" w:hAnsi="Arial" w:cs="Arial"/>
                <w:sz w:val="20"/>
              </w:rPr>
              <w:t xml:space="preserve"> &amp; </w:t>
            </w:r>
            <w:proofErr w:type="gramStart"/>
            <w:r w:rsidRPr="00B373D2">
              <w:rPr>
                <w:rFonts w:ascii="Arial" w:hAnsi="Arial" w:cs="Arial"/>
                <w:sz w:val="20"/>
              </w:rPr>
              <w:t xml:space="preserve">client 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B373D2">
              <w:rPr>
                <w:rFonts w:ascii="Arial" w:hAnsi="Arial" w:cs="Arial"/>
                <w:sz w:val="20"/>
              </w:rPr>
              <w:t>requirement</w:t>
            </w:r>
            <w:proofErr w:type="gramEnd"/>
          </w:p>
        </w:tc>
        <w:tc>
          <w:tcPr>
            <w:tcW w:w="1319" w:type="pct"/>
            <w:gridSpan w:val="2"/>
          </w:tcPr>
          <w:p w14:paraId="7FE6D35A" w14:textId="014B176D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</w:t>
            </w:r>
            <w:r w:rsidRPr="00B373D2">
              <w:rPr>
                <w:rFonts w:ascii="Arial" w:hAnsi="Arial" w:cs="Arial"/>
                <w:sz w:val="20"/>
              </w:rPr>
              <w:t>2.</w:t>
            </w:r>
          </w:p>
          <w:p w14:paraId="554711D7" w14:textId="77777777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  <w:p w14:paraId="340821E8" w14:textId="7BC18036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proofErr w:type="gramStart"/>
            <w:r>
              <w:rPr>
                <w:rFonts w:ascii="Arial" w:hAnsi="Arial" w:cs="Arial"/>
                <w:sz w:val="20"/>
              </w:rPr>
              <w:t xml:space="preserve">Perform </w:t>
            </w:r>
            <w:r w:rsidRPr="00B373D2">
              <w:rPr>
                <w:rFonts w:ascii="Arial" w:hAnsi="Arial" w:cs="Arial"/>
                <w:sz w:val="20"/>
              </w:rPr>
              <w:t xml:space="preserve"> 3</w:t>
            </w:r>
            <w:proofErr w:type="gramEnd"/>
            <w:r w:rsidRPr="00B373D2">
              <w:rPr>
                <w:rFonts w:ascii="Arial" w:hAnsi="Arial" w:cs="Arial"/>
                <w:sz w:val="20"/>
              </w:rPr>
              <w:t xml:space="preserve">D nail art </w:t>
            </w:r>
          </w:p>
        </w:tc>
        <w:tc>
          <w:tcPr>
            <w:tcW w:w="1565" w:type="pct"/>
            <w:gridSpan w:val="3"/>
          </w:tcPr>
          <w:p w14:paraId="46869A8D" w14:textId="5E91D937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</w:t>
            </w:r>
            <w:r w:rsidRPr="00B373D2">
              <w:rPr>
                <w:rFonts w:ascii="Arial" w:hAnsi="Arial" w:cs="Arial"/>
                <w:sz w:val="20"/>
              </w:rPr>
              <w:t xml:space="preserve">3. </w:t>
            </w:r>
          </w:p>
          <w:p w14:paraId="37098E88" w14:textId="1EF28988" w:rsidR="00E54B95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erform French T</w:t>
            </w:r>
            <w:r w:rsidRPr="00B373D2">
              <w:rPr>
                <w:rFonts w:ascii="Arial" w:hAnsi="Arial" w:cs="Arial"/>
                <w:sz w:val="20"/>
              </w:rPr>
              <w:t>ips</w:t>
            </w:r>
            <w:r>
              <w:rPr>
                <w:rFonts w:ascii="Arial" w:hAnsi="Arial" w:cs="Arial"/>
                <w:sz w:val="20"/>
              </w:rPr>
              <w:t xml:space="preserve"> Nail Art</w:t>
            </w:r>
          </w:p>
        </w:tc>
        <w:tc>
          <w:tcPr>
            <w:tcW w:w="1063" w:type="pct"/>
          </w:tcPr>
          <w:p w14:paraId="04ADDBAA" w14:textId="77777777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</w:tr>
      <w:tr w:rsidR="00E54B95" w:rsidRPr="00B373D2" w14:paraId="64ACEA28" w14:textId="77777777" w:rsidTr="00777FD8">
        <w:trPr>
          <w:trHeight w:val="358"/>
        </w:trPr>
        <w:tc>
          <w:tcPr>
            <w:tcW w:w="5000" w:type="pct"/>
            <w:gridSpan w:val="7"/>
          </w:tcPr>
          <w:p w14:paraId="0E761FC1" w14:textId="0B29B413" w:rsidR="00E54B95" w:rsidRPr="00B373D2" w:rsidRDefault="00E54B95" w:rsidP="00E54B95">
            <w:pPr>
              <w:pStyle w:val="Listoftraits"/>
              <w:numPr>
                <w:ilvl w:val="0"/>
                <w:numId w:val="14"/>
              </w:numPr>
              <w:rPr>
                <w:rFonts w:ascii="Arial" w:hAnsi="Arial" w:cs="Arial"/>
                <w:b/>
                <w:sz w:val="20"/>
              </w:rPr>
            </w:pPr>
            <w:r w:rsidRPr="00B373D2">
              <w:rPr>
                <w:rFonts w:ascii="Arial" w:hAnsi="Arial" w:cs="Arial"/>
                <w:b/>
                <w:sz w:val="20"/>
              </w:rPr>
              <w:t xml:space="preserve">Perform </w:t>
            </w:r>
            <w:r>
              <w:rPr>
                <w:rFonts w:ascii="Arial" w:hAnsi="Arial" w:cs="Arial"/>
                <w:b/>
                <w:sz w:val="20"/>
              </w:rPr>
              <w:t>Advanced</w:t>
            </w:r>
            <w:r w:rsidRPr="00B373D2">
              <w:rPr>
                <w:rFonts w:ascii="Arial" w:hAnsi="Arial" w:cs="Arial"/>
                <w:b/>
                <w:sz w:val="20"/>
              </w:rPr>
              <w:t xml:space="preserve"> Make up</w:t>
            </w:r>
          </w:p>
        </w:tc>
      </w:tr>
      <w:tr w:rsidR="00E54B95" w:rsidRPr="00B373D2" w14:paraId="088E3347" w14:textId="77777777" w:rsidTr="00C90523">
        <w:trPr>
          <w:trHeight w:val="714"/>
        </w:trPr>
        <w:tc>
          <w:tcPr>
            <w:tcW w:w="1250" w:type="pct"/>
            <w:gridSpan w:val="2"/>
          </w:tcPr>
          <w:p w14:paraId="6774AEAF" w14:textId="6A5C4A6A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</w:t>
            </w:r>
            <w:r w:rsidRPr="00B373D2">
              <w:rPr>
                <w:rFonts w:ascii="Arial" w:hAnsi="Arial" w:cs="Arial"/>
                <w:sz w:val="20"/>
              </w:rPr>
              <w:t xml:space="preserve">1. </w:t>
            </w:r>
          </w:p>
          <w:p w14:paraId="5FF879B6" w14:textId="3EB83DBB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Prepare workplace/Client for make-up as per standard</w:t>
            </w:r>
            <w:r>
              <w:rPr>
                <w:rFonts w:ascii="Arial" w:hAnsi="Arial" w:cs="Arial"/>
                <w:sz w:val="20"/>
              </w:rPr>
              <w:t>s</w:t>
            </w:r>
            <w:r w:rsidRPr="00B373D2">
              <w:rPr>
                <w:rFonts w:ascii="Arial" w:hAnsi="Arial" w:cs="Arial"/>
                <w:sz w:val="20"/>
              </w:rPr>
              <w:t xml:space="preserve"> &amp; client requirement</w:t>
            </w:r>
          </w:p>
        </w:tc>
        <w:tc>
          <w:tcPr>
            <w:tcW w:w="1250" w:type="pct"/>
            <w:gridSpan w:val="2"/>
          </w:tcPr>
          <w:p w14:paraId="7661371C" w14:textId="1428A6E5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</w:t>
            </w:r>
            <w:r w:rsidRPr="00B373D2">
              <w:rPr>
                <w:rFonts w:ascii="Arial" w:hAnsi="Arial" w:cs="Arial"/>
                <w:sz w:val="20"/>
              </w:rPr>
              <w:t xml:space="preserve">2. </w:t>
            </w:r>
          </w:p>
          <w:p w14:paraId="5A622EA8" w14:textId="4FC328A2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Perform Camouflage makeup techniques</w:t>
            </w:r>
          </w:p>
        </w:tc>
        <w:tc>
          <w:tcPr>
            <w:tcW w:w="1250" w:type="pct"/>
          </w:tcPr>
          <w:p w14:paraId="1B792A9D" w14:textId="26C3F65D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</w:t>
            </w:r>
            <w:r w:rsidRPr="00B373D2">
              <w:rPr>
                <w:rFonts w:ascii="Arial" w:hAnsi="Arial" w:cs="Arial"/>
                <w:sz w:val="20"/>
              </w:rPr>
              <w:t xml:space="preserve">3. </w:t>
            </w:r>
          </w:p>
          <w:p w14:paraId="030EA738" w14:textId="77777777" w:rsidR="00E54B95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 xml:space="preserve">Perform Nude </w:t>
            </w:r>
            <w:r>
              <w:rPr>
                <w:rFonts w:ascii="Arial" w:hAnsi="Arial" w:cs="Arial"/>
                <w:sz w:val="20"/>
              </w:rPr>
              <w:t>makeup</w:t>
            </w:r>
            <w:r w:rsidRPr="00B373D2">
              <w:rPr>
                <w:rFonts w:ascii="Arial" w:hAnsi="Arial" w:cs="Arial"/>
                <w:sz w:val="20"/>
              </w:rPr>
              <w:t xml:space="preserve"> techniques</w:t>
            </w:r>
          </w:p>
          <w:p w14:paraId="03A4C052" w14:textId="2348588B" w:rsidR="00E54B95" w:rsidRPr="00B373D2" w:rsidRDefault="00E54B95" w:rsidP="00E54B95">
            <w:pPr>
              <w:pStyle w:val="Listoftraits"/>
              <w:rPr>
                <w:rFonts w:ascii="Arial" w:hAnsi="Arial" w:cs="Arial"/>
                <w:strike/>
                <w:sz w:val="20"/>
              </w:rPr>
            </w:pPr>
          </w:p>
        </w:tc>
        <w:tc>
          <w:tcPr>
            <w:tcW w:w="1250" w:type="pct"/>
            <w:gridSpan w:val="2"/>
          </w:tcPr>
          <w:p w14:paraId="685E138B" w14:textId="112D9976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</w:t>
            </w:r>
            <w:r w:rsidRPr="00B373D2">
              <w:rPr>
                <w:rFonts w:ascii="Arial" w:hAnsi="Arial" w:cs="Arial"/>
                <w:sz w:val="20"/>
              </w:rPr>
              <w:t xml:space="preserve">4. </w:t>
            </w:r>
          </w:p>
          <w:p w14:paraId="112D0E67" w14:textId="51E9E3BF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Perform HD Make-up</w:t>
            </w:r>
          </w:p>
        </w:tc>
      </w:tr>
      <w:tr w:rsidR="00E54B95" w:rsidRPr="00B373D2" w14:paraId="50DBFB2F" w14:textId="77777777" w:rsidTr="0050364A">
        <w:trPr>
          <w:trHeight w:val="466"/>
        </w:trPr>
        <w:tc>
          <w:tcPr>
            <w:tcW w:w="1250" w:type="pct"/>
            <w:gridSpan w:val="2"/>
          </w:tcPr>
          <w:p w14:paraId="48A4CD25" w14:textId="442A0B62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</w:t>
            </w:r>
            <w:r w:rsidRPr="00B373D2">
              <w:rPr>
                <w:rFonts w:ascii="Arial" w:hAnsi="Arial" w:cs="Arial"/>
                <w:sz w:val="20"/>
              </w:rPr>
              <w:t xml:space="preserve">5. </w:t>
            </w:r>
          </w:p>
          <w:p w14:paraId="308FBD7F" w14:textId="3EEFEBDA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Perform editorial makeup</w:t>
            </w:r>
          </w:p>
        </w:tc>
        <w:tc>
          <w:tcPr>
            <w:tcW w:w="1250" w:type="pct"/>
            <w:gridSpan w:val="2"/>
          </w:tcPr>
          <w:p w14:paraId="55486D65" w14:textId="4FEF1934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</w:t>
            </w:r>
            <w:r w:rsidRPr="00B373D2">
              <w:rPr>
                <w:rFonts w:ascii="Arial" w:hAnsi="Arial" w:cs="Arial"/>
                <w:sz w:val="20"/>
              </w:rPr>
              <w:t xml:space="preserve">6. </w:t>
            </w:r>
          </w:p>
          <w:p w14:paraId="1565709B" w14:textId="1B3555B2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Perform Dewy make up</w:t>
            </w:r>
          </w:p>
        </w:tc>
        <w:tc>
          <w:tcPr>
            <w:tcW w:w="1250" w:type="pct"/>
          </w:tcPr>
          <w:p w14:paraId="3E2BD0F3" w14:textId="71BFC623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</w:t>
            </w:r>
            <w:r w:rsidRPr="00B373D2">
              <w:rPr>
                <w:rFonts w:ascii="Arial" w:hAnsi="Arial" w:cs="Arial"/>
                <w:sz w:val="20"/>
              </w:rPr>
              <w:t xml:space="preserve">7. </w:t>
            </w:r>
          </w:p>
          <w:p w14:paraId="6F9D9803" w14:textId="6044D149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Perform Airbrush make up</w:t>
            </w:r>
          </w:p>
        </w:tc>
        <w:tc>
          <w:tcPr>
            <w:tcW w:w="1250" w:type="pct"/>
            <w:gridSpan w:val="2"/>
          </w:tcPr>
          <w:p w14:paraId="4504CD04" w14:textId="3DB35A5D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  <w:p w14:paraId="0BDDA3A7" w14:textId="0B3736FA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</w:tr>
      <w:tr w:rsidR="00E54B95" w:rsidRPr="00B373D2" w14:paraId="03D2498B" w14:textId="77777777" w:rsidTr="00174FE8">
        <w:trPr>
          <w:trHeight w:val="466"/>
        </w:trPr>
        <w:tc>
          <w:tcPr>
            <w:tcW w:w="5000" w:type="pct"/>
            <w:gridSpan w:val="7"/>
          </w:tcPr>
          <w:p w14:paraId="021F3F76" w14:textId="1A19F4AB" w:rsidR="00E54B95" w:rsidRPr="00B373D2" w:rsidRDefault="00E54B95" w:rsidP="00E54B95">
            <w:pPr>
              <w:pStyle w:val="Listoftraits"/>
              <w:numPr>
                <w:ilvl w:val="0"/>
                <w:numId w:val="14"/>
              </w:numPr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b/>
                <w:bCs/>
                <w:sz w:val="20"/>
              </w:rPr>
              <w:t xml:space="preserve">Perform </w:t>
            </w:r>
            <w:r>
              <w:rPr>
                <w:rFonts w:ascii="Arial" w:hAnsi="Arial" w:cs="Arial"/>
                <w:b/>
                <w:bCs/>
                <w:sz w:val="20"/>
              </w:rPr>
              <w:t>Advanced</w:t>
            </w:r>
            <w:r w:rsidRPr="00B373D2">
              <w:rPr>
                <w:rFonts w:ascii="Arial" w:hAnsi="Arial" w:cs="Arial"/>
                <w:b/>
                <w:bCs/>
                <w:sz w:val="20"/>
              </w:rPr>
              <w:t xml:space="preserve"> facials</w:t>
            </w:r>
          </w:p>
        </w:tc>
      </w:tr>
      <w:tr w:rsidR="00E54B95" w:rsidRPr="00B373D2" w14:paraId="62C36202" w14:textId="77777777" w:rsidTr="0050364A">
        <w:trPr>
          <w:trHeight w:val="466"/>
        </w:trPr>
        <w:tc>
          <w:tcPr>
            <w:tcW w:w="1250" w:type="pct"/>
            <w:gridSpan w:val="2"/>
          </w:tcPr>
          <w:p w14:paraId="49A3A161" w14:textId="2C74B657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J</w:t>
            </w:r>
            <w:r w:rsidRPr="00B373D2">
              <w:rPr>
                <w:rFonts w:ascii="Arial" w:hAnsi="Arial" w:cs="Arial"/>
                <w:sz w:val="20"/>
              </w:rPr>
              <w:t>1.</w:t>
            </w:r>
          </w:p>
          <w:p w14:paraId="5404DBB2" w14:textId="6D1E77A1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Prepare workplace/Client for Facial as per standard</w:t>
            </w:r>
            <w:r w:rsidR="00B47F12">
              <w:rPr>
                <w:rFonts w:ascii="Arial" w:hAnsi="Arial" w:cs="Arial"/>
                <w:sz w:val="20"/>
              </w:rPr>
              <w:t>s</w:t>
            </w:r>
            <w:r w:rsidRPr="00B373D2">
              <w:rPr>
                <w:rFonts w:ascii="Arial" w:hAnsi="Arial" w:cs="Arial"/>
                <w:sz w:val="20"/>
              </w:rPr>
              <w:t xml:space="preserve"> &amp; client requirement</w:t>
            </w:r>
          </w:p>
        </w:tc>
        <w:tc>
          <w:tcPr>
            <w:tcW w:w="1250" w:type="pct"/>
            <w:gridSpan w:val="2"/>
          </w:tcPr>
          <w:p w14:paraId="40C96AEF" w14:textId="251EBC46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J</w:t>
            </w:r>
            <w:r w:rsidRPr="00B373D2">
              <w:rPr>
                <w:rFonts w:ascii="Arial" w:hAnsi="Arial" w:cs="Arial"/>
                <w:sz w:val="20"/>
              </w:rPr>
              <w:t>2.</w:t>
            </w:r>
          </w:p>
          <w:p w14:paraId="596D0BE0" w14:textId="444493F6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erform </w:t>
            </w:r>
            <w:r w:rsidRPr="00B373D2">
              <w:rPr>
                <w:rFonts w:ascii="Arial" w:hAnsi="Arial" w:cs="Arial"/>
                <w:sz w:val="20"/>
              </w:rPr>
              <w:t>Skin</w:t>
            </w:r>
            <w:r>
              <w:rPr>
                <w:rFonts w:ascii="Arial" w:hAnsi="Arial" w:cs="Arial"/>
                <w:sz w:val="20"/>
              </w:rPr>
              <w:t xml:space="preserve"> analysis /client consultation </w:t>
            </w:r>
          </w:p>
        </w:tc>
        <w:tc>
          <w:tcPr>
            <w:tcW w:w="1250" w:type="pct"/>
          </w:tcPr>
          <w:p w14:paraId="5A0C433C" w14:textId="7E19BCE8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J</w:t>
            </w:r>
            <w:r w:rsidRPr="00B373D2">
              <w:rPr>
                <w:rFonts w:ascii="Arial" w:hAnsi="Arial" w:cs="Arial"/>
                <w:sz w:val="20"/>
              </w:rPr>
              <w:t>3.</w:t>
            </w:r>
          </w:p>
          <w:p w14:paraId="476D6831" w14:textId="237C31DC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="Arial" w:hAnsi="Arial" w:cs="Arial"/>
                <w:sz w:val="20"/>
              </w:rPr>
              <w:t>Perform Aqua Peel Facial</w:t>
            </w:r>
          </w:p>
        </w:tc>
        <w:tc>
          <w:tcPr>
            <w:tcW w:w="1250" w:type="pct"/>
            <w:gridSpan w:val="2"/>
          </w:tcPr>
          <w:p w14:paraId="6E918F53" w14:textId="576A240A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J</w:t>
            </w:r>
            <w:r w:rsidRPr="00B373D2">
              <w:rPr>
                <w:rFonts w:ascii="Arial" w:hAnsi="Arial" w:cs="Arial"/>
                <w:sz w:val="20"/>
              </w:rPr>
              <w:t>4.</w:t>
            </w:r>
          </w:p>
          <w:p w14:paraId="4B42F525" w14:textId="2DC7FACF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373D2">
              <w:rPr>
                <w:rFonts w:asciiTheme="majorBidi" w:hAnsiTheme="majorBidi" w:cstheme="majorBidi"/>
                <w:spacing w:val="-1"/>
              </w:rPr>
              <w:t>Provide</w:t>
            </w:r>
            <w:r w:rsidRPr="00B373D2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  <w:spacing w:val="-1"/>
              </w:rPr>
              <w:t>Hydra Facial</w:t>
            </w:r>
          </w:p>
        </w:tc>
      </w:tr>
      <w:tr w:rsidR="00E54B95" w:rsidRPr="00B373D2" w14:paraId="3E04F970" w14:textId="77777777" w:rsidTr="00777FD8">
        <w:trPr>
          <w:trHeight w:val="342"/>
        </w:trPr>
        <w:tc>
          <w:tcPr>
            <w:tcW w:w="5000" w:type="pct"/>
            <w:gridSpan w:val="7"/>
          </w:tcPr>
          <w:p w14:paraId="44B3BA75" w14:textId="66035FB2" w:rsidR="00E54B95" w:rsidRPr="00B721AC" w:rsidRDefault="00E54B95" w:rsidP="00E54B95">
            <w:pPr>
              <w:pStyle w:val="Listoftraits"/>
              <w:numPr>
                <w:ilvl w:val="0"/>
                <w:numId w:val="14"/>
              </w:numPr>
              <w:rPr>
                <w:rFonts w:ascii="Arial" w:hAnsi="Arial" w:cs="Arial"/>
                <w:sz w:val="20"/>
              </w:rPr>
            </w:pPr>
            <w:r w:rsidRPr="00B721AC">
              <w:rPr>
                <w:rFonts w:asciiTheme="majorBidi" w:hAnsiTheme="majorBidi" w:cstheme="majorBidi"/>
                <w:b/>
                <w:bCs/>
                <w:spacing w:val="-1"/>
                <w:sz w:val="24"/>
                <w:szCs w:val="24"/>
              </w:rPr>
              <w:t>Perform Fitness</w:t>
            </w:r>
            <w:r w:rsidRPr="00B721AC">
              <w:rPr>
                <w:rFonts w:asciiTheme="majorBidi" w:hAnsiTheme="majorBidi" w:cstheme="majorBidi"/>
                <w:b/>
                <w:bCs/>
                <w:spacing w:val="1"/>
                <w:sz w:val="24"/>
                <w:szCs w:val="24"/>
              </w:rPr>
              <w:t xml:space="preserve"> </w:t>
            </w:r>
            <w:r w:rsidRPr="00B721A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&amp; </w:t>
            </w:r>
            <w:r w:rsidRPr="00B721AC">
              <w:rPr>
                <w:rFonts w:asciiTheme="majorBidi" w:hAnsiTheme="majorBidi" w:cstheme="majorBidi"/>
                <w:b/>
                <w:bCs/>
                <w:spacing w:val="-1"/>
                <w:sz w:val="24"/>
                <w:szCs w:val="24"/>
              </w:rPr>
              <w:t>Nutrition Activities</w:t>
            </w:r>
          </w:p>
        </w:tc>
      </w:tr>
      <w:tr w:rsidR="00E54B95" w:rsidRPr="00B373D2" w14:paraId="7CE6E02E" w14:textId="77777777" w:rsidTr="0050364A">
        <w:trPr>
          <w:trHeight w:val="504"/>
        </w:trPr>
        <w:tc>
          <w:tcPr>
            <w:tcW w:w="1250" w:type="pct"/>
            <w:gridSpan w:val="2"/>
          </w:tcPr>
          <w:p w14:paraId="08631226" w14:textId="77777777" w:rsidR="00E54B95" w:rsidRPr="00B721AC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 w:rsidRPr="00B721AC">
              <w:rPr>
                <w:rFonts w:ascii="Arial" w:hAnsi="Arial" w:cs="Arial"/>
                <w:sz w:val="20"/>
              </w:rPr>
              <w:t xml:space="preserve">K1. </w:t>
            </w:r>
          </w:p>
          <w:p w14:paraId="5ACF3E5E" w14:textId="54A78444" w:rsidR="00E54B95" w:rsidRPr="00B721AC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repare yourself, client &amp; work area for workout </w:t>
            </w:r>
          </w:p>
        </w:tc>
        <w:tc>
          <w:tcPr>
            <w:tcW w:w="1250" w:type="pct"/>
            <w:gridSpan w:val="2"/>
          </w:tcPr>
          <w:p w14:paraId="7AD92FE6" w14:textId="1B16A67A" w:rsidR="00E54B95" w:rsidRPr="00B721AC" w:rsidRDefault="00E54B95" w:rsidP="00E54B95">
            <w:pPr>
              <w:pStyle w:val="Listoftraits"/>
              <w:rPr>
                <w:rFonts w:asciiTheme="majorBidi" w:hAnsiTheme="majorBidi" w:cstheme="majorBidi"/>
                <w:spacing w:val="-1"/>
              </w:rPr>
            </w:pPr>
            <w:r>
              <w:rPr>
                <w:rFonts w:asciiTheme="majorBidi" w:hAnsiTheme="majorBidi" w:cstheme="majorBidi"/>
                <w:spacing w:val="-1"/>
              </w:rPr>
              <w:t xml:space="preserve">K2. </w:t>
            </w:r>
            <w:r w:rsidRPr="00B721AC">
              <w:rPr>
                <w:rFonts w:asciiTheme="majorBidi" w:hAnsiTheme="majorBidi" w:cstheme="majorBidi"/>
                <w:spacing w:val="-1"/>
              </w:rPr>
              <w:t xml:space="preserve"> </w:t>
            </w:r>
          </w:p>
          <w:p w14:paraId="1A56E278" w14:textId="77777777" w:rsidR="00B47F12" w:rsidRDefault="00B47F12" w:rsidP="00B47F12">
            <w:pPr>
              <w:pStyle w:val="CUStyle"/>
              <w:numPr>
                <w:ilvl w:val="0"/>
                <w:numId w:val="0"/>
              </w:numPr>
              <w:spacing w:line="276" w:lineRule="auto"/>
              <w:ind w:left="360" w:hanging="360"/>
              <w:rPr>
                <w:rFonts w:cstheme="minorHAnsi"/>
              </w:rPr>
            </w:pPr>
            <w:r>
              <w:rPr>
                <w:rFonts w:cstheme="minorHAnsi"/>
              </w:rPr>
              <w:t>Provide awareness about daily Nutrition</w:t>
            </w:r>
          </w:p>
          <w:p w14:paraId="5B9881D3" w14:textId="7783E78C" w:rsidR="00E54B95" w:rsidRPr="00B721AC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  <w:tc>
          <w:tcPr>
            <w:tcW w:w="1250" w:type="pct"/>
          </w:tcPr>
          <w:p w14:paraId="62681BF3" w14:textId="54A63E18" w:rsidR="00E54B95" w:rsidRPr="00B721AC" w:rsidRDefault="00E54B95" w:rsidP="00E54B95">
            <w:pPr>
              <w:pStyle w:val="Listoftraits"/>
              <w:rPr>
                <w:rFonts w:asciiTheme="majorBidi" w:hAnsiTheme="majorBidi" w:cstheme="majorBidi"/>
                <w:spacing w:val="-1"/>
              </w:rPr>
            </w:pPr>
            <w:r>
              <w:rPr>
                <w:rFonts w:asciiTheme="majorBidi" w:hAnsiTheme="majorBidi" w:cstheme="majorBidi"/>
                <w:spacing w:val="-1"/>
              </w:rPr>
              <w:t xml:space="preserve">K3. </w:t>
            </w:r>
          </w:p>
          <w:p w14:paraId="7319DD9F" w14:textId="77777777" w:rsidR="00B47F12" w:rsidRDefault="00B47F12" w:rsidP="00B47F12">
            <w:pPr>
              <w:pStyle w:val="CUStyle"/>
              <w:numPr>
                <w:ilvl w:val="0"/>
                <w:numId w:val="0"/>
              </w:num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Zumba </w:t>
            </w:r>
          </w:p>
          <w:p w14:paraId="04B96827" w14:textId="26FA8054" w:rsidR="00E54B95" w:rsidRPr="00B721AC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  <w:tc>
          <w:tcPr>
            <w:tcW w:w="1250" w:type="pct"/>
            <w:gridSpan w:val="2"/>
          </w:tcPr>
          <w:p w14:paraId="11FD2917" w14:textId="5A118BC8" w:rsidR="00E54B95" w:rsidRPr="00B721AC" w:rsidRDefault="00E54B95" w:rsidP="00E54B95">
            <w:pPr>
              <w:pStyle w:val="Listoftraits"/>
              <w:rPr>
                <w:rFonts w:asciiTheme="majorBidi" w:hAnsiTheme="majorBidi" w:cstheme="majorBidi"/>
                <w:spacing w:val="-1"/>
              </w:rPr>
            </w:pPr>
            <w:r>
              <w:rPr>
                <w:rFonts w:asciiTheme="majorBidi" w:hAnsiTheme="majorBidi" w:cstheme="majorBidi"/>
                <w:spacing w:val="-1"/>
              </w:rPr>
              <w:t>K4</w:t>
            </w:r>
            <w:r w:rsidRPr="00B721AC">
              <w:rPr>
                <w:rFonts w:asciiTheme="majorBidi" w:hAnsiTheme="majorBidi" w:cstheme="majorBidi"/>
                <w:spacing w:val="-1"/>
              </w:rPr>
              <w:t xml:space="preserve">. </w:t>
            </w:r>
          </w:p>
          <w:p w14:paraId="3DDEF6B7" w14:textId="77777777" w:rsidR="00B47F12" w:rsidRPr="00F875A5" w:rsidRDefault="00B47F12" w:rsidP="00B47F12">
            <w:pPr>
              <w:pStyle w:val="CUStyle"/>
              <w:numPr>
                <w:ilvl w:val="0"/>
                <w:numId w:val="0"/>
              </w:numPr>
              <w:spacing w:line="276" w:lineRule="auto"/>
              <w:ind w:left="360" w:hanging="360"/>
              <w:rPr>
                <w:rFonts w:cstheme="minorHAnsi"/>
              </w:rPr>
            </w:pPr>
            <w:r>
              <w:rPr>
                <w:rFonts w:cstheme="minorHAnsi"/>
              </w:rPr>
              <w:t>Perform Aerobic exercise</w:t>
            </w:r>
          </w:p>
          <w:p w14:paraId="323D8367" w14:textId="5003D3BE" w:rsidR="00E54B95" w:rsidRPr="00B721AC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</w:tr>
      <w:tr w:rsidR="00E54B95" w:rsidRPr="00B373D2" w14:paraId="651B4DD9" w14:textId="77777777" w:rsidTr="0050364A">
        <w:trPr>
          <w:trHeight w:val="462"/>
        </w:trPr>
        <w:tc>
          <w:tcPr>
            <w:tcW w:w="1250" w:type="pct"/>
            <w:gridSpan w:val="2"/>
          </w:tcPr>
          <w:p w14:paraId="6878BD37" w14:textId="2670E782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5</w:t>
            </w:r>
            <w:proofErr w:type="gramStart"/>
            <w:r>
              <w:rPr>
                <w:rFonts w:ascii="Arial" w:hAnsi="Arial" w:cs="Arial"/>
                <w:sz w:val="20"/>
              </w:rPr>
              <w:t xml:space="preserve">. </w:t>
            </w:r>
            <w:r w:rsidRPr="00B373D2">
              <w:rPr>
                <w:rFonts w:ascii="Arial" w:hAnsi="Arial" w:cs="Arial"/>
                <w:sz w:val="20"/>
              </w:rPr>
              <w:t>.</w:t>
            </w:r>
            <w:proofErr w:type="gramEnd"/>
            <w:r w:rsidRPr="00B373D2">
              <w:rPr>
                <w:rFonts w:ascii="Arial" w:hAnsi="Arial" w:cs="Arial"/>
                <w:sz w:val="20"/>
              </w:rPr>
              <w:t xml:space="preserve"> </w:t>
            </w:r>
          </w:p>
          <w:p w14:paraId="74B69888" w14:textId="77777777" w:rsidR="00B47F12" w:rsidRDefault="00B47F12" w:rsidP="00B47F12">
            <w:pPr>
              <w:pStyle w:val="CUStyle"/>
              <w:numPr>
                <w:ilvl w:val="0"/>
                <w:numId w:val="0"/>
              </w:numPr>
              <w:spacing w:line="276" w:lineRule="auto"/>
              <w:ind w:left="360" w:hanging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Provide awareness about Gym workout </w:t>
            </w:r>
          </w:p>
          <w:p w14:paraId="25011A90" w14:textId="25A2E1A1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  <w:tc>
          <w:tcPr>
            <w:tcW w:w="1250" w:type="pct"/>
            <w:gridSpan w:val="2"/>
          </w:tcPr>
          <w:p w14:paraId="3664D4EA" w14:textId="0A738EAC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K6. </w:t>
            </w:r>
            <w:r>
              <w:rPr>
                <w:rFonts w:ascii="Arial" w:hAnsi="Arial" w:cs="Arial"/>
                <w:sz w:val="20"/>
              </w:rPr>
              <w:br/>
            </w:r>
            <w:r w:rsidR="00B47F12">
              <w:rPr>
                <w:rFonts w:cstheme="minorHAnsi"/>
              </w:rPr>
              <w:t>Perform Yoga</w:t>
            </w:r>
          </w:p>
        </w:tc>
        <w:tc>
          <w:tcPr>
            <w:tcW w:w="1250" w:type="pct"/>
          </w:tcPr>
          <w:p w14:paraId="5548DD3D" w14:textId="122250F5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  <w:tc>
          <w:tcPr>
            <w:tcW w:w="1250" w:type="pct"/>
            <w:gridSpan w:val="2"/>
          </w:tcPr>
          <w:p w14:paraId="35E9CAF1" w14:textId="76A322C1" w:rsidR="00E54B95" w:rsidRPr="00B373D2" w:rsidRDefault="00E54B95" w:rsidP="00E54B95">
            <w:pPr>
              <w:pStyle w:val="Listoftraits"/>
              <w:rPr>
                <w:rFonts w:ascii="Arial" w:hAnsi="Arial" w:cs="Arial"/>
                <w:sz w:val="20"/>
              </w:rPr>
            </w:pPr>
          </w:p>
        </w:tc>
      </w:tr>
    </w:tbl>
    <w:p w14:paraId="3B4D59B6" w14:textId="77777777" w:rsidR="00866586" w:rsidRDefault="00866586">
      <w:pPr>
        <w:rPr>
          <w:rFonts w:asciiTheme="minorBidi" w:eastAsia="Times New Roman" w:hAnsiTheme="minorBidi"/>
          <w:b/>
          <w:sz w:val="28"/>
          <w:szCs w:val="28"/>
        </w:rPr>
      </w:pPr>
    </w:p>
    <w:p w14:paraId="2CC8AECA" w14:textId="77777777" w:rsidR="00C74F85" w:rsidRDefault="00C74F85">
      <w:pPr>
        <w:rPr>
          <w:rFonts w:asciiTheme="minorBidi" w:eastAsia="Times New Roman" w:hAnsiTheme="minorBidi"/>
          <w:b/>
          <w:sz w:val="28"/>
          <w:szCs w:val="28"/>
        </w:rPr>
      </w:pPr>
    </w:p>
    <w:p w14:paraId="29E65779" w14:textId="77777777" w:rsidR="00C74F85" w:rsidRDefault="00C74F85">
      <w:pPr>
        <w:rPr>
          <w:rFonts w:asciiTheme="minorBidi" w:eastAsia="Times New Roman" w:hAnsiTheme="minorBidi"/>
          <w:b/>
          <w:sz w:val="28"/>
          <w:szCs w:val="28"/>
        </w:rPr>
      </w:pPr>
    </w:p>
    <w:p w14:paraId="01A8015B" w14:textId="77777777" w:rsidR="00526207" w:rsidRDefault="00526207">
      <w:pPr>
        <w:rPr>
          <w:rFonts w:asciiTheme="minorBidi" w:eastAsia="Times New Roman" w:hAnsiTheme="minorBidi"/>
          <w:b/>
          <w:sz w:val="28"/>
          <w:szCs w:val="28"/>
        </w:rPr>
      </w:pPr>
    </w:p>
    <w:p w14:paraId="5B6378B1" w14:textId="77777777" w:rsidR="007000C7" w:rsidRDefault="007000C7">
      <w:pPr>
        <w:rPr>
          <w:rFonts w:asciiTheme="minorBidi" w:eastAsia="Times New Roman" w:hAnsiTheme="minorBidi"/>
          <w:b/>
          <w:sz w:val="28"/>
          <w:szCs w:val="28"/>
        </w:rPr>
      </w:pPr>
    </w:p>
    <w:p w14:paraId="50FA2BFA" w14:textId="77777777" w:rsidR="004060C3" w:rsidRDefault="004060C3">
      <w:pPr>
        <w:rPr>
          <w:rFonts w:asciiTheme="minorBidi" w:eastAsia="Times New Roman" w:hAnsiTheme="minorBidi"/>
          <w:b/>
          <w:sz w:val="28"/>
          <w:szCs w:val="28"/>
        </w:rPr>
      </w:pPr>
    </w:p>
    <w:p w14:paraId="2875EADE" w14:textId="77777777" w:rsidR="004060C3" w:rsidRDefault="004060C3">
      <w:pPr>
        <w:rPr>
          <w:rFonts w:asciiTheme="minorBidi" w:eastAsia="Times New Roman" w:hAnsiTheme="minorBidi"/>
          <w:b/>
          <w:sz w:val="28"/>
          <w:szCs w:val="28"/>
        </w:rPr>
      </w:pPr>
    </w:p>
    <w:p w14:paraId="1C69F5DD" w14:textId="77777777" w:rsidR="007000C7" w:rsidRDefault="007000C7">
      <w:pPr>
        <w:rPr>
          <w:rFonts w:asciiTheme="minorBidi" w:eastAsia="Times New Roman" w:hAnsiTheme="minorBidi"/>
          <w:b/>
          <w:sz w:val="28"/>
          <w:szCs w:val="28"/>
        </w:rPr>
      </w:pPr>
    </w:p>
    <w:p w14:paraId="2809E81E" w14:textId="77777777" w:rsidR="007000C7" w:rsidRDefault="007000C7">
      <w:pPr>
        <w:rPr>
          <w:rFonts w:asciiTheme="minorBidi" w:eastAsia="Times New Roman" w:hAnsiTheme="minorBidi"/>
          <w:b/>
          <w:sz w:val="28"/>
          <w:szCs w:val="28"/>
        </w:rPr>
      </w:pPr>
    </w:p>
    <w:p w14:paraId="5C20ACC0" w14:textId="7AE2524B" w:rsidR="00A95D14" w:rsidRDefault="00A95D14" w:rsidP="00CC3560">
      <w:pPr>
        <w:pStyle w:val="OccupationalProfileHeading"/>
        <w:rPr>
          <w:rFonts w:asciiTheme="minorBidi" w:hAnsiTheme="minorBidi" w:cstheme="minorBidi"/>
          <w:color w:val="auto"/>
          <w:sz w:val="28"/>
          <w:szCs w:val="28"/>
        </w:rPr>
      </w:pPr>
      <w:r w:rsidRPr="00FE3745">
        <w:rPr>
          <w:rFonts w:asciiTheme="minorBidi" w:hAnsiTheme="minorBidi" w:cstheme="minorBidi"/>
          <w:color w:val="auto"/>
          <w:sz w:val="28"/>
          <w:szCs w:val="28"/>
        </w:rPr>
        <w:t xml:space="preserve">Additional Information for </w:t>
      </w:r>
      <w:r w:rsidR="008157EF">
        <w:rPr>
          <w:rFonts w:asciiTheme="minorBidi" w:hAnsiTheme="minorBidi" w:cstheme="minorBidi"/>
          <w:color w:val="auto"/>
          <w:sz w:val="28"/>
          <w:szCs w:val="28"/>
        </w:rPr>
        <w:t>Beauty Therap</w:t>
      </w:r>
      <w:r w:rsidR="00B47F12">
        <w:rPr>
          <w:rFonts w:asciiTheme="minorBidi" w:hAnsiTheme="minorBidi" w:cstheme="minorBidi"/>
          <w:color w:val="auto"/>
          <w:sz w:val="28"/>
          <w:szCs w:val="28"/>
        </w:rPr>
        <w:t>ist</w:t>
      </w:r>
      <w:r w:rsidR="00CC3560" w:rsidRPr="00FE3745">
        <w:rPr>
          <w:rFonts w:asciiTheme="minorBidi" w:hAnsiTheme="minorBidi" w:cstheme="minorBidi"/>
          <w:color w:val="auto"/>
          <w:sz w:val="28"/>
          <w:szCs w:val="28"/>
        </w:rPr>
        <w:t xml:space="preserve"> </w:t>
      </w: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5015"/>
        <w:gridCol w:w="1878"/>
        <w:gridCol w:w="2041"/>
        <w:gridCol w:w="1522"/>
      </w:tblGrid>
      <w:tr w:rsidR="00430083" w:rsidRPr="00AB20A1" w14:paraId="1923CFBB" w14:textId="77777777" w:rsidTr="00FE0B64">
        <w:trPr>
          <w:trHeight w:val="1790"/>
        </w:trPr>
        <w:tc>
          <w:tcPr>
            <w:tcW w:w="2398" w:type="pct"/>
            <w:vMerge w:val="restart"/>
          </w:tcPr>
          <w:p w14:paraId="72B30BA8" w14:textId="77777777" w:rsidR="00430083" w:rsidRPr="00AB20A1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</w:pPr>
            <w:r w:rsidRPr="008C723F">
              <w:rPr>
                <w:rFonts w:eastAsia="Arial"/>
                <w:sz w:val="20"/>
                <w:szCs w:val="20"/>
              </w:rPr>
              <w:t>Fire extinguisher</w:t>
            </w:r>
          </w:p>
          <w:p w14:paraId="59D32B2F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First aid box</w:t>
            </w:r>
            <w:r>
              <w:rPr>
                <w:rFonts w:eastAsia="Arial"/>
                <w:sz w:val="20"/>
                <w:szCs w:val="20"/>
              </w:rPr>
              <w:t xml:space="preserve"> / </w:t>
            </w:r>
            <w:r w:rsidRPr="008C723F">
              <w:rPr>
                <w:rFonts w:eastAsia="Arial"/>
                <w:sz w:val="20"/>
                <w:szCs w:val="20"/>
              </w:rPr>
              <w:t>Medical safety kit</w:t>
            </w:r>
          </w:p>
          <w:p w14:paraId="152C8D5B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Trolley</w:t>
            </w:r>
          </w:p>
          <w:p w14:paraId="6937A962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>
              <w:rPr>
                <w:sz w:val="20"/>
                <w:szCs w:val="20"/>
              </w:rPr>
              <w:t>Rebounding iron</w:t>
            </w:r>
          </w:p>
          <w:p w14:paraId="1769FFD4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Crimper</w:t>
            </w:r>
          </w:p>
          <w:p w14:paraId="588818B8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Styling iron</w:t>
            </w:r>
          </w:p>
          <w:p w14:paraId="7829273A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Styling curler</w:t>
            </w:r>
            <w:r>
              <w:rPr>
                <w:rFonts w:eastAsia="Arial"/>
                <w:sz w:val="20"/>
                <w:szCs w:val="20"/>
              </w:rPr>
              <w:t>/ rods</w:t>
            </w:r>
          </w:p>
          <w:p w14:paraId="5DD2DAD9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>
              <w:rPr>
                <w:sz w:val="20"/>
                <w:szCs w:val="20"/>
              </w:rPr>
              <w:t>Hair Blow dryer</w:t>
            </w:r>
          </w:p>
          <w:p w14:paraId="7D229D8E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z w:val="20"/>
                <w:szCs w:val="20"/>
              </w:rPr>
            </w:pPr>
            <w:proofErr w:type="gramStart"/>
            <w:r w:rsidRPr="008C723F">
              <w:rPr>
                <w:rFonts w:eastAsia="Arial"/>
                <w:sz w:val="20"/>
                <w:szCs w:val="20"/>
              </w:rPr>
              <w:t>3 barrel</w:t>
            </w:r>
            <w:proofErr w:type="gramEnd"/>
            <w:r w:rsidRPr="008C723F">
              <w:rPr>
                <w:rFonts w:eastAsia="Arial"/>
                <w:sz w:val="20"/>
                <w:szCs w:val="20"/>
              </w:rPr>
              <w:t xml:space="preserve"> crimper</w:t>
            </w:r>
          </w:p>
          <w:p w14:paraId="340351EA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Hair trolley </w:t>
            </w:r>
          </w:p>
          <w:p w14:paraId="7E6A4543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Skin scanner</w:t>
            </w:r>
          </w:p>
          <w:p w14:paraId="4DF01194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Magnifying glass</w:t>
            </w:r>
          </w:p>
          <w:p w14:paraId="0DDF2686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Skin analysis trolley</w:t>
            </w:r>
          </w:p>
          <w:p w14:paraId="44D5884B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Head steamer with ozone light</w:t>
            </w:r>
          </w:p>
          <w:p w14:paraId="4EDA8621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Washing unit</w:t>
            </w:r>
          </w:p>
          <w:p w14:paraId="30587482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Nano keratin mist machine</w:t>
            </w:r>
          </w:p>
          <w:p w14:paraId="4C7A74DF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Hood dryer</w:t>
            </w:r>
          </w:p>
          <w:p w14:paraId="10E25A18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VC shower</w:t>
            </w:r>
          </w:p>
          <w:p w14:paraId="56A6FE58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Electronic Hair spa machine</w:t>
            </w:r>
          </w:p>
          <w:p w14:paraId="5F785593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UV lamp</w:t>
            </w:r>
          </w:p>
          <w:p w14:paraId="2677DFEA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Skin analysis trolley</w:t>
            </w:r>
          </w:p>
          <w:p w14:paraId="5FD5E2FB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Magnifying lamp</w:t>
            </w:r>
          </w:p>
          <w:p w14:paraId="2B71A242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Facial bed</w:t>
            </w:r>
          </w:p>
          <w:p w14:paraId="416A871B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Therapist stool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2ECDFB70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proofErr w:type="spellStart"/>
            <w:r w:rsidRPr="008C723F">
              <w:rPr>
                <w:rFonts w:eastAsia="Arial"/>
                <w:sz w:val="20"/>
                <w:szCs w:val="20"/>
              </w:rPr>
              <w:t>Dermo</w:t>
            </w:r>
            <w:r>
              <w:rPr>
                <w:rFonts w:eastAsia="Arial"/>
                <w:sz w:val="20"/>
                <w:szCs w:val="20"/>
              </w:rPr>
              <w:t>s</w:t>
            </w:r>
            <w:r w:rsidRPr="008C723F">
              <w:rPr>
                <w:rFonts w:eastAsia="Arial"/>
                <w:sz w:val="20"/>
                <w:szCs w:val="20"/>
              </w:rPr>
              <w:t>copy</w:t>
            </w:r>
            <w:proofErr w:type="spellEnd"/>
            <w:r>
              <w:rPr>
                <w:rFonts w:eastAsia="Arial"/>
                <w:sz w:val="20"/>
                <w:szCs w:val="20"/>
              </w:rPr>
              <w:t xml:space="preserve"> equipment</w:t>
            </w:r>
          </w:p>
          <w:p w14:paraId="2F33CF5B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Hydra facial</w:t>
            </w:r>
            <w:r w:rsidRPr="008C723F">
              <w:rPr>
                <w:rFonts w:eastAsia="Arial"/>
                <w:sz w:val="20"/>
                <w:szCs w:val="20"/>
              </w:rPr>
              <w:t xml:space="preserve"> machine </w:t>
            </w:r>
          </w:p>
          <w:p w14:paraId="71A69D76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Hydra aqua peel unit 12 in 1</w:t>
            </w:r>
          </w:p>
          <w:p w14:paraId="1FF3BC0B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Facial bed therapy light </w:t>
            </w:r>
          </w:p>
          <w:p w14:paraId="6481B55B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Facial steamer</w:t>
            </w:r>
          </w:p>
          <w:p w14:paraId="5F174936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Facial product tray kit </w:t>
            </w:r>
          </w:p>
          <w:p w14:paraId="1B607EB3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Facial trolley</w:t>
            </w:r>
          </w:p>
          <w:p w14:paraId="5FE969F3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Plastic and wooden spatula</w:t>
            </w:r>
          </w:p>
          <w:p w14:paraId="18926FB6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Yoga mats</w:t>
            </w:r>
          </w:p>
          <w:p w14:paraId="44D46A31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Basic low weight dumbbells</w:t>
            </w:r>
          </w:p>
          <w:p w14:paraId="23FAA1CF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Yoga balls </w:t>
            </w:r>
          </w:p>
          <w:p w14:paraId="611E4B07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1 green room</w:t>
            </w:r>
          </w:p>
          <w:p w14:paraId="62313AA9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Hydraulic Chairs</w:t>
            </w:r>
          </w:p>
          <w:p w14:paraId="15A44D8C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Hydraulic Stools</w:t>
            </w:r>
          </w:p>
          <w:p w14:paraId="5B3FB9C4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Workstations (Movable or Fixed)</w:t>
            </w:r>
          </w:p>
          <w:p w14:paraId="36C6801A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>
              <w:rPr>
                <w:sz w:val="20"/>
                <w:szCs w:val="20"/>
              </w:rPr>
              <w:t>Split AC 1.5 ton</w:t>
            </w:r>
          </w:p>
          <w:p w14:paraId="782D2E7F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 xml:space="preserve">Sterilizer </w:t>
            </w:r>
          </w:p>
          <w:p w14:paraId="785DC228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Timer / Stop Watch</w:t>
            </w:r>
          </w:p>
          <w:p w14:paraId="3FEE7AD5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Computer with Internet</w:t>
            </w:r>
          </w:p>
          <w:p w14:paraId="3AEB126C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Multimedia with Screen / Projector</w:t>
            </w:r>
          </w:p>
          <w:p w14:paraId="672E994A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>
              <w:rPr>
                <w:spacing w:val="1"/>
                <w:w w:val="90"/>
                <w:sz w:val="20"/>
                <w:szCs w:val="20"/>
              </w:rPr>
              <w:t>UPS 2KW with batteries</w:t>
            </w:r>
          </w:p>
          <w:p w14:paraId="01BBA6D8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Dettol and sanitizer</w:t>
            </w:r>
          </w:p>
          <w:p w14:paraId="16FC62B8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Cutting scissor</w:t>
            </w:r>
          </w:p>
          <w:p w14:paraId="6B63F3CD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Apron and gown</w:t>
            </w:r>
          </w:p>
          <w:p w14:paraId="748CF0D6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T</w:t>
            </w:r>
            <w:r>
              <w:rPr>
                <w:rFonts w:eastAsia="Arial"/>
                <w:sz w:val="20"/>
                <w:szCs w:val="20"/>
              </w:rPr>
              <w:t>hinn</w:t>
            </w:r>
            <w:r w:rsidRPr="008C723F">
              <w:rPr>
                <w:rFonts w:eastAsia="Arial"/>
                <w:sz w:val="20"/>
                <w:szCs w:val="20"/>
              </w:rPr>
              <w:t>ing scissor</w:t>
            </w:r>
          </w:p>
          <w:p w14:paraId="5E003B33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Hair cutting comb</w:t>
            </w:r>
          </w:p>
          <w:p w14:paraId="49EBFE4D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Large tooth</w:t>
            </w:r>
            <w:r>
              <w:rPr>
                <w:rFonts w:eastAsia="Arial"/>
                <w:sz w:val="20"/>
                <w:szCs w:val="20"/>
              </w:rPr>
              <w:t>/ Afra</w:t>
            </w:r>
            <w:r w:rsidRPr="008C723F">
              <w:rPr>
                <w:rFonts w:eastAsia="Arial"/>
                <w:sz w:val="20"/>
                <w:szCs w:val="20"/>
              </w:rPr>
              <w:t xml:space="preserve"> comb </w:t>
            </w:r>
          </w:p>
          <w:p w14:paraId="7D87A397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lastRenderedPageBreak/>
              <w:t xml:space="preserve">Spray bottle large +mist </w:t>
            </w:r>
          </w:p>
          <w:p w14:paraId="579BCCF8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Neck brush</w:t>
            </w:r>
          </w:p>
          <w:p w14:paraId="0F131C57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Shoulder pad</w:t>
            </w:r>
          </w:p>
          <w:p w14:paraId="6B32EBB4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Section clips steel +plastic + butterfly clips</w:t>
            </w:r>
          </w:p>
          <w:p w14:paraId="1B8937C7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Hair styling spray</w:t>
            </w:r>
          </w:p>
          <w:p w14:paraId="7A2D899B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 Blow dry brush set</w:t>
            </w:r>
          </w:p>
          <w:p w14:paraId="400507FA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Trimmer</w:t>
            </w:r>
          </w:p>
          <w:p w14:paraId="1C0FE7A6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Shaver</w:t>
            </w:r>
          </w:p>
          <w:p w14:paraId="29369F60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Styling gel</w:t>
            </w:r>
          </w:p>
          <w:p w14:paraId="2F8CF813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Different combs</w:t>
            </w:r>
          </w:p>
          <w:p w14:paraId="4E15AE58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Tail comb</w:t>
            </w:r>
          </w:p>
          <w:p w14:paraId="30CE3DB6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Hair brush</w:t>
            </w:r>
          </w:p>
          <w:p w14:paraId="73223D7D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Hair pins </w:t>
            </w:r>
          </w:p>
          <w:p w14:paraId="039DE477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proofErr w:type="spellStart"/>
            <w:r w:rsidRPr="008C723F">
              <w:rPr>
                <w:rFonts w:eastAsia="Arial"/>
                <w:sz w:val="20"/>
                <w:szCs w:val="20"/>
              </w:rPr>
              <w:t>Jora</w:t>
            </w:r>
            <w:proofErr w:type="spellEnd"/>
            <w:r w:rsidRPr="008C723F">
              <w:rPr>
                <w:rFonts w:eastAsia="Arial"/>
                <w:sz w:val="20"/>
                <w:szCs w:val="20"/>
              </w:rPr>
              <w:t xml:space="preserve"> pins</w:t>
            </w:r>
          </w:p>
          <w:p w14:paraId="5B526D0A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Bob</w:t>
            </w:r>
            <w:r>
              <w:rPr>
                <w:rFonts w:eastAsia="Arial"/>
                <w:sz w:val="20"/>
                <w:szCs w:val="20"/>
              </w:rPr>
              <w:t>b</w:t>
            </w:r>
            <w:r w:rsidRPr="008C723F">
              <w:rPr>
                <w:rFonts w:eastAsia="Arial"/>
                <w:sz w:val="20"/>
                <w:szCs w:val="20"/>
              </w:rPr>
              <w:t>y pins</w:t>
            </w:r>
          </w:p>
          <w:p w14:paraId="042E013D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Hair styling accessories</w:t>
            </w:r>
            <w:r>
              <w:rPr>
                <w:rFonts w:eastAsia="Arial"/>
                <w:sz w:val="20"/>
                <w:szCs w:val="20"/>
              </w:rPr>
              <w:t>/flowers</w:t>
            </w:r>
          </w:p>
          <w:p w14:paraId="73F22426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Hair mou</w:t>
            </w:r>
            <w:r>
              <w:rPr>
                <w:rFonts w:eastAsia="Arial"/>
                <w:sz w:val="20"/>
                <w:szCs w:val="20"/>
              </w:rPr>
              <w:t>s</w:t>
            </w:r>
            <w:r w:rsidRPr="008C723F">
              <w:rPr>
                <w:rFonts w:eastAsia="Arial"/>
                <w:sz w:val="20"/>
                <w:szCs w:val="20"/>
              </w:rPr>
              <w:t>se</w:t>
            </w:r>
          </w:p>
          <w:p w14:paraId="2B61BF57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D</w:t>
            </w:r>
            <w:r w:rsidRPr="008C723F">
              <w:rPr>
                <w:rFonts w:eastAsia="Arial"/>
                <w:sz w:val="20"/>
                <w:szCs w:val="20"/>
              </w:rPr>
              <w:t>onuts</w:t>
            </w:r>
            <w:r>
              <w:rPr>
                <w:rFonts w:eastAsia="Arial"/>
                <w:sz w:val="20"/>
                <w:szCs w:val="20"/>
              </w:rPr>
              <w:t xml:space="preserve"> large +small</w:t>
            </w:r>
          </w:p>
          <w:p w14:paraId="5FF6380E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Styling pads </w:t>
            </w:r>
          </w:p>
          <w:p w14:paraId="03D16DEC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Temporary hair extensions</w:t>
            </w:r>
            <w:r w:rsidRPr="008C723F">
              <w:rPr>
                <w:rFonts w:eastAsia="Arial"/>
                <w:sz w:val="20"/>
                <w:szCs w:val="20"/>
              </w:rPr>
              <w:t xml:space="preserve"> </w:t>
            </w:r>
          </w:p>
          <w:p w14:paraId="14729B61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Permanent hair extensions</w:t>
            </w:r>
          </w:p>
          <w:p w14:paraId="0BBF84E6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 xml:space="preserve">Dye </w:t>
            </w:r>
            <w:r w:rsidRPr="008C723F">
              <w:rPr>
                <w:rFonts w:eastAsia="Arial"/>
                <w:sz w:val="20"/>
                <w:szCs w:val="20"/>
              </w:rPr>
              <w:t>Apron</w:t>
            </w:r>
          </w:p>
          <w:p w14:paraId="4D5A28EC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Bleach wash powder</w:t>
            </w:r>
          </w:p>
          <w:p w14:paraId="16E0B683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Mixing bowl sets</w:t>
            </w:r>
          </w:p>
          <w:p w14:paraId="45C66BB9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proofErr w:type="spellStart"/>
            <w:r w:rsidRPr="008C723F">
              <w:rPr>
                <w:rFonts w:eastAsia="Arial"/>
                <w:sz w:val="20"/>
                <w:szCs w:val="20"/>
              </w:rPr>
              <w:t>Colo</w:t>
            </w:r>
            <w:r>
              <w:rPr>
                <w:rFonts w:eastAsia="Arial"/>
                <w:sz w:val="20"/>
                <w:szCs w:val="20"/>
              </w:rPr>
              <w:t>u</w:t>
            </w:r>
            <w:r w:rsidRPr="008C723F">
              <w:rPr>
                <w:rFonts w:eastAsia="Arial"/>
                <w:sz w:val="20"/>
                <w:szCs w:val="20"/>
              </w:rPr>
              <w:t>r</w:t>
            </w:r>
            <w:proofErr w:type="spellEnd"/>
            <w:r w:rsidRPr="008C723F">
              <w:rPr>
                <w:rFonts w:eastAsia="Arial"/>
                <w:sz w:val="20"/>
                <w:szCs w:val="20"/>
              </w:rPr>
              <w:t xml:space="preserve"> applicator</w:t>
            </w:r>
            <w:r>
              <w:rPr>
                <w:rFonts w:eastAsia="Arial"/>
                <w:sz w:val="20"/>
                <w:szCs w:val="20"/>
              </w:rPr>
              <w:t xml:space="preserve"> small +large</w:t>
            </w:r>
          </w:p>
          <w:p w14:paraId="681F7185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Shower cap</w:t>
            </w:r>
            <w:r>
              <w:rPr>
                <w:rFonts w:eastAsia="Arial"/>
                <w:sz w:val="20"/>
                <w:szCs w:val="20"/>
              </w:rPr>
              <w:t>s</w:t>
            </w:r>
          </w:p>
          <w:p w14:paraId="1952E8F0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Basic </w:t>
            </w:r>
            <w:proofErr w:type="spellStart"/>
            <w:r>
              <w:rPr>
                <w:rFonts w:eastAsia="Arial"/>
                <w:sz w:val="20"/>
                <w:szCs w:val="20"/>
              </w:rPr>
              <w:t>colours</w:t>
            </w:r>
            <w:proofErr w:type="spellEnd"/>
            <w:r>
              <w:rPr>
                <w:rFonts w:eastAsia="Arial"/>
                <w:sz w:val="20"/>
                <w:szCs w:val="20"/>
              </w:rPr>
              <w:t xml:space="preserve"> </w:t>
            </w:r>
          </w:p>
          <w:p w14:paraId="1CBF0F10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Developer 10/20/30/40</w:t>
            </w:r>
          </w:p>
          <w:p w14:paraId="68B1A46A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Magic blond</w:t>
            </w:r>
          </w:p>
          <w:p w14:paraId="01FD5AEA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Working gloves</w:t>
            </w:r>
          </w:p>
          <w:p w14:paraId="6F9585C4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Foil paper</w:t>
            </w:r>
          </w:p>
          <w:p w14:paraId="5639AA56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Streaking cap</w:t>
            </w:r>
            <w:r>
              <w:rPr>
                <w:rFonts w:eastAsia="Arial"/>
                <w:sz w:val="20"/>
                <w:szCs w:val="20"/>
              </w:rPr>
              <w:t>s</w:t>
            </w:r>
            <w:r w:rsidRPr="008C723F">
              <w:rPr>
                <w:rFonts w:eastAsia="Arial"/>
                <w:sz w:val="20"/>
                <w:szCs w:val="20"/>
              </w:rPr>
              <w:t xml:space="preserve"> </w:t>
            </w:r>
          </w:p>
          <w:p w14:paraId="7D489901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Streaking comb</w:t>
            </w:r>
            <w:r>
              <w:rPr>
                <w:rFonts w:eastAsia="Arial"/>
                <w:sz w:val="20"/>
                <w:szCs w:val="20"/>
              </w:rPr>
              <w:t>s</w:t>
            </w:r>
          </w:p>
          <w:p w14:paraId="6522AD8D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Black towel </w:t>
            </w:r>
          </w:p>
          <w:p w14:paraId="7E68F387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White towel</w:t>
            </w:r>
          </w:p>
          <w:p w14:paraId="1B53852C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Hair shampoo</w:t>
            </w:r>
          </w:p>
          <w:p w14:paraId="6E2897AA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Hair conditioner</w:t>
            </w:r>
          </w:p>
          <w:p w14:paraId="264F34D1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After </w:t>
            </w:r>
            <w:proofErr w:type="spellStart"/>
            <w:r w:rsidRPr="008C723F">
              <w:rPr>
                <w:rFonts w:eastAsia="Arial"/>
                <w:sz w:val="20"/>
                <w:szCs w:val="20"/>
              </w:rPr>
              <w:t>colour</w:t>
            </w:r>
            <w:proofErr w:type="spellEnd"/>
            <w:r w:rsidRPr="008C723F">
              <w:rPr>
                <w:rFonts w:eastAsia="Arial"/>
                <w:sz w:val="20"/>
                <w:szCs w:val="20"/>
              </w:rPr>
              <w:t xml:space="preserve"> shampoo </w:t>
            </w:r>
          </w:p>
          <w:p w14:paraId="47AA0AAB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After </w:t>
            </w:r>
            <w:proofErr w:type="spellStart"/>
            <w:r w:rsidRPr="008C723F">
              <w:rPr>
                <w:rFonts w:eastAsia="Arial"/>
                <w:sz w:val="20"/>
                <w:szCs w:val="20"/>
              </w:rPr>
              <w:t>colour</w:t>
            </w:r>
            <w:proofErr w:type="spellEnd"/>
            <w:r w:rsidRPr="008C723F">
              <w:rPr>
                <w:rFonts w:eastAsia="Arial"/>
                <w:sz w:val="20"/>
                <w:szCs w:val="20"/>
              </w:rPr>
              <w:t xml:space="preserve"> conditioner</w:t>
            </w:r>
          </w:p>
          <w:p w14:paraId="61682CAB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proofErr w:type="spellStart"/>
            <w:r w:rsidRPr="008C723F">
              <w:rPr>
                <w:rFonts w:eastAsia="Arial"/>
                <w:sz w:val="20"/>
                <w:szCs w:val="20"/>
              </w:rPr>
              <w:t>Colouring</w:t>
            </w:r>
            <w:proofErr w:type="spellEnd"/>
            <w:r w:rsidRPr="008C723F">
              <w:rPr>
                <w:rFonts w:eastAsia="Arial"/>
                <w:sz w:val="20"/>
                <w:szCs w:val="20"/>
              </w:rPr>
              <w:t xml:space="preserve"> dye kit </w:t>
            </w:r>
          </w:p>
          <w:p w14:paraId="74868132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Shade card</w:t>
            </w:r>
          </w:p>
          <w:p w14:paraId="67175CA3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Bleach wash kit </w:t>
            </w:r>
          </w:p>
          <w:p w14:paraId="0649D4A0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proofErr w:type="spellStart"/>
            <w:r w:rsidRPr="008C723F">
              <w:rPr>
                <w:rFonts w:eastAsia="Arial"/>
                <w:sz w:val="20"/>
                <w:szCs w:val="20"/>
              </w:rPr>
              <w:t>Colour</w:t>
            </w:r>
            <w:proofErr w:type="spellEnd"/>
            <w:r w:rsidRPr="008C723F">
              <w:rPr>
                <w:rFonts w:eastAsia="Arial"/>
                <w:sz w:val="20"/>
                <w:szCs w:val="20"/>
              </w:rPr>
              <w:t xml:space="preserve"> correction tubes</w:t>
            </w:r>
          </w:p>
          <w:p w14:paraId="596EB7D2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Funky </w:t>
            </w:r>
            <w:proofErr w:type="spellStart"/>
            <w:r w:rsidRPr="008C723F">
              <w:rPr>
                <w:rFonts w:eastAsia="Arial"/>
                <w:sz w:val="20"/>
                <w:szCs w:val="20"/>
              </w:rPr>
              <w:t>colour</w:t>
            </w:r>
            <w:proofErr w:type="spellEnd"/>
            <w:r w:rsidRPr="008C723F">
              <w:rPr>
                <w:rFonts w:eastAsia="Arial"/>
                <w:sz w:val="20"/>
                <w:szCs w:val="20"/>
              </w:rPr>
              <w:t xml:space="preserve"> tubes</w:t>
            </w:r>
          </w:p>
          <w:p w14:paraId="078EC7E3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Balayage kit</w:t>
            </w:r>
          </w:p>
          <w:p w14:paraId="0B9705B7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Cotton roll</w:t>
            </w:r>
          </w:p>
          <w:p w14:paraId="3BC30470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Tissue paper</w:t>
            </w:r>
          </w:p>
          <w:p w14:paraId="438E170D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B</w:t>
            </w:r>
            <w:r w:rsidRPr="008C723F">
              <w:rPr>
                <w:rFonts w:eastAsia="Arial"/>
                <w:sz w:val="20"/>
                <w:szCs w:val="20"/>
              </w:rPr>
              <w:t>owels</w:t>
            </w:r>
            <w:r>
              <w:rPr>
                <w:rFonts w:eastAsia="Arial"/>
                <w:sz w:val="20"/>
                <w:szCs w:val="20"/>
              </w:rPr>
              <w:t xml:space="preserve"> set for facial</w:t>
            </w:r>
          </w:p>
          <w:p w14:paraId="3D1729CF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Disposable gloves</w:t>
            </w:r>
          </w:p>
          <w:p w14:paraId="3CABCD1B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Face mask</w:t>
            </w:r>
          </w:p>
          <w:p w14:paraId="25E855A8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Hand wash</w:t>
            </w:r>
          </w:p>
          <w:p w14:paraId="5D2AE77F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Keratin kit </w:t>
            </w:r>
          </w:p>
          <w:p w14:paraId="51FFC854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Hair Botox kit</w:t>
            </w:r>
          </w:p>
          <w:p w14:paraId="5CB52C82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H</w:t>
            </w:r>
            <w:r w:rsidRPr="008C723F">
              <w:rPr>
                <w:rFonts w:eastAsia="Arial"/>
                <w:sz w:val="20"/>
                <w:szCs w:val="20"/>
              </w:rPr>
              <w:t>air spa product kit</w:t>
            </w:r>
          </w:p>
          <w:p w14:paraId="2D7969F1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Nano mist product kit </w:t>
            </w:r>
          </w:p>
          <w:p w14:paraId="25E21FEA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Anti-dandruff products </w:t>
            </w:r>
          </w:p>
          <w:p w14:paraId="6EEF13EB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Hair loss product kit</w:t>
            </w:r>
          </w:p>
          <w:p w14:paraId="64DC1C40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Dry damage product kit</w:t>
            </w:r>
          </w:p>
          <w:p w14:paraId="6B34A315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Oil control product kit</w:t>
            </w:r>
          </w:p>
          <w:p w14:paraId="5D6142AE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lastRenderedPageBreak/>
              <w:t>Sensitive scalp product kit</w:t>
            </w:r>
          </w:p>
          <w:p w14:paraId="7747F655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Nail remover</w:t>
            </w:r>
          </w:p>
          <w:p w14:paraId="1EC21504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Nail stickers</w:t>
            </w:r>
          </w:p>
          <w:p w14:paraId="16ACF0EE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Polly gel kit</w:t>
            </w:r>
          </w:p>
          <w:p w14:paraId="03A38FF7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Nail paints</w:t>
            </w:r>
          </w:p>
          <w:p w14:paraId="34D69E5E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proofErr w:type="gramStart"/>
            <w:r w:rsidRPr="008C723F">
              <w:rPr>
                <w:spacing w:val="1"/>
                <w:w w:val="90"/>
                <w:sz w:val="20"/>
                <w:szCs w:val="20"/>
              </w:rPr>
              <w:t>Nail  paint</w:t>
            </w:r>
            <w:proofErr w:type="gramEnd"/>
            <w:r w:rsidRPr="008C723F">
              <w:rPr>
                <w:spacing w:val="1"/>
                <w:w w:val="90"/>
                <w:sz w:val="20"/>
                <w:szCs w:val="20"/>
              </w:rPr>
              <w:t xml:space="preserve"> remover</w:t>
            </w:r>
          </w:p>
          <w:p w14:paraId="2886595C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Nail accessories</w:t>
            </w:r>
          </w:p>
          <w:p w14:paraId="451EF6C3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French nail paint kit</w:t>
            </w:r>
          </w:p>
          <w:p w14:paraId="4FED7699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Artificial nails</w:t>
            </w:r>
          </w:p>
          <w:p w14:paraId="63EBAAAA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Nail art brush kit</w:t>
            </w:r>
          </w:p>
          <w:p w14:paraId="62FF28DA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>
              <w:rPr>
                <w:spacing w:val="1"/>
                <w:w w:val="90"/>
                <w:sz w:val="20"/>
                <w:szCs w:val="20"/>
              </w:rPr>
              <w:t>N</w:t>
            </w:r>
            <w:r w:rsidRPr="008C723F">
              <w:rPr>
                <w:spacing w:val="1"/>
                <w:w w:val="90"/>
                <w:sz w:val="20"/>
                <w:szCs w:val="20"/>
              </w:rPr>
              <w:t>ail glue</w:t>
            </w:r>
          </w:p>
          <w:p w14:paraId="71CF1F04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Nail drill</w:t>
            </w:r>
          </w:p>
          <w:p w14:paraId="31E5C4E8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Finger separator</w:t>
            </w:r>
          </w:p>
          <w:p w14:paraId="56BFB3D9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 xml:space="preserve">Foil paper </w:t>
            </w:r>
          </w:p>
          <w:p w14:paraId="1363752F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>
              <w:rPr>
                <w:spacing w:val="1"/>
                <w:w w:val="90"/>
                <w:sz w:val="20"/>
                <w:szCs w:val="20"/>
              </w:rPr>
              <w:t>D</w:t>
            </w:r>
            <w:r w:rsidRPr="008C723F">
              <w:rPr>
                <w:spacing w:val="1"/>
                <w:w w:val="90"/>
                <w:sz w:val="20"/>
                <w:szCs w:val="20"/>
              </w:rPr>
              <w:t>iffuser</w:t>
            </w:r>
          </w:p>
          <w:p w14:paraId="69934E62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el nail </w:t>
            </w:r>
            <w:proofErr w:type="spellStart"/>
            <w:r>
              <w:rPr>
                <w:sz w:val="20"/>
                <w:szCs w:val="20"/>
              </w:rPr>
              <w:t>colour</w:t>
            </w:r>
            <w:proofErr w:type="spellEnd"/>
          </w:p>
          <w:p w14:paraId="5332FC4A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 xml:space="preserve">Magnetic </w:t>
            </w:r>
            <w:proofErr w:type="spellStart"/>
            <w:r w:rsidRPr="008C723F">
              <w:rPr>
                <w:spacing w:val="1"/>
                <w:w w:val="90"/>
                <w:sz w:val="20"/>
                <w:szCs w:val="20"/>
              </w:rPr>
              <w:t>colour</w:t>
            </w:r>
            <w:proofErr w:type="spellEnd"/>
            <w:r w:rsidRPr="008C723F">
              <w:rPr>
                <w:spacing w:val="1"/>
                <w:w w:val="90"/>
                <w:sz w:val="20"/>
                <w:szCs w:val="20"/>
              </w:rPr>
              <w:t xml:space="preserve"> </w:t>
            </w:r>
          </w:p>
          <w:p w14:paraId="660571EE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>
              <w:rPr>
                <w:spacing w:val="1"/>
                <w:w w:val="90"/>
                <w:sz w:val="20"/>
                <w:szCs w:val="20"/>
              </w:rPr>
              <w:t>C</w:t>
            </w:r>
            <w:r w:rsidRPr="008C723F">
              <w:rPr>
                <w:spacing w:val="1"/>
                <w:w w:val="90"/>
                <w:sz w:val="20"/>
                <w:szCs w:val="20"/>
              </w:rPr>
              <w:t>hrome</w:t>
            </w:r>
            <w:r>
              <w:rPr>
                <w:spacing w:val="1"/>
                <w:w w:val="90"/>
                <w:sz w:val="20"/>
                <w:szCs w:val="20"/>
              </w:rPr>
              <w:t xml:space="preserve"> nail </w:t>
            </w:r>
            <w:proofErr w:type="spellStart"/>
            <w:r>
              <w:rPr>
                <w:spacing w:val="1"/>
                <w:w w:val="90"/>
                <w:sz w:val="20"/>
                <w:szCs w:val="20"/>
              </w:rPr>
              <w:t>colour</w:t>
            </w:r>
            <w:proofErr w:type="spellEnd"/>
          </w:p>
          <w:p w14:paraId="79F0A980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Acrylic tips</w:t>
            </w:r>
          </w:p>
          <w:p w14:paraId="20A37EE0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French tips</w:t>
            </w:r>
          </w:p>
          <w:p w14:paraId="3B471617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 xml:space="preserve">Nail art </w:t>
            </w:r>
            <w:r>
              <w:rPr>
                <w:spacing w:val="1"/>
                <w:w w:val="90"/>
                <w:sz w:val="20"/>
                <w:szCs w:val="20"/>
              </w:rPr>
              <w:t>tool</w:t>
            </w:r>
            <w:r w:rsidRPr="008C723F">
              <w:rPr>
                <w:spacing w:val="1"/>
                <w:w w:val="90"/>
                <w:sz w:val="20"/>
                <w:szCs w:val="20"/>
              </w:rPr>
              <w:t xml:space="preserve"> kit</w:t>
            </w:r>
          </w:p>
          <w:p w14:paraId="31274B78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Finger separator</w:t>
            </w:r>
          </w:p>
          <w:p w14:paraId="4B870FA3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>
              <w:rPr>
                <w:spacing w:val="1"/>
                <w:w w:val="90"/>
                <w:sz w:val="20"/>
                <w:szCs w:val="20"/>
              </w:rPr>
              <w:t>P</w:t>
            </w:r>
            <w:r w:rsidRPr="008C723F">
              <w:rPr>
                <w:spacing w:val="1"/>
                <w:w w:val="90"/>
                <w:sz w:val="20"/>
                <w:szCs w:val="20"/>
              </w:rPr>
              <w:t>olymer</w:t>
            </w:r>
          </w:p>
          <w:p w14:paraId="176FC047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>
              <w:rPr>
                <w:spacing w:val="1"/>
                <w:w w:val="90"/>
                <w:sz w:val="20"/>
                <w:szCs w:val="20"/>
              </w:rPr>
              <w:t>M</w:t>
            </w:r>
            <w:r w:rsidRPr="008C723F">
              <w:rPr>
                <w:spacing w:val="1"/>
                <w:w w:val="90"/>
                <w:sz w:val="20"/>
                <w:szCs w:val="20"/>
              </w:rPr>
              <w:t>onomer</w:t>
            </w:r>
          </w:p>
          <w:p w14:paraId="35301206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Thinner</w:t>
            </w:r>
          </w:p>
          <w:p w14:paraId="10304CCB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>
              <w:rPr>
                <w:spacing w:val="1"/>
                <w:w w:val="90"/>
                <w:sz w:val="20"/>
                <w:szCs w:val="20"/>
              </w:rPr>
              <w:t>A</w:t>
            </w:r>
            <w:r w:rsidRPr="008C723F">
              <w:rPr>
                <w:spacing w:val="1"/>
                <w:w w:val="90"/>
                <w:sz w:val="20"/>
                <w:szCs w:val="20"/>
              </w:rPr>
              <w:t>cetone</w:t>
            </w:r>
          </w:p>
          <w:p w14:paraId="27FECEB4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Apron and gown</w:t>
            </w:r>
          </w:p>
          <w:p w14:paraId="754CA9C0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>Head band</w:t>
            </w:r>
          </w:p>
          <w:p w14:paraId="19192D34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spacing w:val="1"/>
                <w:w w:val="90"/>
                <w:sz w:val="20"/>
                <w:szCs w:val="20"/>
              </w:rPr>
              <w:t xml:space="preserve">TV paint stick (all basic </w:t>
            </w:r>
            <w:proofErr w:type="spellStart"/>
            <w:r w:rsidRPr="008C723F">
              <w:rPr>
                <w:spacing w:val="1"/>
                <w:w w:val="90"/>
                <w:sz w:val="20"/>
                <w:szCs w:val="20"/>
              </w:rPr>
              <w:t>colour</w:t>
            </w:r>
            <w:proofErr w:type="spellEnd"/>
            <w:r w:rsidRPr="008C723F">
              <w:rPr>
                <w:spacing w:val="1"/>
                <w:w w:val="90"/>
                <w:sz w:val="20"/>
                <w:szCs w:val="20"/>
              </w:rPr>
              <w:t>)</w:t>
            </w:r>
          </w:p>
          <w:p w14:paraId="75E7E081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spacing w:val="1"/>
                <w:w w:val="90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Liquid </w:t>
            </w:r>
            <w:proofErr w:type="gramStart"/>
            <w:r w:rsidRPr="008C723F">
              <w:rPr>
                <w:rFonts w:eastAsia="Arial"/>
                <w:sz w:val="20"/>
                <w:szCs w:val="20"/>
              </w:rPr>
              <w:t>foundation(</w:t>
            </w:r>
            <w:proofErr w:type="gramEnd"/>
            <w:r w:rsidRPr="008C723F">
              <w:rPr>
                <w:rFonts w:eastAsia="Arial"/>
                <w:sz w:val="20"/>
                <w:szCs w:val="20"/>
              </w:rPr>
              <w:t xml:space="preserve">all basic </w:t>
            </w:r>
            <w:proofErr w:type="spellStart"/>
            <w:r w:rsidRPr="008C723F">
              <w:rPr>
                <w:rFonts w:eastAsia="Arial"/>
                <w:sz w:val="20"/>
                <w:szCs w:val="20"/>
              </w:rPr>
              <w:t>colour</w:t>
            </w:r>
            <w:proofErr w:type="spellEnd"/>
            <w:r w:rsidRPr="008C723F">
              <w:rPr>
                <w:rFonts w:eastAsia="Arial"/>
                <w:sz w:val="20"/>
                <w:szCs w:val="20"/>
              </w:rPr>
              <w:t>)</w:t>
            </w:r>
          </w:p>
          <w:p w14:paraId="5B9CB30B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Concealer/</w:t>
            </w:r>
            <w:proofErr w:type="spellStart"/>
            <w:r w:rsidRPr="008C723F">
              <w:rPr>
                <w:rFonts w:eastAsia="Arial"/>
                <w:sz w:val="20"/>
                <w:szCs w:val="20"/>
              </w:rPr>
              <w:t>colour</w:t>
            </w:r>
            <w:proofErr w:type="spellEnd"/>
            <w:r w:rsidRPr="008C723F">
              <w:rPr>
                <w:rFonts w:eastAsia="Arial"/>
                <w:sz w:val="20"/>
                <w:szCs w:val="20"/>
              </w:rPr>
              <w:t xml:space="preserve"> corrector pal</w:t>
            </w:r>
            <w:r>
              <w:rPr>
                <w:rFonts w:eastAsia="Arial"/>
                <w:sz w:val="20"/>
                <w:szCs w:val="20"/>
              </w:rPr>
              <w:t>et</w:t>
            </w:r>
            <w:r w:rsidRPr="008C723F">
              <w:rPr>
                <w:rFonts w:eastAsia="Arial"/>
                <w:sz w:val="20"/>
                <w:szCs w:val="20"/>
              </w:rPr>
              <w:t>te</w:t>
            </w:r>
          </w:p>
          <w:p w14:paraId="258D8257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Compact powder</w:t>
            </w:r>
          </w:p>
          <w:p w14:paraId="40CE192D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Eye liner</w:t>
            </w:r>
          </w:p>
          <w:p w14:paraId="3DA89775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Lip liner</w:t>
            </w:r>
          </w:p>
          <w:p w14:paraId="07C7419E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H</w:t>
            </w:r>
            <w:r w:rsidRPr="008C723F">
              <w:rPr>
                <w:rFonts w:eastAsia="Arial"/>
                <w:sz w:val="20"/>
                <w:szCs w:val="20"/>
              </w:rPr>
              <w:t>ighlighter</w:t>
            </w:r>
          </w:p>
          <w:p w14:paraId="022D0346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Lip sticks all basic required shades</w:t>
            </w:r>
          </w:p>
          <w:p w14:paraId="13E342BD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Eye shade pal</w:t>
            </w:r>
            <w:r>
              <w:rPr>
                <w:rFonts w:eastAsia="Arial"/>
                <w:sz w:val="20"/>
                <w:szCs w:val="20"/>
              </w:rPr>
              <w:t>et</w:t>
            </w:r>
            <w:r w:rsidRPr="008C723F">
              <w:rPr>
                <w:rFonts w:eastAsia="Arial"/>
                <w:sz w:val="20"/>
                <w:szCs w:val="20"/>
              </w:rPr>
              <w:t>te</w:t>
            </w:r>
          </w:p>
          <w:p w14:paraId="108409E2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S</w:t>
            </w:r>
            <w:r w:rsidRPr="008C723F">
              <w:rPr>
                <w:rFonts w:eastAsia="Arial"/>
                <w:sz w:val="20"/>
                <w:szCs w:val="20"/>
              </w:rPr>
              <w:t>ponges</w:t>
            </w:r>
            <w:r>
              <w:rPr>
                <w:rFonts w:eastAsia="Arial"/>
                <w:sz w:val="20"/>
                <w:szCs w:val="20"/>
              </w:rPr>
              <w:t xml:space="preserve">/blenders </w:t>
            </w:r>
          </w:p>
          <w:p w14:paraId="347BD694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3D +6D eye lash </w:t>
            </w:r>
          </w:p>
          <w:p w14:paraId="0DE3BD71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Lash glue </w:t>
            </w:r>
          </w:p>
          <w:p w14:paraId="74E74B13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Glitters</w:t>
            </w:r>
          </w:p>
          <w:p w14:paraId="68380C7D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Setting spray</w:t>
            </w:r>
          </w:p>
          <w:p w14:paraId="49440987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Cleanser</w:t>
            </w:r>
          </w:p>
          <w:p w14:paraId="522E4C05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Contour kit</w:t>
            </w:r>
          </w:p>
          <w:p w14:paraId="55273CB3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 xml:space="preserve">Eye brow </w:t>
            </w:r>
            <w:proofErr w:type="spellStart"/>
            <w:r w:rsidRPr="008C723F">
              <w:rPr>
                <w:rFonts w:eastAsia="Arial"/>
                <w:sz w:val="20"/>
                <w:szCs w:val="20"/>
              </w:rPr>
              <w:t>colour</w:t>
            </w:r>
            <w:proofErr w:type="spellEnd"/>
            <w:r w:rsidRPr="008C723F">
              <w:rPr>
                <w:rFonts w:eastAsia="Arial"/>
                <w:sz w:val="20"/>
                <w:szCs w:val="20"/>
              </w:rPr>
              <w:t xml:space="preserve"> pal</w:t>
            </w:r>
            <w:r>
              <w:rPr>
                <w:rFonts w:eastAsia="Arial"/>
                <w:sz w:val="20"/>
                <w:szCs w:val="20"/>
              </w:rPr>
              <w:t>et</w:t>
            </w:r>
            <w:r w:rsidRPr="008C723F">
              <w:rPr>
                <w:rFonts w:eastAsia="Arial"/>
                <w:sz w:val="20"/>
                <w:szCs w:val="20"/>
              </w:rPr>
              <w:t>te</w:t>
            </w:r>
          </w:p>
          <w:p w14:paraId="5D50738C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White pencil</w:t>
            </w:r>
          </w:p>
          <w:p w14:paraId="726D9780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Kajal pencils</w:t>
            </w:r>
          </w:p>
          <w:p w14:paraId="7159FAF0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M</w:t>
            </w:r>
            <w:r w:rsidRPr="008C723F">
              <w:rPr>
                <w:rFonts w:eastAsia="Arial"/>
                <w:sz w:val="20"/>
                <w:szCs w:val="20"/>
              </w:rPr>
              <w:t>ascara</w:t>
            </w:r>
          </w:p>
          <w:p w14:paraId="23FCC9B1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Blush on</w:t>
            </w:r>
          </w:p>
          <w:p w14:paraId="33D2528F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Loose powder</w:t>
            </w:r>
          </w:p>
          <w:p w14:paraId="26B607D3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P</w:t>
            </w:r>
            <w:r w:rsidRPr="008C723F">
              <w:rPr>
                <w:rFonts w:eastAsia="Arial"/>
                <w:sz w:val="20"/>
                <w:szCs w:val="20"/>
              </w:rPr>
              <w:t>rimer</w:t>
            </w:r>
          </w:p>
          <w:p w14:paraId="3056F542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Make up remover</w:t>
            </w:r>
          </w:p>
          <w:p w14:paraId="130BA305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Make up brush kit</w:t>
            </w:r>
          </w:p>
          <w:p w14:paraId="4079B994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HD bases</w:t>
            </w:r>
          </w:p>
          <w:p w14:paraId="18D1368A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B</w:t>
            </w:r>
            <w:r w:rsidRPr="008C723F">
              <w:rPr>
                <w:rFonts w:eastAsia="Arial"/>
                <w:sz w:val="20"/>
                <w:szCs w:val="20"/>
              </w:rPr>
              <w:t>ronzer</w:t>
            </w:r>
          </w:p>
          <w:p w14:paraId="2D260275" w14:textId="77777777" w:rsidR="00430083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Camouflage shade kit</w:t>
            </w:r>
          </w:p>
          <w:p w14:paraId="2639106E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Editorial make up kit</w:t>
            </w:r>
          </w:p>
          <w:p w14:paraId="76382233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Hydra facial kit</w:t>
            </w:r>
          </w:p>
          <w:p w14:paraId="6285015A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Hydra facial serum</w:t>
            </w:r>
          </w:p>
          <w:p w14:paraId="2391B93B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Consultation form</w:t>
            </w:r>
          </w:p>
          <w:p w14:paraId="287BD69D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Facial bands</w:t>
            </w:r>
          </w:p>
          <w:p w14:paraId="31E51822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lastRenderedPageBreak/>
              <w:t>Mask brushes</w:t>
            </w:r>
          </w:p>
          <w:p w14:paraId="3CDB94B0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Mask bowl</w:t>
            </w:r>
          </w:p>
          <w:p w14:paraId="4EE3F097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Bed sheet rolls</w:t>
            </w:r>
          </w:p>
          <w:p w14:paraId="1991A3BB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Disposable towels</w:t>
            </w:r>
          </w:p>
          <w:p w14:paraId="0342EC5E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Facial towels small +medium</w:t>
            </w:r>
          </w:p>
          <w:p w14:paraId="397284CD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Sponges</w:t>
            </w:r>
          </w:p>
          <w:p w14:paraId="795D7E38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Face mask sheets</w:t>
            </w:r>
          </w:p>
          <w:p w14:paraId="12C021B5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Aqua peel O3 serum</w:t>
            </w:r>
          </w:p>
          <w:p w14:paraId="6FD9DDDD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Salon waste dustbins</w:t>
            </w:r>
          </w:p>
          <w:p w14:paraId="14216192" w14:textId="77777777" w:rsidR="00430083" w:rsidRPr="008C723F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  <w:r w:rsidRPr="008C723F">
              <w:rPr>
                <w:rFonts w:eastAsia="Arial"/>
                <w:sz w:val="20"/>
                <w:szCs w:val="20"/>
              </w:rPr>
              <w:t>Salon waste towel bins</w:t>
            </w:r>
          </w:p>
          <w:p w14:paraId="1E3AFF63" w14:textId="5FA8E24C" w:rsidR="00430083" w:rsidRPr="00AB20A1" w:rsidRDefault="00430083" w:rsidP="00430083">
            <w:pPr>
              <w:pStyle w:val="Tabletext"/>
              <w:numPr>
                <w:ilvl w:val="0"/>
                <w:numId w:val="15"/>
              </w:numPr>
              <w:spacing w:line="240" w:lineRule="auto"/>
            </w:pPr>
            <w:r w:rsidRPr="008C723F">
              <w:rPr>
                <w:rFonts w:eastAsia="Arial"/>
                <w:sz w:val="20"/>
                <w:szCs w:val="20"/>
              </w:rPr>
              <w:t>Waste bin bags large</w:t>
            </w:r>
          </w:p>
        </w:tc>
        <w:tc>
          <w:tcPr>
            <w:tcW w:w="898" w:type="pct"/>
          </w:tcPr>
          <w:p w14:paraId="58642E8A" w14:textId="77777777" w:rsidR="00430083" w:rsidRPr="00AB20A1" w:rsidRDefault="00430083" w:rsidP="00430083">
            <w:pPr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B20A1">
              <w:rPr>
                <w:rFonts w:ascii="Arial" w:hAnsi="Arial" w:cs="Arial"/>
                <w:b/>
                <w:bCs/>
                <w:sz w:val="18"/>
                <w:szCs w:val="18"/>
              </w:rPr>
              <w:lastRenderedPageBreak/>
              <w:t>Entry Requirements</w:t>
            </w:r>
          </w:p>
          <w:p w14:paraId="165A391B" w14:textId="77777777" w:rsidR="00430083" w:rsidRPr="00AB20A1" w:rsidRDefault="00430083" w:rsidP="00430083">
            <w:pPr>
              <w:ind w:left="-90"/>
              <w:contextualSpacing/>
              <w:rPr>
                <w:rFonts w:ascii="Arial" w:hAnsi="Arial" w:cs="Arial"/>
                <w:sz w:val="18"/>
                <w:szCs w:val="18"/>
              </w:rPr>
            </w:pPr>
          </w:p>
          <w:p w14:paraId="1E4D738A" w14:textId="6DA74FA7" w:rsidR="00430083" w:rsidRPr="00AB20A1" w:rsidRDefault="00430083" w:rsidP="00430083">
            <w:pPr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AB20A1">
              <w:rPr>
                <w:rFonts w:ascii="Arial" w:hAnsi="Arial" w:cs="Arial"/>
                <w:sz w:val="18"/>
                <w:szCs w:val="18"/>
              </w:rPr>
              <w:t>*Middle</w:t>
            </w:r>
            <w:r>
              <w:rPr>
                <w:rFonts w:ascii="Arial" w:hAnsi="Arial" w:cs="Arial"/>
                <w:sz w:val="18"/>
                <w:szCs w:val="18"/>
              </w:rPr>
              <w:t>/level2</w:t>
            </w:r>
            <w:r w:rsidRPr="00AB20A1">
              <w:rPr>
                <w:rFonts w:ascii="Arial" w:hAnsi="Arial" w:cs="Arial"/>
                <w:sz w:val="18"/>
                <w:szCs w:val="18"/>
              </w:rPr>
              <w:t xml:space="preserve">/Matric </w:t>
            </w:r>
          </w:p>
          <w:p w14:paraId="1C56277D" w14:textId="77777777" w:rsidR="00430083" w:rsidRPr="00AB20A1" w:rsidRDefault="00430083" w:rsidP="00430083">
            <w:pPr>
              <w:pStyle w:val="ListParagraph"/>
              <w:spacing w:line="240" w:lineRule="auto"/>
              <w:ind w:left="270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76" w:type="pct"/>
          </w:tcPr>
          <w:p w14:paraId="30359C49" w14:textId="77777777" w:rsidR="00430083" w:rsidRPr="00AB20A1" w:rsidRDefault="00430083" w:rsidP="00430083">
            <w:pPr>
              <w:pStyle w:val="Durationoftraining"/>
              <w:rPr>
                <w:rFonts w:ascii="Arial" w:hAnsi="Arial" w:cs="Arial"/>
                <w:sz w:val="18"/>
                <w:szCs w:val="18"/>
              </w:rPr>
            </w:pPr>
            <w:r w:rsidRPr="00AB20A1">
              <w:rPr>
                <w:rFonts w:ascii="Arial" w:hAnsi="Arial" w:cs="Arial"/>
                <w:sz w:val="18"/>
                <w:szCs w:val="18"/>
              </w:rPr>
              <w:t>Duration of Training Required</w:t>
            </w:r>
          </w:p>
          <w:p w14:paraId="13B96700" w14:textId="5CE52E1E" w:rsidR="00430083" w:rsidRPr="00AB20A1" w:rsidRDefault="00430083" w:rsidP="00430083">
            <w:pPr>
              <w:pStyle w:val="Listofduration"/>
              <w:rPr>
                <w:rFonts w:ascii="Arial" w:hAnsi="Arial" w:cs="Arial"/>
                <w:sz w:val="18"/>
                <w:szCs w:val="18"/>
              </w:rPr>
            </w:pPr>
            <w:r w:rsidRPr="00AB20A1">
              <w:rPr>
                <w:rFonts w:ascii="Arial" w:hAnsi="Arial" w:cs="Arial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sz w:val="18"/>
                <w:szCs w:val="18"/>
              </w:rPr>
              <w:t>proposed duration for Level 3</w:t>
            </w:r>
            <w:r w:rsidRPr="00AB20A1">
              <w:rPr>
                <w:rFonts w:ascii="Arial" w:hAnsi="Arial" w:cs="Arial"/>
                <w:sz w:val="18"/>
                <w:szCs w:val="18"/>
              </w:rPr>
              <w:t xml:space="preserve"> is 6 months </w:t>
            </w:r>
            <w:r>
              <w:rPr>
                <w:rFonts w:ascii="Arial" w:hAnsi="Arial" w:cs="Arial"/>
                <w:sz w:val="18"/>
                <w:szCs w:val="18"/>
              </w:rPr>
              <w:t xml:space="preserve">of </w:t>
            </w:r>
            <w:r w:rsidRPr="00AB20A1">
              <w:rPr>
                <w:rFonts w:ascii="Arial" w:hAnsi="Arial" w:cs="Arial"/>
                <w:sz w:val="18"/>
                <w:szCs w:val="18"/>
              </w:rPr>
              <w:t>Training</w:t>
            </w:r>
          </w:p>
        </w:tc>
        <w:tc>
          <w:tcPr>
            <w:tcW w:w="728" w:type="pct"/>
          </w:tcPr>
          <w:p w14:paraId="4AB1339B" w14:textId="77777777" w:rsidR="00430083" w:rsidRPr="00AB20A1" w:rsidRDefault="00430083" w:rsidP="00430083">
            <w:pPr>
              <w:pStyle w:val="Careerpaths"/>
              <w:rPr>
                <w:rFonts w:ascii="Arial" w:hAnsi="Arial" w:cs="Arial"/>
                <w:sz w:val="18"/>
                <w:szCs w:val="18"/>
              </w:rPr>
            </w:pPr>
            <w:r w:rsidRPr="00AB20A1">
              <w:rPr>
                <w:rFonts w:ascii="Arial" w:hAnsi="Arial" w:cs="Arial"/>
                <w:sz w:val="18"/>
                <w:szCs w:val="18"/>
              </w:rPr>
              <w:t>Career Paths</w:t>
            </w:r>
          </w:p>
          <w:p w14:paraId="27FF1CAE" w14:textId="24121625" w:rsidR="00430083" w:rsidRPr="00A06F66" w:rsidRDefault="00430083" w:rsidP="00430083">
            <w:pPr>
              <w:pStyle w:val="Listoftraits"/>
              <w:numPr>
                <w:ilvl w:val="0"/>
                <w:numId w:val="2"/>
              </w:numPr>
              <w:ind w:left="360"/>
              <w:rPr>
                <w:rFonts w:ascii="Arial" w:hAnsi="Arial" w:cs="Arial"/>
                <w:sz w:val="18"/>
                <w:szCs w:val="18"/>
              </w:rPr>
            </w:pPr>
            <w:r w:rsidRPr="00AB20A1">
              <w:rPr>
                <w:rFonts w:ascii="Arial" w:hAnsi="Arial" w:cs="Arial"/>
                <w:sz w:val="18"/>
                <w:szCs w:val="18"/>
              </w:rPr>
              <w:t xml:space="preserve">Makeup Artist </w:t>
            </w:r>
          </w:p>
          <w:p w14:paraId="4B5A6F82" w14:textId="291D8016" w:rsidR="00430083" w:rsidRPr="00AB20A1" w:rsidRDefault="00430083" w:rsidP="00430083">
            <w:pPr>
              <w:pStyle w:val="Listoftraits"/>
              <w:numPr>
                <w:ilvl w:val="0"/>
                <w:numId w:val="2"/>
              </w:numPr>
              <w:ind w:left="360"/>
              <w:rPr>
                <w:rFonts w:ascii="Arial" w:hAnsi="Arial" w:cs="Arial"/>
                <w:sz w:val="18"/>
                <w:szCs w:val="18"/>
              </w:rPr>
            </w:pPr>
            <w:r w:rsidRPr="00AB20A1">
              <w:rPr>
                <w:rFonts w:ascii="Arial" w:hAnsi="Arial" w:cs="Arial"/>
                <w:sz w:val="18"/>
                <w:szCs w:val="18"/>
              </w:rPr>
              <w:t xml:space="preserve">Self-grooming </w:t>
            </w:r>
          </w:p>
          <w:p w14:paraId="021FCDB8" w14:textId="42DD6578" w:rsidR="00430083" w:rsidRPr="00AB20A1" w:rsidRDefault="00430083" w:rsidP="00430083">
            <w:pPr>
              <w:pStyle w:val="Listoftraits"/>
              <w:numPr>
                <w:ilvl w:val="0"/>
                <w:numId w:val="2"/>
              </w:numPr>
              <w:ind w:left="360"/>
              <w:rPr>
                <w:rFonts w:ascii="Arial" w:hAnsi="Arial" w:cs="Arial"/>
                <w:sz w:val="18"/>
                <w:szCs w:val="18"/>
              </w:rPr>
            </w:pPr>
            <w:r w:rsidRPr="00AB20A1">
              <w:rPr>
                <w:rFonts w:ascii="Arial" w:hAnsi="Arial" w:cs="Arial"/>
                <w:sz w:val="18"/>
                <w:szCs w:val="18"/>
              </w:rPr>
              <w:t xml:space="preserve">Self-employed </w:t>
            </w:r>
          </w:p>
        </w:tc>
      </w:tr>
      <w:tr w:rsidR="00FE0B64" w:rsidRPr="00AB20A1" w14:paraId="7CBB9B16" w14:textId="77777777" w:rsidTr="00FE0B64">
        <w:trPr>
          <w:trHeight w:val="10790"/>
        </w:trPr>
        <w:tc>
          <w:tcPr>
            <w:tcW w:w="2398" w:type="pct"/>
            <w:vMerge/>
          </w:tcPr>
          <w:p w14:paraId="2EC8501F" w14:textId="473260A9" w:rsidR="00FE0B64" w:rsidRPr="008C723F" w:rsidRDefault="00FE0B64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</w:p>
        </w:tc>
        <w:tc>
          <w:tcPr>
            <w:tcW w:w="2602" w:type="pct"/>
            <w:gridSpan w:val="3"/>
          </w:tcPr>
          <w:p w14:paraId="2ECCAAA7" w14:textId="77777777" w:rsidR="00FE0B64" w:rsidRPr="00AB20A1" w:rsidRDefault="00FE0B64" w:rsidP="00430083">
            <w:pPr>
              <w:pStyle w:val="Careerpaths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E0B64" w:rsidRPr="00AB20A1" w14:paraId="13E24066" w14:textId="77777777" w:rsidTr="00FE0B64">
        <w:trPr>
          <w:trHeight w:val="14390"/>
        </w:trPr>
        <w:tc>
          <w:tcPr>
            <w:tcW w:w="2398" w:type="pct"/>
            <w:vMerge/>
          </w:tcPr>
          <w:p w14:paraId="45A3336C" w14:textId="4715FB76" w:rsidR="00FE0B64" w:rsidRPr="008C723F" w:rsidRDefault="00FE0B64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</w:p>
        </w:tc>
        <w:tc>
          <w:tcPr>
            <w:tcW w:w="2602" w:type="pct"/>
            <w:gridSpan w:val="3"/>
          </w:tcPr>
          <w:p w14:paraId="579540C2" w14:textId="77777777" w:rsidR="00FE0B64" w:rsidRPr="00AB20A1" w:rsidRDefault="00FE0B64" w:rsidP="00430083">
            <w:pPr>
              <w:pStyle w:val="Careerpaths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E0B64" w:rsidRPr="00AB20A1" w14:paraId="5108C02E" w14:textId="77777777" w:rsidTr="00FE0B64">
        <w:trPr>
          <w:trHeight w:val="28790"/>
        </w:trPr>
        <w:tc>
          <w:tcPr>
            <w:tcW w:w="2398" w:type="pct"/>
            <w:vMerge/>
          </w:tcPr>
          <w:p w14:paraId="1BAE3E4B" w14:textId="5D6A8D62" w:rsidR="00FE0B64" w:rsidRPr="008C723F" w:rsidRDefault="00FE0B64" w:rsidP="00430083">
            <w:pPr>
              <w:pStyle w:val="Tabletext"/>
              <w:numPr>
                <w:ilvl w:val="0"/>
                <w:numId w:val="15"/>
              </w:numPr>
              <w:spacing w:line="240" w:lineRule="auto"/>
              <w:rPr>
                <w:rFonts w:eastAsia="Arial"/>
                <w:sz w:val="20"/>
                <w:szCs w:val="20"/>
              </w:rPr>
            </w:pPr>
          </w:p>
        </w:tc>
        <w:tc>
          <w:tcPr>
            <w:tcW w:w="2602" w:type="pct"/>
            <w:gridSpan w:val="3"/>
          </w:tcPr>
          <w:p w14:paraId="0ECC5C97" w14:textId="77777777" w:rsidR="00FE0B64" w:rsidRPr="00AB20A1" w:rsidRDefault="00FE0B64" w:rsidP="00430083">
            <w:pPr>
              <w:pStyle w:val="Careerpaths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1C6FD35" w14:textId="2331E71A" w:rsidR="00500B7F" w:rsidRDefault="00500B7F" w:rsidP="00500B7F">
      <w:pPr>
        <w:tabs>
          <w:tab w:val="left" w:pos="3096"/>
        </w:tabs>
        <w:rPr>
          <w:rFonts w:asciiTheme="minorBidi" w:hAnsiTheme="minorBidi"/>
        </w:rPr>
      </w:pPr>
    </w:p>
    <w:sectPr w:rsidR="00500B7F" w:rsidSect="00D45AF7">
      <w:footerReference w:type="default" r:id="rId9"/>
      <w:pgSz w:w="11906" w:h="16838"/>
      <w:pgMar w:top="720" w:right="720" w:bottom="72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FA5EA" w14:textId="77777777" w:rsidR="00432579" w:rsidRDefault="00432579" w:rsidP="0026165D">
      <w:pPr>
        <w:spacing w:after="0" w:line="240" w:lineRule="auto"/>
      </w:pPr>
      <w:r>
        <w:separator/>
      </w:r>
    </w:p>
  </w:endnote>
  <w:endnote w:type="continuationSeparator" w:id="0">
    <w:p w14:paraId="1905CDA7" w14:textId="77777777" w:rsidR="00432579" w:rsidRDefault="00432579" w:rsidP="00261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EEA2F" w14:textId="03B94059" w:rsidR="00D15A7D" w:rsidRPr="0069090C" w:rsidRDefault="00D15A7D" w:rsidP="00B74B1A">
    <w:pPr>
      <w:pStyle w:val="Footer"/>
      <w:rPr>
        <w:rFonts w:asciiTheme="minorBidi" w:hAnsiTheme="minorBidi"/>
        <w:i/>
        <w:iCs/>
        <w:sz w:val="16"/>
        <w:szCs w:val="16"/>
      </w:rPr>
    </w:pPr>
    <w:r>
      <w:rPr>
        <w:rFonts w:asciiTheme="minorBidi" w:hAnsiTheme="minorBidi"/>
        <w:i/>
        <w:iCs/>
        <w:sz w:val="16"/>
        <w:szCs w:val="16"/>
      </w:rPr>
      <w:t>OP Ch</w:t>
    </w:r>
    <w:r w:rsidR="006775EC">
      <w:rPr>
        <w:rFonts w:asciiTheme="minorBidi" w:hAnsiTheme="minorBidi"/>
        <w:i/>
        <w:iCs/>
        <w:sz w:val="16"/>
        <w:szCs w:val="16"/>
      </w:rPr>
      <w:t xml:space="preserve">art for </w:t>
    </w:r>
    <w:r>
      <w:rPr>
        <w:rFonts w:asciiTheme="minorBidi" w:hAnsiTheme="minorBidi"/>
        <w:i/>
        <w:iCs/>
        <w:sz w:val="16"/>
        <w:szCs w:val="16"/>
      </w:rPr>
      <w:t>Level 3 in Beauty Therapy</w:t>
    </w:r>
  </w:p>
  <w:p w14:paraId="6F0AE5C9" w14:textId="77777777" w:rsidR="00D15A7D" w:rsidRPr="00E10885" w:rsidRDefault="00D15A7D" w:rsidP="0026165D">
    <w:pPr>
      <w:pStyle w:val="Footer"/>
      <w:rPr>
        <w:rFonts w:ascii="Arial" w:hAnsi="Arial" w:cs="Arial"/>
        <w:i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DBA75" w14:textId="77777777" w:rsidR="00432579" w:rsidRDefault="00432579" w:rsidP="0026165D">
      <w:pPr>
        <w:spacing w:after="0" w:line="240" w:lineRule="auto"/>
      </w:pPr>
      <w:r>
        <w:separator/>
      </w:r>
    </w:p>
  </w:footnote>
  <w:footnote w:type="continuationSeparator" w:id="0">
    <w:p w14:paraId="7EF4F348" w14:textId="77777777" w:rsidR="00432579" w:rsidRDefault="00432579" w:rsidP="002616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06D3B"/>
    <w:multiLevelType w:val="hybridMultilevel"/>
    <w:tmpl w:val="E03CD7FE"/>
    <w:lvl w:ilvl="0" w:tplc="315E351A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" w15:restartNumberingAfterBreak="0">
    <w:nsid w:val="0723065F"/>
    <w:multiLevelType w:val="hybridMultilevel"/>
    <w:tmpl w:val="77AA4C58"/>
    <w:lvl w:ilvl="0" w:tplc="2B8E5328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5C24BA"/>
    <w:multiLevelType w:val="hybridMultilevel"/>
    <w:tmpl w:val="397CAA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D1033"/>
    <w:multiLevelType w:val="hybridMultilevel"/>
    <w:tmpl w:val="39DAC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061C9"/>
    <w:multiLevelType w:val="hybridMultilevel"/>
    <w:tmpl w:val="90EC4D3C"/>
    <w:lvl w:ilvl="0" w:tplc="315E351A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5" w15:restartNumberingAfterBreak="0">
    <w:nsid w:val="190C14AA"/>
    <w:multiLevelType w:val="hybridMultilevel"/>
    <w:tmpl w:val="E84A1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535C7D"/>
    <w:multiLevelType w:val="hybridMultilevel"/>
    <w:tmpl w:val="1832B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4446B1"/>
    <w:multiLevelType w:val="hybridMultilevel"/>
    <w:tmpl w:val="E03CD7FE"/>
    <w:lvl w:ilvl="0" w:tplc="315E351A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8" w15:restartNumberingAfterBreak="0">
    <w:nsid w:val="369A62A2"/>
    <w:multiLevelType w:val="hybridMultilevel"/>
    <w:tmpl w:val="E03CD7FE"/>
    <w:lvl w:ilvl="0" w:tplc="315E351A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" w15:restartNumberingAfterBreak="0">
    <w:nsid w:val="38136E85"/>
    <w:multiLevelType w:val="hybridMultilevel"/>
    <w:tmpl w:val="A1689A12"/>
    <w:lvl w:ilvl="0" w:tplc="49A83A62">
      <w:start w:val="1"/>
      <w:numFmt w:val="decimal"/>
      <w:pStyle w:val="CUStyle"/>
      <w:lvlText w:val="LU-%1.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A9A3F1C">
      <w:numFmt w:val="bullet"/>
      <w:lvlText w:val="•"/>
      <w:lvlJc w:val="left"/>
      <w:pPr>
        <w:ind w:left="1440" w:hanging="720"/>
      </w:pPr>
      <w:rPr>
        <w:rFonts w:ascii="Arial" w:eastAsiaTheme="minorEastAsia" w:hAnsi="Arial" w:cs="Arial" w:hint="default"/>
      </w:r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3100E4"/>
    <w:multiLevelType w:val="hybridMultilevel"/>
    <w:tmpl w:val="987C718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EEA2D16"/>
    <w:multiLevelType w:val="multilevel"/>
    <w:tmpl w:val="6EA4FED4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59D7600A"/>
    <w:multiLevelType w:val="hybridMultilevel"/>
    <w:tmpl w:val="357A0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F71293"/>
    <w:multiLevelType w:val="hybridMultilevel"/>
    <w:tmpl w:val="C8283AAE"/>
    <w:lvl w:ilvl="0" w:tplc="71CC3AE4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341E55"/>
    <w:multiLevelType w:val="hybridMultilevel"/>
    <w:tmpl w:val="C9E6FC5E"/>
    <w:lvl w:ilvl="0" w:tplc="83E4244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916703"/>
    <w:multiLevelType w:val="multilevel"/>
    <w:tmpl w:val="328ED602"/>
    <w:lvl w:ilvl="0">
      <w:start w:val="1"/>
      <w:numFmt w:val="upperLetter"/>
      <w:lvlText w:val="%1."/>
      <w:lvlJc w:val="left"/>
      <w:pPr>
        <w:ind w:left="454" w:hanging="454"/>
      </w:pPr>
      <w:rPr>
        <w:rFonts w:ascii="Arial" w:hAnsi="Arial" w:hint="default"/>
        <w:b/>
        <w:i w:val="0"/>
        <w:sz w:val="24"/>
        <w:szCs w:val="28"/>
      </w:rPr>
    </w:lvl>
    <w:lvl w:ilvl="1">
      <w:start w:val="1"/>
      <w:numFmt w:val="decimal"/>
      <w:lvlText w:val="%1%2"/>
      <w:lvlJc w:val="left"/>
      <w:pPr>
        <w:ind w:left="0" w:firstLine="0"/>
      </w:pPr>
      <w:rPr>
        <w:rFonts w:ascii="Arial" w:hAnsi="Arial" w:hint="default"/>
        <w:b/>
        <w:bCs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79370CDF"/>
    <w:multiLevelType w:val="hybridMultilevel"/>
    <w:tmpl w:val="28A8FF5E"/>
    <w:lvl w:ilvl="0" w:tplc="689EF2D2">
      <w:start w:val="1"/>
      <w:numFmt w:val="bullet"/>
      <w:pStyle w:val="Table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294970"/>
    <w:multiLevelType w:val="hybridMultilevel"/>
    <w:tmpl w:val="2C9E375C"/>
    <w:lvl w:ilvl="0" w:tplc="83E4244A">
      <w:start w:val="1"/>
      <w:numFmt w:val="upperLetter"/>
      <w:lvlText w:val="%1."/>
      <w:lvlJc w:val="left"/>
      <w:pPr>
        <w:ind w:left="1174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94" w:hanging="360"/>
      </w:pPr>
    </w:lvl>
    <w:lvl w:ilvl="2" w:tplc="0409001B" w:tentative="1">
      <w:start w:val="1"/>
      <w:numFmt w:val="lowerRoman"/>
      <w:lvlText w:val="%3."/>
      <w:lvlJc w:val="right"/>
      <w:pPr>
        <w:ind w:left="2614" w:hanging="180"/>
      </w:pPr>
    </w:lvl>
    <w:lvl w:ilvl="3" w:tplc="0409000F" w:tentative="1">
      <w:start w:val="1"/>
      <w:numFmt w:val="decimal"/>
      <w:lvlText w:val="%4."/>
      <w:lvlJc w:val="left"/>
      <w:pPr>
        <w:ind w:left="3334" w:hanging="360"/>
      </w:pPr>
    </w:lvl>
    <w:lvl w:ilvl="4" w:tplc="04090019" w:tentative="1">
      <w:start w:val="1"/>
      <w:numFmt w:val="lowerLetter"/>
      <w:lvlText w:val="%5."/>
      <w:lvlJc w:val="left"/>
      <w:pPr>
        <w:ind w:left="4054" w:hanging="360"/>
      </w:pPr>
    </w:lvl>
    <w:lvl w:ilvl="5" w:tplc="0409001B" w:tentative="1">
      <w:start w:val="1"/>
      <w:numFmt w:val="lowerRoman"/>
      <w:lvlText w:val="%6."/>
      <w:lvlJc w:val="right"/>
      <w:pPr>
        <w:ind w:left="4774" w:hanging="180"/>
      </w:pPr>
    </w:lvl>
    <w:lvl w:ilvl="6" w:tplc="0409000F" w:tentative="1">
      <w:start w:val="1"/>
      <w:numFmt w:val="decimal"/>
      <w:lvlText w:val="%7."/>
      <w:lvlJc w:val="left"/>
      <w:pPr>
        <w:ind w:left="5494" w:hanging="360"/>
      </w:pPr>
    </w:lvl>
    <w:lvl w:ilvl="7" w:tplc="04090019" w:tentative="1">
      <w:start w:val="1"/>
      <w:numFmt w:val="lowerLetter"/>
      <w:lvlText w:val="%8."/>
      <w:lvlJc w:val="left"/>
      <w:pPr>
        <w:ind w:left="6214" w:hanging="360"/>
      </w:pPr>
    </w:lvl>
    <w:lvl w:ilvl="8" w:tplc="0409001B" w:tentative="1">
      <w:start w:val="1"/>
      <w:numFmt w:val="lowerRoman"/>
      <w:lvlText w:val="%9."/>
      <w:lvlJc w:val="right"/>
      <w:pPr>
        <w:ind w:left="6934" w:hanging="180"/>
      </w:pPr>
    </w:lvl>
  </w:abstractNum>
  <w:num w:numId="1">
    <w:abstractNumId w:val="15"/>
  </w:num>
  <w:num w:numId="2">
    <w:abstractNumId w:val="16"/>
  </w:num>
  <w:num w:numId="3">
    <w:abstractNumId w:val="13"/>
  </w:num>
  <w:num w:numId="4">
    <w:abstractNumId w:val="12"/>
  </w:num>
  <w:num w:numId="5">
    <w:abstractNumId w:val="14"/>
  </w:num>
  <w:num w:numId="6">
    <w:abstractNumId w:val="17"/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10"/>
  </w:num>
  <w:num w:numId="10">
    <w:abstractNumId w:val="7"/>
  </w:num>
  <w:num w:numId="11">
    <w:abstractNumId w:val="0"/>
  </w:num>
  <w:num w:numId="12">
    <w:abstractNumId w:val="8"/>
  </w:num>
  <w:num w:numId="13">
    <w:abstractNumId w:val="11"/>
  </w:num>
  <w:num w:numId="14">
    <w:abstractNumId w:val="1"/>
  </w:num>
  <w:num w:numId="15">
    <w:abstractNumId w:val="2"/>
  </w:num>
  <w:num w:numId="16">
    <w:abstractNumId w:val="3"/>
  </w:num>
  <w:num w:numId="17">
    <w:abstractNumId w:val="5"/>
  </w:num>
  <w:num w:numId="18">
    <w:abstractNumId w:val="6"/>
  </w:num>
  <w:num w:numId="19">
    <w:abstractNumId w:val="9"/>
  </w:num>
  <w:num w:numId="20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OyNDI0MDY0sTQ0tDBX0lEKTi0uzszPAymwrAUA74rgDSwAAAA="/>
  </w:docVars>
  <w:rsids>
    <w:rsidRoot w:val="00A95D14"/>
    <w:rsid w:val="00002D1F"/>
    <w:rsid w:val="00006B83"/>
    <w:rsid w:val="0000753E"/>
    <w:rsid w:val="000169BE"/>
    <w:rsid w:val="0002680B"/>
    <w:rsid w:val="00053DC5"/>
    <w:rsid w:val="00054A97"/>
    <w:rsid w:val="00060856"/>
    <w:rsid w:val="000741BC"/>
    <w:rsid w:val="00080087"/>
    <w:rsid w:val="000870B8"/>
    <w:rsid w:val="00091ED7"/>
    <w:rsid w:val="00092A2A"/>
    <w:rsid w:val="000940C6"/>
    <w:rsid w:val="000A3609"/>
    <w:rsid w:val="000A3DE7"/>
    <w:rsid w:val="000B0488"/>
    <w:rsid w:val="000C6163"/>
    <w:rsid w:val="000C62EB"/>
    <w:rsid w:val="000E042A"/>
    <w:rsid w:val="000E2669"/>
    <w:rsid w:val="000E2CFC"/>
    <w:rsid w:val="000E31D8"/>
    <w:rsid w:val="000E7EE1"/>
    <w:rsid w:val="000F0037"/>
    <w:rsid w:val="000F56DB"/>
    <w:rsid w:val="00102E00"/>
    <w:rsid w:val="00106BDC"/>
    <w:rsid w:val="001077EA"/>
    <w:rsid w:val="00110314"/>
    <w:rsid w:val="00113B31"/>
    <w:rsid w:val="001164C8"/>
    <w:rsid w:val="00121594"/>
    <w:rsid w:val="00122239"/>
    <w:rsid w:val="00125212"/>
    <w:rsid w:val="00130248"/>
    <w:rsid w:val="0013170B"/>
    <w:rsid w:val="0014690A"/>
    <w:rsid w:val="00151081"/>
    <w:rsid w:val="00174FE8"/>
    <w:rsid w:val="001767B1"/>
    <w:rsid w:val="001A1738"/>
    <w:rsid w:val="001A1A30"/>
    <w:rsid w:val="001A2246"/>
    <w:rsid w:val="001A2391"/>
    <w:rsid w:val="001A5FA4"/>
    <w:rsid w:val="001A66A6"/>
    <w:rsid w:val="001A74F8"/>
    <w:rsid w:val="001B0CEF"/>
    <w:rsid w:val="001E3466"/>
    <w:rsid w:val="001E79EA"/>
    <w:rsid w:val="002060AE"/>
    <w:rsid w:val="00211467"/>
    <w:rsid w:val="0021719A"/>
    <w:rsid w:val="00224598"/>
    <w:rsid w:val="002259E6"/>
    <w:rsid w:val="0023713D"/>
    <w:rsid w:val="00247EA9"/>
    <w:rsid w:val="0026165D"/>
    <w:rsid w:val="002803C0"/>
    <w:rsid w:val="00281681"/>
    <w:rsid w:val="0029176A"/>
    <w:rsid w:val="002928D1"/>
    <w:rsid w:val="00295CF1"/>
    <w:rsid w:val="002A4FC3"/>
    <w:rsid w:val="002A5ECD"/>
    <w:rsid w:val="002B00FC"/>
    <w:rsid w:val="002B0712"/>
    <w:rsid w:val="002B2B9C"/>
    <w:rsid w:val="002B3043"/>
    <w:rsid w:val="002C2734"/>
    <w:rsid w:val="002C4535"/>
    <w:rsid w:val="002C53EA"/>
    <w:rsid w:val="002D261B"/>
    <w:rsid w:val="002D41A2"/>
    <w:rsid w:val="002F14D6"/>
    <w:rsid w:val="002F44AB"/>
    <w:rsid w:val="002F60BF"/>
    <w:rsid w:val="003011B1"/>
    <w:rsid w:val="00314945"/>
    <w:rsid w:val="00322C71"/>
    <w:rsid w:val="003255C9"/>
    <w:rsid w:val="003319AB"/>
    <w:rsid w:val="00332797"/>
    <w:rsid w:val="003368E2"/>
    <w:rsid w:val="00343667"/>
    <w:rsid w:val="003716AD"/>
    <w:rsid w:val="003728CD"/>
    <w:rsid w:val="003753C3"/>
    <w:rsid w:val="003815C2"/>
    <w:rsid w:val="003861A6"/>
    <w:rsid w:val="003907B4"/>
    <w:rsid w:val="003943C4"/>
    <w:rsid w:val="00397A3A"/>
    <w:rsid w:val="003A1D8E"/>
    <w:rsid w:val="003A7735"/>
    <w:rsid w:val="003B27D0"/>
    <w:rsid w:val="003B58B2"/>
    <w:rsid w:val="003B6DAD"/>
    <w:rsid w:val="003B7C81"/>
    <w:rsid w:val="003C1487"/>
    <w:rsid w:val="003C4817"/>
    <w:rsid w:val="003E5018"/>
    <w:rsid w:val="003E6F04"/>
    <w:rsid w:val="003F2502"/>
    <w:rsid w:val="003F673F"/>
    <w:rsid w:val="00403C75"/>
    <w:rsid w:val="004060C3"/>
    <w:rsid w:val="0041250C"/>
    <w:rsid w:val="0041400E"/>
    <w:rsid w:val="0041585F"/>
    <w:rsid w:val="0042528D"/>
    <w:rsid w:val="00430083"/>
    <w:rsid w:val="00432579"/>
    <w:rsid w:val="00467F88"/>
    <w:rsid w:val="00473839"/>
    <w:rsid w:val="004B032A"/>
    <w:rsid w:val="004D0BA0"/>
    <w:rsid w:val="004E718E"/>
    <w:rsid w:val="004F4519"/>
    <w:rsid w:val="004F4ACA"/>
    <w:rsid w:val="004F4E07"/>
    <w:rsid w:val="00500B7F"/>
    <w:rsid w:val="0050364A"/>
    <w:rsid w:val="00512F9D"/>
    <w:rsid w:val="00526207"/>
    <w:rsid w:val="00540193"/>
    <w:rsid w:val="005415EC"/>
    <w:rsid w:val="00566818"/>
    <w:rsid w:val="00571910"/>
    <w:rsid w:val="005746E0"/>
    <w:rsid w:val="0057489D"/>
    <w:rsid w:val="00575EC7"/>
    <w:rsid w:val="0058171B"/>
    <w:rsid w:val="0058522C"/>
    <w:rsid w:val="00592E46"/>
    <w:rsid w:val="005B277D"/>
    <w:rsid w:val="005B57CC"/>
    <w:rsid w:val="005B715C"/>
    <w:rsid w:val="005D26DA"/>
    <w:rsid w:val="005E2C28"/>
    <w:rsid w:val="00613734"/>
    <w:rsid w:val="0061376E"/>
    <w:rsid w:val="00667D5E"/>
    <w:rsid w:val="00676BAA"/>
    <w:rsid w:val="006775EC"/>
    <w:rsid w:val="006846E2"/>
    <w:rsid w:val="00690242"/>
    <w:rsid w:val="0069090C"/>
    <w:rsid w:val="006C36BD"/>
    <w:rsid w:val="006C36EF"/>
    <w:rsid w:val="006D10F5"/>
    <w:rsid w:val="006D19C6"/>
    <w:rsid w:val="006D6055"/>
    <w:rsid w:val="006E2563"/>
    <w:rsid w:val="007000C7"/>
    <w:rsid w:val="00700582"/>
    <w:rsid w:val="0071029F"/>
    <w:rsid w:val="00717DB8"/>
    <w:rsid w:val="00730D6F"/>
    <w:rsid w:val="00732A41"/>
    <w:rsid w:val="00740AC3"/>
    <w:rsid w:val="00741C18"/>
    <w:rsid w:val="00742CAF"/>
    <w:rsid w:val="00777B7E"/>
    <w:rsid w:val="00777E88"/>
    <w:rsid w:val="00777FD8"/>
    <w:rsid w:val="00781A73"/>
    <w:rsid w:val="007904B5"/>
    <w:rsid w:val="007B3DB4"/>
    <w:rsid w:val="007C3CEE"/>
    <w:rsid w:val="007C4B21"/>
    <w:rsid w:val="007D425C"/>
    <w:rsid w:val="007E4EF8"/>
    <w:rsid w:val="007E689E"/>
    <w:rsid w:val="007F4166"/>
    <w:rsid w:val="008110AB"/>
    <w:rsid w:val="008157EF"/>
    <w:rsid w:val="00821909"/>
    <w:rsid w:val="008304A2"/>
    <w:rsid w:val="0083083A"/>
    <w:rsid w:val="008410FA"/>
    <w:rsid w:val="008523DE"/>
    <w:rsid w:val="008531E4"/>
    <w:rsid w:val="00854798"/>
    <w:rsid w:val="00860542"/>
    <w:rsid w:val="00863066"/>
    <w:rsid w:val="0086515E"/>
    <w:rsid w:val="00866586"/>
    <w:rsid w:val="00874873"/>
    <w:rsid w:val="00876FFD"/>
    <w:rsid w:val="008954B8"/>
    <w:rsid w:val="008961A8"/>
    <w:rsid w:val="008B5334"/>
    <w:rsid w:val="008B695F"/>
    <w:rsid w:val="008D2BD4"/>
    <w:rsid w:val="008F68F3"/>
    <w:rsid w:val="00900915"/>
    <w:rsid w:val="009024A1"/>
    <w:rsid w:val="00923117"/>
    <w:rsid w:val="00942174"/>
    <w:rsid w:val="00945ECC"/>
    <w:rsid w:val="0095726D"/>
    <w:rsid w:val="0096085D"/>
    <w:rsid w:val="0097055E"/>
    <w:rsid w:val="00980490"/>
    <w:rsid w:val="009A4D26"/>
    <w:rsid w:val="009B2409"/>
    <w:rsid w:val="009C09F7"/>
    <w:rsid w:val="009C470A"/>
    <w:rsid w:val="009D2D78"/>
    <w:rsid w:val="009D7406"/>
    <w:rsid w:val="009D7E85"/>
    <w:rsid w:val="009F01D0"/>
    <w:rsid w:val="009F2B6E"/>
    <w:rsid w:val="00A06F66"/>
    <w:rsid w:val="00A11E1C"/>
    <w:rsid w:val="00A14172"/>
    <w:rsid w:val="00A16A1F"/>
    <w:rsid w:val="00A23689"/>
    <w:rsid w:val="00A33693"/>
    <w:rsid w:val="00A40456"/>
    <w:rsid w:val="00A41BD1"/>
    <w:rsid w:val="00A52374"/>
    <w:rsid w:val="00A53AD3"/>
    <w:rsid w:val="00A54EA6"/>
    <w:rsid w:val="00A952E6"/>
    <w:rsid w:val="00A95D14"/>
    <w:rsid w:val="00AA2F40"/>
    <w:rsid w:val="00AA67B6"/>
    <w:rsid w:val="00AB20A1"/>
    <w:rsid w:val="00AC21E9"/>
    <w:rsid w:val="00AD1E60"/>
    <w:rsid w:val="00B015B5"/>
    <w:rsid w:val="00B100C0"/>
    <w:rsid w:val="00B102AC"/>
    <w:rsid w:val="00B170BB"/>
    <w:rsid w:val="00B373D2"/>
    <w:rsid w:val="00B47F12"/>
    <w:rsid w:val="00B52A60"/>
    <w:rsid w:val="00B5351D"/>
    <w:rsid w:val="00B5599E"/>
    <w:rsid w:val="00B56873"/>
    <w:rsid w:val="00B721AC"/>
    <w:rsid w:val="00B74B1A"/>
    <w:rsid w:val="00B828B1"/>
    <w:rsid w:val="00BA1078"/>
    <w:rsid w:val="00BA30E9"/>
    <w:rsid w:val="00BA4A1B"/>
    <w:rsid w:val="00BC1410"/>
    <w:rsid w:val="00BC5F6C"/>
    <w:rsid w:val="00BD59C3"/>
    <w:rsid w:val="00BD6ED0"/>
    <w:rsid w:val="00BF25AE"/>
    <w:rsid w:val="00BF32B2"/>
    <w:rsid w:val="00BF73A9"/>
    <w:rsid w:val="00C02F46"/>
    <w:rsid w:val="00C06581"/>
    <w:rsid w:val="00C27641"/>
    <w:rsid w:val="00C326A3"/>
    <w:rsid w:val="00C356FB"/>
    <w:rsid w:val="00C37BB5"/>
    <w:rsid w:val="00C466E0"/>
    <w:rsid w:val="00C46BA1"/>
    <w:rsid w:val="00C53A64"/>
    <w:rsid w:val="00C553EA"/>
    <w:rsid w:val="00C621DC"/>
    <w:rsid w:val="00C74F85"/>
    <w:rsid w:val="00C76E38"/>
    <w:rsid w:val="00C805A8"/>
    <w:rsid w:val="00C90523"/>
    <w:rsid w:val="00C90FE0"/>
    <w:rsid w:val="00C91D8E"/>
    <w:rsid w:val="00C959DA"/>
    <w:rsid w:val="00C95E07"/>
    <w:rsid w:val="00CA6DB0"/>
    <w:rsid w:val="00CB7985"/>
    <w:rsid w:val="00CC3560"/>
    <w:rsid w:val="00CF3E7F"/>
    <w:rsid w:val="00CF51C7"/>
    <w:rsid w:val="00D14AFA"/>
    <w:rsid w:val="00D15A7D"/>
    <w:rsid w:val="00D346A7"/>
    <w:rsid w:val="00D40181"/>
    <w:rsid w:val="00D45890"/>
    <w:rsid w:val="00D45AF7"/>
    <w:rsid w:val="00D853C5"/>
    <w:rsid w:val="00D86CCF"/>
    <w:rsid w:val="00D90100"/>
    <w:rsid w:val="00D952AF"/>
    <w:rsid w:val="00DA3860"/>
    <w:rsid w:val="00DB39EF"/>
    <w:rsid w:val="00DF26F2"/>
    <w:rsid w:val="00DF5EC3"/>
    <w:rsid w:val="00E032AD"/>
    <w:rsid w:val="00E03EEE"/>
    <w:rsid w:val="00E05B2D"/>
    <w:rsid w:val="00E07B99"/>
    <w:rsid w:val="00E160FA"/>
    <w:rsid w:val="00E31CF6"/>
    <w:rsid w:val="00E35207"/>
    <w:rsid w:val="00E375ED"/>
    <w:rsid w:val="00E418A8"/>
    <w:rsid w:val="00E42E34"/>
    <w:rsid w:val="00E442ED"/>
    <w:rsid w:val="00E54B95"/>
    <w:rsid w:val="00E62827"/>
    <w:rsid w:val="00E65AE8"/>
    <w:rsid w:val="00E67D83"/>
    <w:rsid w:val="00E87889"/>
    <w:rsid w:val="00E96021"/>
    <w:rsid w:val="00EA2364"/>
    <w:rsid w:val="00EA7906"/>
    <w:rsid w:val="00EB13C5"/>
    <w:rsid w:val="00ED5345"/>
    <w:rsid w:val="00EE0633"/>
    <w:rsid w:val="00EE50BC"/>
    <w:rsid w:val="00EF1D0A"/>
    <w:rsid w:val="00EF6D8F"/>
    <w:rsid w:val="00F04A6A"/>
    <w:rsid w:val="00F13D39"/>
    <w:rsid w:val="00F25055"/>
    <w:rsid w:val="00F347BD"/>
    <w:rsid w:val="00F37C60"/>
    <w:rsid w:val="00F40C38"/>
    <w:rsid w:val="00F444FD"/>
    <w:rsid w:val="00F458F1"/>
    <w:rsid w:val="00F547FD"/>
    <w:rsid w:val="00F60CEF"/>
    <w:rsid w:val="00F6312E"/>
    <w:rsid w:val="00F74397"/>
    <w:rsid w:val="00F76AD2"/>
    <w:rsid w:val="00F770D4"/>
    <w:rsid w:val="00F82EDF"/>
    <w:rsid w:val="00F96CC9"/>
    <w:rsid w:val="00FB0544"/>
    <w:rsid w:val="00FB6779"/>
    <w:rsid w:val="00FD7B2A"/>
    <w:rsid w:val="00FE0B64"/>
    <w:rsid w:val="00FE3745"/>
    <w:rsid w:val="00FE5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3CC53D"/>
  <w15:chartTrackingRefBased/>
  <w15:docId w15:val="{B2D46FDA-A3C4-40B9-99C0-DCE5D1AE7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5D1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Bullets,Paragraph,Bullet Points,Liste Paragraf,Paragraphe de liste PBLH,Llista Nivell1,Lista de nivel 1,Graph &amp; Table tite,Listenabsatz1,Normal bullet 2,Table of contents numbered,Bullet list,Bullet List,Bullet List Paragraph"/>
    <w:basedOn w:val="Normal"/>
    <w:link w:val="ListParagraphChar"/>
    <w:uiPriority w:val="34"/>
    <w:qFormat/>
    <w:rsid w:val="00A95D14"/>
    <w:pPr>
      <w:spacing w:line="276" w:lineRule="auto"/>
    </w:pPr>
    <w:rPr>
      <w:rFonts w:ascii="Times New Roman" w:eastAsia="Times New Roman" w:hAnsi="Times New Roman" w:cs="Times New Roman"/>
      <w:bCs/>
      <w:lang w:val="en-US"/>
    </w:rPr>
  </w:style>
  <w:style w:type="paragraph" w:customStyle="1" w:styleId="OccupationalProfileHeading">
    <w:name w:val="Occupational Profile Heading"/>
    <w:basedOn w:val="Header"/>
    <w:qFormat/>
    <w:rsid w:val="00A95D14"/>
    <w:pPr>
      <w:tabs>
        <w:tab w:val="clear" w:pos="4680"/>
        <w:tab w:val="clear" w:pos="9360"/>
        <w:tab w:val="center" w:pos="4320"/>
        <w:tab w:val="right" w:pos="8640"/>
      </w:tabs>
      <w:spacing w:after="240"/>
      <w:jc w:val="center"/>
    </w:pPr>
    <w:rPr>
      <w:rFonts w:ascii="Arial" w:eastAsia="Times New Roman" w:hAnsi="Arial" w:cs="Times New Roman"/>
      <w:b/>
      <w:color w:val="000000"/>
      <w:sz w:val="24"/>
      <w:szCs w:val="20"/>
    </w:rPr>
  </w:style>
  <w:style w:type="table" w:styleId="TableGrid">
    <w:name w:val="Table Grid"/>
    <w:aliases w:val="GFA Table Grid,Simple table"/>
    <w:basedOn w:val="TableNormal"/>
    <w:uiPriority w:val="39"/>
    <w:qFormat/>
    <w:rsid w:val="00A95D1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utiesandTasks">
    <w:name w:val="Duties and Tasks"/>
    <w:basedOn w:val="ListParagraph"/>
    <w:rsid w:val="00A95D14"/>
    <w:pPr>
      <w:framePr w:hSpace="180" w:wrap="around" w:vAnchor="text" w:hAnchor="margin" w:xAlign="center" w:y="563"/>
      <w:spacing w:before="120" w:after="120"/>
      <w:suppressOverlap/>
    </w:pPr>
    <w:rPr>
      <w:rFonts w:ascii="Arial" w:hAnsi="Arial" w:cs="Arial"/>
      <w:sz w:val="18"/>
      <w:szCs w:val="18"/>
      <w:lang w:val="en-GB"/>
    </w:rPr>
  </w:style>
  <w:style w:type="paragraph" w:customStyle="1" w:styleId="Additionalinformation">
    <w:name w:val="Additional information"/>
    <w:basedOn w:val="Normal"/>
    <w:rsid w:val="00A95D14"/>
    <w:pPr>
      <w:spacing w:before="240" w:after="24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val="en-US"/>
    </w:rPr>
  </w:style>
  <w:style w:type="paragraph" w:customStyle="1" w:styleId="WorkerTraits">
    <w:name w:val="Worker Traits"/>
    <w:basedOn w:val="Additionalinformation"/>
    <w:rsid w:val="00A95D14"/>
    <w:pPr>
      <w:spacing w:before="120" w:after="120"/>
      <w:jc w:val="left"/>
    </w:pPr>
    <w:rPr>
      <w:sz w:val="24"/>
    </w:rPr>
  </w:style>
  <w:style w:type="paragraph" w:customStyle="1" w:styleId="Durationoftraining">
    <w:name w:val="Duration of training"/>
    <w:basedOn w:val="Additionalinformation"/>
    <w:rsid w:val="00A95D14"/>
    <w:pPr>
      <w:spacing w:before="120" w:after="120"/>
      <w:jc w:val="left"/>
    </w:pPr>
    <w:rPr>
      <w:sz w:val="24"/>
    </w:rPr>
  </w:style>
  <w:style w:type="paragraph" w:customStyle="1" w:styleId="Tabletext">
    <w:name w:val="Table text"/>
    <w:basedOn w:val="Normal"/>
    <w:qFormat/>
    <w:rsid w:val="00A95D14"/>
    <w:pPr>
      <w:numPr>
        <w:numId w:val="2"/>
      </w:numPr>
      <w:spacing w:after="0" w:line="360" w:lineRule="auto"/>
    </w:pPr>
    <w:rPr>
      <w:rFonts w:ascii="Arial" w:eastAsia="Times New Roman" w:hAnsi="Arial" w:cs="Arial"/>
      <w:sz w:val="18"/>
      <w:szCs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95D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5D14"/>
    <w:rPr>
      <w:lang w:val="en-GB"/>
    </w:rPr>
  </w:style>
  <w:style w:type="paragraph" w:customStyle="1" w:styleId="Listoftraits">
    <w:name w:val="List of traits"/>
    <w:basedOn w:val="WorkerTraits"/>
    <w:rsid w:val="00A95D14"/>
    <w:pPr>
      <w:spacing w:before="0" w:after="0"/>
    </w:pPr>
    <w:rPr>
      <w:b w:val="0"/>
      <w:sz w:val="22"/>
    </w:rPr>
  </w:style>
  <w:style w:type="paragraph" w:customStyle="1" w:styleId="Listofduration">
    <w:name w:val="List of duration"/>
    <w:basedOn w:val="Durationoftraining"/>
    <w:rsid w:val="00A95D14"/>
    <w:pPr>
      <w:spacing w:before="0" w:after="0"/>
    </w:pPr>
    <w:rPr>
      <w:b w:val="0"/>
      <w:sz w:val="22"/>
    </w:rPr>
  </w:style>
  <w:style w:type="paragraph" w:customStyle="1" w:styleId="Careerpaths">
    <w:name w:val="Career paths"/>
    <w:basedOn w:val="Additionalinformation"/>
    <w:rsid w:val="00A95D14"/>
    <w:pPr>
      <w:spacing w:before="120" w:after="120"/>
      <w:jc w:val="left"/>
    </w:pPr>
    <w:rPr>
      <w:sz w:val="24"/>
    </w:rPr>
  </w:style>
  <w:style w:type="paragraph" w:customStyle="1" w:styleId="Listofcareerpaths">
    <w:name w:val="List of career paths"/>
    <w:basedOn w:val="Careerpaths"/>
    <w:rsid w:val="00A95D14"/>
    <w:pPr>
      <w:spacing w:before="0" w:after="0"/>
    </w:pPr>
    <w:rPr>
      <w:b w:val="0"/>
      <w:sz w:val="22"/>
    </w:rPr>
  </w:style>
  <w:style w:type="character" w:customStyle="1" w:styleId="ListParagraphChar">
    <w:name w:val="List Paragraph Char"/>
    <w:aliases w:val="Report Text Char,Bullets Char,Paragraph Char,Bullet Points Char,Liste Paragraf Char,Paragraphe de liste PBLH Char,Llista Nivell1 Char,Lista de nivel 1 Char,Graph &amp; Table tite Char,Listenabsatz1 Char,Normal bullet 2 Char"/>
    <w:basedOn w:val="DefaultParagraphFont"/>
    <w:link w:val="ListParagraph"/>
    <w:uiPriority w:val="34"/>
    <w:qFormat/>
    <w:rsid w:val="00A95D14"/>
    <w:rPr>
      <w:rFonts w:ascii="Times New Roman" w:eastAsia="Times New Roman" w:hAnsi="Times New Roman" w:cs="Times New Roman"/>
      <w:bCs/>
    </w:rPr>
  </w:style>
  <w:style w:type="paragraph" w:styleId="Header">
    <w:name w:val="header"/>
    <w:basedOn w:val="Normal"/>
    <w:link w:val="HeaderChar"/>
    <w:uiPriority w:val="99"/>
    <w:unhideWhenUsed/>
    <w:rsid w:val="00A95D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5D14"/>
    <w:rPr>
      <w:lang w:val="en-GB"/>
    </w:rPr>
  </w:style>
  <w:style w:type="paragraph" w:customStyle="1" w:styleId="OccupationalProfilePanel">
    <w:name w:val="Occupational Profile Panel"/>
    <w:basedOn w:val="Normal"/>
    <w:rsid w:val="009D7E85"/>
    <w:pPr>
      <w:spacing w:before="240" w:after="360" w:line="276" w:lineRule="auto"/>
    </w:pPr>
    <w:rPr>
      <w:rFonts w:ascii="Times New Roman" w:eastAsia="Times New Roman" w:hAnsi="Times New Roman" w:cs="Times New Roman"/>
      <w:b/>
      <w:bCs/>
      <w:sz w:val="24"/>
      <w:lang w:val="en-US"/>
    </w:rPr>
  </w:style>
  <w:style w:type="paragraph" w:customStyle="1" w:styleId="OccupationalProfilePanelMember">
    <w:name w:val="Occupational Profile Panel Member"/>
    <w:basedOn w:val="ListParagraph"/>
    <w:qFormat/>
    <w:rsid w:val="009D7E85"/>
  </w:style>
  <w:style w:type="paragraph" w:customStyle="1" w:styleId="OccupationalProfileTitle">
    <w:name w:val="Occupational Profile Title"/>
    <w:basedOn w:val="Normal"/>
    <w:rsid w:val="009D7E85"/>
    <w:pPr>
      <w:spacing w:before="240" w:after="120" w:line="240" w:lineRule="auto"/>
      <w:jc w:val="center"/>
    </w:pPr>
    <w:rPr>
      <w:rFonts w:ascii="Times New Roman" w:eastAsia="Times New Roman" w:hAnsi="Times New Roman" w:cs="Times New Roman"/>
      <w:b/>
      <w:bCs/>
      <w:spacing w:val="40"/>
      <w:sz w:val="48"/>
      <w:szCs w:val="20"/>
      <w:lang w:val="en-US"/>
    </w:rPr>
  </w:style>
  <w:style w:type="paragraph" w:customStyle="1" w:styleId="OccupationalProfileDate">
    <w:name w:val="Occupational Profile Date"/>
    <w:basedOn w:val="OccupationalProfileTitle"/>
    <w:rsid w:val="009D7E85"/>
    <w:rPr>
      <w:sz w:val="28"/>
    </w:rPr>
  </w:style>
  <w:style w:type="paragraph" w:customStyle="1" w:styleId="NAVTTC">
    <w:name w:val="NAVTTC"/>
    <w:basedOn w:val="OccupationalProfileTitle"/>
    <w:qFormat/>
    <w:rsid w:val="009D7E85"/>
    <w:pPr>
      <w:spacing w:line="276" w:lineRule="auto"/>
    </w:pPr>
    <w:rPr>
      <w:rFonts w:ascii="Arial" w:hAnsi="Arial" w:cs="Arial"/>
      <w:sz w:val="30"/>
      <w:szCs w:val="28"/>
    </w:rPr>
  </w:style>
  <w:style w:type="paragraph" w:customStyle="1" w:styleId="Nameofcoordinater">
    <w:name w:val="Name of coordinater"/>
    <w:basedOn w:val="Normal"/>
    <w:rsid w:val="009D7E8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6E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E38"/>
    <w:rPr>
      <w:rFonts w:ascii="Segoe UI" w:hAnsi="Segoe UI" w:cs="Segoe UI"/>
      <w:sz w:val="18"/>
      <w:szCs w:val="18"/>
      <w:lang w:val="en-GB"/>
    </w:rPr>
  </w:style>
  <w:style w:type="paragraph" w:customStyle="1" w:styleId="CUStyle">
    <w:name w:val="CU_Style"/>
    <w:basedOn w:val="ListParagraph"/>
    <w:link w:val="CUStyleChar"/>
    <w:unhideWhenUsed/>
    <w:qFormat/>
    <w:rsid w:val="00E54B95"/>
    <w:pPr>
      <w:numPr>
        <w:numId w:val="19"/>
      </w:numPr>
      <w:spacing w:after="0" w:line="360" w:lineRule="auto"/>
      <w:contextualSpacing/>
    </w:pPr>
    <w:rPr>
      <w:rFonts w:eastAsiaTheme="minorEastAsia"/>
      <w:bCs w:val="0"/>
    </w:rPr>
  </w:style>
  <w:style w:type="character" w:customStyle="1" w:styleId="CUStyleChar">
    <w:name w:val="CU_Style Char"/>
    <w:basedOn w:val="ListParagraphChar"/>
    <w:link w:val="CUStyle"/>
    <w:rsid w:val="00E54B95"/>
    <w:rPr>
      <w:rFonts w:ascii="Times New Roman" w:eastAsiaTheme="minorEastAsia" w:hAnsi="Times New Roman" w:cs="Times New Roman"/>
      <w:bCs w:val="0"/>
    </w:rPr>
  </w:style>
  <w:style w:type="table" w:styleId="TableGridLight">
    <w:name w:val="Grid Table Light"/>
    <w:basedOn w:val="TableNormal"/>
    <w:uiPriority w:val="40"/>
    <w:rsid w:val="0043008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6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564A2F-59E2-4793-998A-8FE275382B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214</Words>
  <Characters>692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hasaan qureshi</cp:lastModifiedBy>
  <cp:revision>6</cp:revision>
  <cp:lastPrinted>2024-07-25T11:46:00Z</cp:lastPrinted>
  <dcterms:created xsi:type="dcterms:W3CDTF">2024-11-07T17:25:00Z</dcterms:created>
  <dcterms:modified xsi:type="dcterms:W3CDTF">2024-12-11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72770e37a59535ad35b243d67cb08486ac614dac4057a2639e7a0a25e69ade</vt:lpwstr>
  </property>
</Properties>
</file>